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0D61E" w14:textId="042C7D1C" w:rsidR="00703B29" w:rsidRPr="008D4624" w:rsidRDefault="00EB314C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64D3171C" w14:textId="77777777" w:rsidR="00DE2D43" w:rsidRDefault="00DE2D43" w:rsidP="005055BF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112A81B0" w14:textId="77777777" w:rsidR="00F80697" w:rsidRDefault="00F80697" w:rsidP="005055BF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26BE01B9" w14:textId="77777777" w:rsidR="005055BF" w:rsidRDefault="005055BF" w:rsidP="005055BF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C high resolution</w:t>
      </w:r>
      <w:r w:rsidR="00703B29" w:rsidRPr="00703B29">
        <w:rPr>
          <w:rFonts w:cs="Arial"/>
          <w:sz w:val="20"/>
        </w:rPr>
        <w:t xml:space="preserve"> </w:t>
      </w:r>
      <w:r>
        <w:rPr>
          <w:rFonts w:cs="Arial"/>
          <w:sz w:val="20"/>
        </w:rPr>
        <w:t>for frequent alleles</w:t>
      </w:r>
    </w:p>
    <w:p w14:paraId="6254E64E" w14:textId="2FAD953D" w:rsidR="002258C5" w:rsidRPr="00703B29" w:rsidRDefault="00703B29" w:rsidP="00DE2D43">
      <w:pPr>
        <w:pStyle w:val="Rubrik"/>
        <w:tabs>
          <w:tab w:val="clear" w:pos="4253"/>
          <w:tab w:val="center" w:pos="4962"/>
          <w:tab w:val="decimal" w:pos="8931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310290">
        <w:rPr>
          <w:rFonts w:cs="Arial"/>
          <w:sz w:val="20"/>
        </w:rPr>
        <w:t>101.</w:t>
      </w:r>
      <w:r w:rsidR="00DE2D43">
        <w:rPr>
          <w:rFonts w:cs="Arial"/>
          <w:sz w:val="20"/>
        </w:rPr>
        <w:t>707-12/12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5A44C3">
        <w:rPr>
          <w:rFonts w:cs="Arial"/>
          <w:sz w:val="20"/>
        </w:rPr>
        <w:t>1N9</w:t>
      </w:r>
      <w:r w:rsidR="00DE2D43">
        <w:rPr>
          <w:rFonts w:cs="Arial"/>
          <w:sz w:val="20"/>
        </w:rPr>
        <w:tab/>
      </w:r>
      <w:r w:rsidR="00BD04A7">
        <w:rPr>
          <w:rFonts w:cs="Arial"/>
          <w:sz w:val="20"/>
        </w:rPr>
        <w:t xml:space="preserve">Expiry Date: </w:t>
      </w:r>
      <w:r w:rsidR="00E05DEF" w:rsidRPr="00703B29">
        <w:rPr>
          <w:rFonts w:cs="Arial"/>
          <w:sz w:val="20"/>
        </w:rPr>
        <w:t>20</w:t>
      </w:r>
      <w:r w:rsidR="009E5F9C">
        <w:rPr>
          <w:rFonts w:cs="Arial"/>
          <w:sz w:val="20"/>
        </w:rPr>
        <w:t>2</w:t>
      </w:r>
      <w:r w:rsidR="005A44C3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B83042">
        <w:rPr>
          <w:rFonts w:cs="Arial"/>
          <w:sz w:val="20"/>
        </w:rPr>
        <w:t>0</w:t>
      </w:r>
      <w:r w:rsidR="005A44C3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6E141ED7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</w:pPr>
    </w:p>
    <w:p w14:paraId="14F01C83" w14:textId="77777777" w:rsidR="00DE2D43" w:rsidRDefault="00DE2D43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DE2D43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5A82918C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E169E65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4C7702B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226F58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A699C1" w14:textId="77777777" w:rsidR="00BD04A7" w:rsidRPr="001C202F" w:rsidRDefault="005A6922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1656D29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B19950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F775DA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14F9792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5768AB6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 w:rsidR="00DE2D43">
        <w:rPr>
          <w:rFonts w:cs="Arial"/>
          <w:b w:val="0"/>
          <w:sz w:val="18"/>
          <w:szCs w:val="18"/>
        </w:rPr>
        <w:t>_</w:t>
      </w:r>
      <w:r>
        <w:rPr>
          <w:rFonts w:cs="Arial"/>
          <w:b w:val="0"/>
          <w:sz w:val="18"/>
          <w:szCs w:val="18"/>
        </w:rPr>
        <w:t xml:space="preserve"> </w:t>
      </w:r>
    </w:p>
    <w:p w14:paraId="3FB45DAE" w14:textId="77777777" w:rsidR="00F80697" w:rsidRPr="00F80697" w:rsidRDefault="00F80697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F80697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F80697">
        <w:rPr>
          <w:rFonts w:ascii="Arial" w:hAnsi="Arial" w:cs="Arial"/>
          <w:b/>
          <w:i/>
          <w:sz w:val="18"/>
          <w:szCs w:val="18"/>
        </w:rPr>
        <w:t>______________</w:t>
      </w:r>
      <w:r w:rsidRPr="00F80697">
        <w:rPr>
          <w:rFonts w:ascii="Arial" w:hAnsi="Arial" w:cs="Arial"/>
          <w:b/>
          <w:i/>
          <w:sz w:val="18"/>
          <w:szCs w:val="18"/>
        </w:rPr>
        <w:tab/>
        <w:t xml:space="preserve">                    Failed lanes</w:t>
      </w:r>
      <w:r w:rsidRPr="00F80697">
        <w:rPr>
          <w:rFonts w:ascii="Arial" w:hAnsi="Arial" w:cs="Arial"/>
          <w:b/>
          <w:sz w:val="18"/>
          <w:szCs w:val="18"/>
        </w:rPr>
        <w:t>: ____________</w:t>
      </w:r>
      <w:r w:rsidRPr="00F80697">
        <w:rPr>
          <w:rFonts w:ascii="Arial" w:hAnsi="Arial" w:cs="Arial"/>
          <w:b/>
          <w:i/>
          <w:sz w:val="18"/>
          <w:szCs w:val="18"/>
        </w:rPr>
        <w:t xml:space="preserve">                           Comments</w:t>
      </w:r>
      <w:r>
        <w:rPr>
          <w:rFonts w:ascii="Arial" w:hAnsi="Arial" w:cs="Arial"/>
          <w:b/>
          <w:i/>
          <w:sz w:val="18"/>
          <w:szCs w:val="18"/>
        </w:rPr>
        <w:t>:_____________</w:t>
      </w:r>
    </w:p>
    <w:p w14:paraId="057AB5D4" w14:textId="77777777" w:rsidR="00F80697" w:rsidRDefault="00F80697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F9E42C8" w14:textId="77777777" w:rsidR="00F80697" w:rsidRDefault="00F80697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74D86A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4FFA43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E9F013E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E4B4252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80697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83C1F0D" w14:textId="708A4524" w:rsidR="00BD04A7" w:rsidRDefault="009740B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9740B7">
        <w:rPr>
          <w:noProof/>
        </w:rPr>
        <w:lastRenderedPageBreak/>
        <w:drawing>
          <wp:anchor distT="0" distB="0" distL="114300" distR="114300" simplePos="0" relativeHeight="251788288" behindDoc="0" locked="0" layoutInCell="1" allowOverlap="1" wp14:anchorId="61E1B44D" wp14:editId="038B5DB5">
            <wp:simplePos x="0" y="0"/>
            <wp:positionH relativeFrom="margin">
              <wp:align>right</wp:align>
            </wp:positionH>
            <wp:positionV relativeFrom="paragraph">
              <wp:posOffset>127</wp:posOffset>
            </wp:positionV>
            <wp:extent cx="6480000" cy="1522800"/>
            <wp:effectExtent l="0" t="0" r="0" b="127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1E4F">
        <w:rPr>
          <w:rFonts w:ascii="Arial" w:hAnsi="Arial" w:cs="Arial"/>
          <w:b/>
          <w:noProof/>
          <w:spacing w:val="-3"/>
          <w:sz w:val="18"/>
          <w:szCs w:val="18"/>
        </w:rPr>
        <mc:AlternateContent>
          <mc:Choice Requires="wpg">
            <w:drawing>
              <wp:anchor distT="0" distB="0" distL="114300" distR="114300" simplePos="0" relativeHeight="251742208" behindDoc="0" locked="0" layoutInCell="1" allowOverlap="1" wp14:anchorId="05FA9EEF" wp14:editId="3E544064">
                <wp:simplePos x="0" y="0"/>
                <wp:positionH relativeFrom="column">
                  <wp:posOffset>4115</wp:posOffset>
                </wp:positionH>
                <wp:positionV relativeFrom="paragraph">
                  <wp:posOffset>1651484</wp:posOffset>
                </wp:positionV>
                <wp:extent cx="6479540" cy="4618576"/>
                <wp:effectExtent l="0" t="0" r="0" b="0"/>
                <wp:wrapSquare wrapText="bothSides"/>
                <wp:docPr id="14" name="Grup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79540" cy="4618576"/>
                          <a:chOff x="0" y="1653872"/>
                          <a:chExt cx="6479540" cy="4618576"/>
                        </a:xfrm>
                      </wpg:grpSpPr>
                      <pic:pic xmlns:pic="http://schemas.openxmlformats.org/drawingml/2006/picture">
                        <pic:nvPicPr>
                          <pic:cNvPr id="10" name="Bildobjekt 10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653872"/>
                            <a:ext cx="6479540" cy="1382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" name="Bildobjekt 11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124863"/>
                            <a:ext cx="6479540" cy="1659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" name="Bildobjekt 12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890053"/>
                            <a:ext cx="6479540" cy="1382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1E1FA1" id="Grupp 14" o:spid="_x0000_s1026" style="position:absolute;margin-left:.3pt;margin-top:130.05pt;width:510.2pt;height:363.65pt;z-index:251742208;mso-height-relative:margin" coordorigin=",16538" coordsize="64795,4618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ildobjekt 10" o:spid="_x0000_s1027" type="#_x0000_t75" style="position:absolute;top:16538;width:64795;height:13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">
                  <v:imagedata r:id="rId16" o:title=""/>
                </v:shape>
                <v:shape id="Bildobjekt 11" o:spid="_x0000_s1028" type="#_x0000_t75" style="position:absolute;top:31248;width:64795;height:165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">
                  <v:imagedata r:id="rId17" o:title=""/>
                </v:shape>
                <v:shape id="Bildobjekt 12" o:spid="_x0000_s1029" type="#_x0000_t75" style="position:absolute;top:48900;width:64795;height:13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">
                  <v:imagedata r:id="rId18" o:title=""/>
                </v:shape>
                <w10:wrap type="square"/>
              </v:group>
            </w:pict>
          </mc:Fallback>
        </mc:AlternateContent>
      </w:r>
    </w:p>
    <w:p w14:paraId="658018B3" w14:textId="5D086719" w:rsidR="009A1C1B" w:rsidRPr="00AF25D3" w:rsidRDefault="00AF25D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7E408934" w14:textId="01B70C67" w:rsidR="003C60D3" w:rsidRPr="00BF3975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CDC8B9A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3E4423B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6CD7625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33A69CA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2F9705B" w14:textId="77777777" w:rsidR="006479D6" w:rsidRDefault="006479D6" w:rsidP="00DF72BF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6582434" w14:textId="77777777" w:rsidR="006479D6" w:rsidRPr="0056489C" w:rsidRDefault="006479D6" w:rsidP="00DF72BF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56489C"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 w:rsidRPr="0056489C">
        <w:rPr>
          <w:rFonts w:ascii="Arial" w:hAnsi="Arial" w:cs="Arial"/>
          <w:spacing w:val="-2"/>
          <w:sz w:val="18"/>
          <w:szCs w:val="18"/>
        </w:rPr>
        <w:t>Specificity</w:t>
      </w:r>
      <w:r w:rsidRPr="0056489C"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E71D43B" w14:textId="77777777" w:rsidR="006479D6" w:rsidRPr="0056489C" w:rsidRDefault="006479D6" w:rsidP="00DF72BF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2FE556CE" w14:textId="77777777" w:rsidR="0056489C" w:rsidRPr="0056489C" w:rsidRDefault="00AF01B8" w:rsidP="0056489C">
      <w:pPr>
        <w:pStyle w:val="Brdtext2"/>
        <w:ind w:right="-1"/>
        <w:rPr>
          <w:rFonts w:cs="Arial"/>
          <w:sz w:val="18"/>
          <w:szCs w:val="18"/>
        </w:rPr>
      </w:pPr>
      <w:r w:rsidRPr="0056489C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636FC010" w14:textId="10668528" w:rsidR="0056489C" w:rsidRPr="0056489C" w:rsidRDefault="009571F5" w:rsidP="0056489C">
      <w:pPr>
        <w:pStyle w:val="Brdtext2"/>
        <w:ind w:right="-1"/>
        <w:rPr>
          <w:rFonts w:cs="Arial"/>
          <w:sz w:val="18"/>
          <w:szCs w:val="18"/>
        </w:rPr>
      </w:pPr>
      <w:r w:rsidRPr="0056489C">
        <w:rPr>
          <w:rFonts w:cs="Arial"/>
          <w:sz w:val="18"/>
          <w:szCs w:val="18"/>
        </w:rPr>
        <w:t>Primer mixes 3, 5, 18, 21,</w:t>
      </w:r>
      <w:r w:rsidR="00A60D1C">
        <w:rPr>
          <w:rFonts w:cs="Arial"/>
          <w:sz w:val="18"/>
          <w:szCs w:val="18"/>
        </w:rPr>
        <w:t xml:space="preserve"> 36,</w:t>
      </w:r>
      <w:r w:rsidRPr="0056489C">
        <w:rPr>
          <w:rFonts w:cs="Arial"/>
          <w:sz w:val="18"/>
          <w:szCs w:val="18"/>
        </w:rPr>
        <w:t xml:space="preserve"> 40, 44, 45, 50, 57, 61, 62, 86 and 90 may have tendencies of unspecific amplifications.</w:t>
      </w:r>
    </w:p>
    <w:p w14:paraId="799CC49F" w14:textId="77777777" w:rsidR="0056489C" w:rsidRPr="0056489C" w:rsidRDefault="009571F5" w:rsidP="0056489C">
      <w:pPr>
        <w:pStyle w:val="Brdtext2"/>
        <w:ind w:right="-1"/>
        <w:rPr>
          <w:rFonts w:cs="Arial"/>
          <w:sz w:val="18"/>
          <w:szCs w:val="18"/>
        </w:rPr>
      </w:pPr>
      <w:r w:rsidRPr="0056489C">
        <w:rPr>
          <w:rFonts w:cs="Arial"/>
          <w:sz w:val="18"/>
          <w:szCs w:val="18"/>
        </w:rPr>
        <w:t xml:space="preserve">Primer mixes 20, 36, 78 and 80 </w:t>
      </w:r>
      <w:proofErr w:type="gramStart"/>
      <w:r w:rsidRPr="0056489C">
        <w:rPr>
          <w:rFonts w:cs="Arial"/>
          <w:sz w:val="18"/>
          <w:szCs w:val="18"/>
        </w:rPr>
        <w:t>have a tendency to</w:t>
      </w:r>
      <w:proofErr w:type="gramEnd"/>
      <w:r w:rsidRPr="0056489C">
        <w:rPr>
          <w:rFonts w:cs="Arial"/>
          <w:sz w:val="18"/>
          <w:szCs w:val="18"/>
        </w:rPr>
        <w:t xml:space="preserve"> giving rise to primer oligomer formation.</w:t>
      </w:r>
    </w:p>
    <w:p w14:paraId="04CB5B30" w14:textId="77777777" w:rsidR="0056489C" w:rsidRPr="0056489C" w:rsidRDefault="009571F5" w:rsidP="0056489C">
      <w:pPr>
        <w:pStyle w:val="Brdtext2"/>
        <w:ind w:right="-1"/>
        <w:rPr>
          <w:rFonts w:cs="Arial"/>
          <w:sz w:val="18"/>
          <w:szCs w:val="18"/>
        </w:rPr>
      </w:pPr>
      <w:r w:rsidRPr="0056489C">
        <w:rPr>
          <w:rFonts w:cs="Arial"/>
          <w:sz w:val="18"/>
          <w:szCs w:val="18"/>
        </w:rPr>
        <w:t>Primer mixes 6, 10, 12, 17, 27, 33. 53, 64, 72, 77, 82 and 87 may give rise to a lower yield of HLA-specific PCR product than the other HLA-C high resolution primer mixes.</w:t>
      </w:r>
    </w:p>
    <w:p w14:paraId="19DD37F7" w14:textId="77777777" w:rsidR="0056489C" w:rsidRPr="0056489C" w:rsidRDefault="009571F5" w:rsidP="0056489C">
      <w:pPr>
        <w:pStyle w:val="Brdtext2"/>
        <w:ind w:right="-1"/>
        <w:rPr>
          <w:rFonts w:cs="Arial"/>
          <w:spacing w:val="-1"/>
          <w:sz w:val="18"/>
          <w:szCs w:val="18"/>
        </w:rPr>
      </w:pPr>
      <w:r w:rsidRPr="0056489C">
        <w:rPr>
          <w:rFonts w:cs="Arial"/>
          <w:sz w:val="18"/>
          <w:szCs w:val="18"/>
        </w:rPr>
        <w:t xml:space="preserve">Primer mixes 10, 44 and 92 may give rise to </w:t>
      </w:r>
      <w:r w:rsidRPr="0056489C">
        <w:rPr>
          <w:rFonts w:cs="Arial"/>
          <w:spacing w:val="-1"/>
          <w:sz w:val="18"/>
          <w:szCs w:val="18"/>
        </w:rPr>
        <w:t>a long unspecific amplification product. This band should be disregarded when interpreting the typing results.</w:t>
      </w:r>
    </w:p>
    <w:p w14:paraId="6BE74554" w14:textId="77777777" w:rsidR="0056489C" w:rsidRPr="0056489C" w:rsidRDefault="009571F5" w:rsidP="0056489C">
      <w:pPr>
        <w:pStyle w:val="Brdtext2"/>
        <w:ind w:right="-1"/>
        <w:rPr>
          <w:rFonts w:cs="Arial"/>
          <w:sz w:val="18"/>
          <w:szCs w:val="18"/>
        </w:rPr>
      </w:pPr>
      <w:r w:rsidRPr="0056489C">
        <w:rPr>
          <w:rFonts w:cs="Arial"/>
          <w:sz w:val="18"/>
          <w:szCs w:val="18"/>
        </w:rPr>
        <w:lastRenderedPageBreak/>
        <w:t xml:space="preserve">Primer </w:t>
      </w:r>
      <w:proofErr w:type="gramStart"/>
      <w:r w:rsidRPr="0056489C">
        <w:rPr>
          <w:rFonts w:cs="Arial"/>
          <w:sz w:val="18"/>
          <w:szCs w:val="18"/>
        </w:rPr>
        <w:t>mix</w:t>
      </w:r>
      <w:proofErr w:type="gramEnd"/>
      <w:r w:rsidRPr="0056489C">
        <w:rPr>
          <w:rFonts w:cs="Arial"/>
          <w:sz w:val="18"/>
          <w:szCs w:val="18"/>
        </w:rPr>
        <w:t xml:space="preserve"> 64 may give rise to unspecific amplification in C*12 alleles.</w:t>
      </w:r>
    </w:p>
    <w:p w14:paraId="7C29C419" w14:textId="77777777" w:rsidR="0056489C" w:rsidRPr="0056489C" w:rsidRDefault="009571F5" w:rsidP="0056489C">
      <w:pPr>
        <w:pStyle w:val="Brdtext2"/>
        <w:ind w:right="-1"/>
        <w:rPr>
          <w:rFonts w:cs="Arial"/>
          <w:sz w:val="18"/>
          <w:szCs w:val="18"/>
        </w:rPr>
      </w:pPr>
      <w:r w:rsidRPr="0056489C">
        <w:rPr>
          <w:rFonts w:cs="Arial"/>
          <w:sz w:val="18"/>
          <w:szCs w:val="18"/>
        </w:rPr>
        <w:t xml:space="preserve">Primer </w:t>
      </w:r>
      <w:proofErr w:type="gramStart"/>
      <w:r w:rsidRPr="0056489C">
        <w:rPr>
          <w:rFonts w:cs="Arial"/>
          <w:sz w:val="18"/>
          <w:szCs w:val="18"/>
        </w:rPr>
        <w:t>mix</w:t>
      </w:r>
      <w:proofErr w:type="gramEnd"/>
      <w:r w:rsidRPr="0056489C">
        <w:rPr>
          <w:rFonts w:cs="Arial"/>
          <w:sz w:val="18"/>
          <w:szCs w:val="18"/>
        </w:rPr>
        <w:t xml:space="preserve"> 19 may give rise to a lower yield of HLA-specific PCR product than the other HLA-C high resolution primer mixes for the C*03 alleles.</w:t>
      </w:r>
    </w:p>
    <w:p w14:paraId="388C93AE" w14:textId="3178E3A5" w:rsidR="00C0014C" w:rsidRPr="0056489C" w:rsidRDefault="00AF01B8" w:rsidP="0056489C">
      <w:pPr>
        <w:pStyle w:val="Brdtext2"/>
        <w:ind w:right="-1"/>
        <w:rPr>
          <w:rFonts w:cs="Arial"/>
          <w:sz w:val="18"/>
          <w:szCs w:val="18"/>
        </w:rPr>
      </w:pPr>
      <w:r w:rsidRPr="0056489C">
        <w:rPr>
          <w:rFonts w:cs="Arial"/>
          <w:sz w:val="18"/>
          <w:szCs w:val="18"/>
        </w:rPr>
        <w:t>Primer</w:t>
      </w:r>
      <w:r w:rsidR="000864EE">
        <w:rPr>
          <w:rFonts w:cs="Arial"/>
          <w:sz w:val="18"/>
          <w:szCs w:val="18"/>
        </w:rPr>
        <w:t xml:space="preserve"> </w:t>
      </w:r>
      <w:proofErr w:type="gramStart"/>
      <w:r w:rsidRPr="0056489C">
        <w:rPr>
          <w:rFonts w:cs="Arial"/>
          <w:sz w:val="18"/>
          <w:szCs w:val="18"/>
        </w:rPr>
        <w:t>mix</w:t>
      </w:r>
      <w:proofErr w:type="gramEnd"/>
      <w:r w:rsidRPr="0056489C">
        <w:rPr>
          <w:rFonts w:cs="Arial"/>
          <w:sz w:val="18"/>
          <w:szCs w:val="18"/>
        </w:rPr>
        <w:t xml:space="preserve"> 96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040A5B06" w14:textId="77777777" w:rsidR="00C0014C" w:rsidRPr="0056489C" w:rsidRDefault="00C0014C" w:rsidP="00C0014C">
      <w:pPr>
        <w:rPr>
          <w:sz w:val="18"/>
          <w:szCs w:val="18"/>
        </w:rPr>
      </w:pPr>
    </w:p>
    <w:p w14:paraId="1C529C5F" w14:textId="77777777" w:rsidR="00862827" w:rsidRDefault="00862827" w:rsidP="00C0014C">
      <w:pPr>
        <w:rPr>
          <w:sz w:val="18"/>
          <w:szCs w:val="18"/>
        </w:rPr>
      </w:pPr>
    </w:p>
    <w:p w14:paraId="28459BEA" w14:textId="77777777" w:rsidR="00862827" w:rsidRDefault="00862827" w:rsidP="00C0014C">
      <w:pPr>
        <w:rPr>
          <w:sz w:val="18"/>
          <w:szCs w:val="18"/>
        </w:rPr>
      </w:pPr>
    </w:p>
    <w:p w14:paraId="117B2AB7" w14:textId="77777777" w:rsidR="00862827" w:rsidRDefault="00862827" w:rsidP="00C0014C">
      <w:pPr>
        <w:rPr>
          <w:sz w:val="18"/>
          <w:szCs w:val="18"/>
        </w:rPr>
      </w:pPr>
    </w:p>
    <w:p w14:paraId="3D2265A1" w14:textId="77777777" w:rsidR="00862827" w:rsidRDefault="00862827" w:rsidP="00C0014C">
      <w:pPr>
        <w:rPr>
          <w:sz w:val="18"/>
          <w:szCs w:val="18"/>
        </w:rPr>
      </w:pPr>
    </w:p>
    <w:p w14:paraId="6BA19F56" w14:textId="77777777" w:rsidR="00862827" w:rsidRDefault="00862827" w:rsidP="00C0014C">
      <w:pPr>
        <w:rPr>
          <w:sz w:val="18"/>
          <w:szCs w:val="18"/>
        </w:rPr>
      </w:pPr>
    </w:p>
    <w:p w14:paraId="326A9BE1" w14:textId="77777777" w:rsidR="00862827" w:rsidRDefault="00862827" w:rsidP="00C0014C">
      <w:pPr>
        <w:rPr>
          <w:sz w:val="18"/>
          <w:szCs w:val="18"/>
        </w:rPr>
      </w:pPr>
    </w:p>
    <w:p w14:paraId="3EEAE779" w14:textId="77777777" w:rsidR="00862827" w:rsidRDefault="00862827" w:rsidP="00C0014C">
      <w:pPr>
        <w:rPr>
          <w:sz w:val="18"/>
          <w:szCs w:val="18"/>
        </w:rPr>
      </w:pPr>
    </w:p>
    <w:p w14:paraId="54BED38A" w14:textId="77777777" w:rsidR="00862827" w:rsidRDefault="00862827" w:rsidP="00C0014C">
      <w:pPr>
        <w:rPr>
          <w:sz w:val="18"/>
          <w:szCs w:val="18"/>
        </w:rPr>
      </w:pPr>
    </w:p>
    <w:p w14:paraId="37C63305" w14:textId="77777777" w:rsidR="00862827" w:rsidRDefault="00862827" w:rsidP="00C0014C">
      <w:pPr>
        <w:rPr>
          <w:sz w:val="18"/>
          <w:szCs w:val="18"/>
        </w:rPr>
      </w:pPr>
    </w:p>
    <w:p w14:paraId="49A01125" w14:textId="77777777" w:rsidR="00862827" w:rsidRDefault="00862827" w:rsidP="00C0014C">
      <w:pPr>
        <w:rPr>
          <w:sz w:val="18"/>
          <w:szCs w:val="18"/>
        </w:rPr>
      </w:pPr>
    </w:p>
    <w:p w14:paraId="1CBE997A" w14:textId="77777777" w:rsidR="00862827" w:rsidRDefault="00862827" w:rsidP="00C0014C">
      <w:pPr>
        <w:rPr>
          <w:sz w:val="18"/>
          <w:szCs w:val="18"/>
        </w:rPr>
      </w:pPr>
    </w:p>
    <w:p w14:paraId="57129969" w14:textId="77777777" w:rsidR="00862827" w:rsidRDefault="00862827" w:rsidP="00C0014C">
      <w:pPr>
        <w:rPr>
          <w:sz w:val="18"/>
          <w:szCs w:val="18"/>
        </w:rPr>
      </w:pPr>
    </w:p>
    <w:p w14:paraId="7F9444E8" w14:textId="77777777" w:rsidR="00862827" w:rsidRDefault="00862827" w:rsidP="00C0014C">
      <w:pPr>
        <w:rPr>
          <w:sz w:val="18"/>
          <w:szCs w:val="18"/>
        </w:rPr>
      </w:pPr>
    </w:p>
    <w:p w14:paraId="76246A78" w14:textId="77777777" w:rsidR="00862827" w:rsidRDefault="00862827" w:rsidP="00C0014C">
      <w:pPr>
        <w:rPr>
          <w:sz w:val="18"/>
          <w:szCs w:val="18"/>
        </w:rPr>
      </w:pPr>
    </w:p>
    <w:p w14:paraId="6E1576E6" w14:textId="77777777" w:rsidR="00862827" w:rsidRDefault="00862827" w:rsidP="00C0014C">
      <w:pPr>
        <w:rPr>
          <w:sz w:val="18"/>
          <w:szCs w:val="18"/>
        </w:rPr>
      </w:pPr>
    </w:p>
    <w:p w14:paraId="487F58C1" w14:textId="77777777" w:rsidR="00862827" w:rsidRDefault="00862827" w:rsidP="00C0014C">
      <w:pPr>
        <w:rPr>
          <w:sz w:val="18"/>
          <w:szCs w:val="18"/>
        </w:rPr>
      </w:pPr>
    </w:p>
    <w:p w14:paraId="587CC00D" w14:textId="77777777" w:rsidR="00862827" w:rsidRDefault="00862827" w:rsidP="00C0014C">
      <w:pPr>
        <w:rPr>
          <w:sz w:val="18"/>
          <w:szCs w:val="18"/>
        </w:rPr>
      </w:pPr>
    </w:p>
    <w:p w14:paraId="44E087B1" w14:textId="77777777" w:rsidR="00862827" w:rsidRDefault="00862827" w:rsidP="00C0014C">
      <w:pPr>
        <w:rPr>
          <w:sz w:val="18"/>
          <w:szCs w:val="18"/>
        </w:rPr>
      </w:pPr>
    </w:p>
    <w:p w14:paraId="74C26A63" w14:textId="77777777" w:rsidR="00862827" w:rsidRDefault="00862827" w:rsidP="00C0014C">
      <w:pPr>
        <w:rPr>
          <w:sz w:val="18"/>
          <w:szCs w:val="18"/>
        </w:rPr>
      </w:pPr>
    </w:p>
    <w:p w14:paraId="6178570B" w14:textId="77777777" w:rsidR="00862827" w:rsidRDefault="00862827" w:rsidP="00C0014C">
      <w:pPr>
        <w:rPr>
          <w:sz w:val="18"/>
          <w:szCs w:val="18"/>
        </w:rPr>
      </w:pPr>
    </w:p>
    <w:p w14:paraId="60B01D3B" w14:textId="77777777" w:rsidR="00862827" w:rsidRDefault="00862827" w:rsidP="00C0014C">
      <w:pPr>
        <w:rPr>
          <w:sz w:val="18"/>
          <w:szCs w:val="18"/>
        </w:rPr>
      </w:pPr>
    </w:p>
    <w:p w14:paraId="5F5E5146" w14:textId="77777777" w:rsidR="00862827" w:rsidRDefault="00862827" w:rsidP="00C0014C">
      <w:pPr>
        <w:rPr>
          <w:sz w:val="18"/>
          <w:szCs w:val="18"/>
        </w:rPr>
      </w:pPr>
    </w:p>
    <w:p w14:paraId="4060D966" w14:textId="77777777" w:rsidR="00862827" w:rsidRDefault="00862827" w:rsidP="00C0014C">
      <w:pPr>
        <w:rPr>
          <w:sz w:val="18"/>
          <w:szCs w:val="18"/>
        </w:rPr>
      </w:pPr>
    </w:p>
    <w:p w14:paraId="5E80F844" w14:textId="77777777" w:rsidR="00862827" w:rsidRDefault="00862827" w:rsidP="00C0014C">
      <w:pPr>
        <w:rPr>
          <w:sz w:val="18"/>
          <w:szCs w:val="18"/>
        </w:rPr>
      </w:pPr>
    </w:p>
    <w:p w14:paraId="14C13D38" w14:textId="77777777" w:rsidR="00862827" w:rsidRDefault="00862827" w:rsidP="00C0014C">
      <w:pPr>
        <w:rPr>
          <w:sz w:val="18"/>
          <w:szCs w:val="18"/>
        </w:rPr>
      </w:pPr>
    </w:p>
    <w:p w14:paraId="54565221" w14:textId="77777777" w:rsidR="00862827" w:rsidRDefault="00862827" w:rsidP="00C0014C">
      <w:pPr>
        <w:rPr>
          <w:sz w:val="18"/>
          <w:szCs w:val="18"/>
        </w:rPr>
      </w:pPr>
    </w:p>
    <w:p w14:paraId="0E998C17" w14:textId="77777777" w:rsidR="00862827" w:rsidRDefault="00862827" w:rsidP="00C0014C">
      <w:pPr>
        <w:rPr>
          <w:sz w:val="18"/>
          <w:szCs w:val="18"/>
        </w:rPr>
      </w:pPr>
    </w:p>
    <w:p w14:paraId="33A00880" w14:textId="77777777" w:rsidR="00862827" w:rsidRDefault="00862827" w:rsidP="00C0014C">
      <w:pPr>
        <w:rPr>
          <w:sz w:val="18"/>
          <w:szCs w:val="18"/>
        </w:rPr>
      </w:pPr>
    </w:p>
    <w:p w14:paraId="1D72EE8B" w14:textId="77777777" w:rsidR="00862827" w:rsidRDefault="00862827" w:rsidP="00C0014C">
      <w:pPr>
        <w:rPr>
          <w:sz w:val="18"/>
          <w:szCs w:val="18"/>
        </w:rPr>
      </w:pPr>
    </w:p>
    <w:p w14:paraId="5D360E61" w14:textId="77777777" w:rsidR="00862827" w:rsidRDefault="00862827" w:rsidP="009B78DC">
      <w:pPr>
        <w:jc w:val="center"/>
        <w:rPr>
          <w:sz w:val="18"/>
          <w:szCs w:val="18"/>
        </w:rPr>
      </w:pPr>
    </w:p>
    <w:p w14:paraId="7DD28ECE" w14:textId="77777777" w:rsidR="00862827" w:rsidRDefault="00862827" w:rsidP="00C0014C">
      <w:pPr>
        <w:rPr>
          <w:sz w:val="18"/>
          <w:szCs w:val="18"/>
        </w:rPr>
      </w:pPr>
    </w:p>
    <w:p w14:paraId="11BD6070" w14:textId="77777777" w:rsidR="00862827" w:rsidRDefault="00862827" w:rsidP="00C0014C">
      <w:pPr>
        <w:rPr>
          <w:sz w:val="18"/>
          <w:szCs w:val="18"/>
        </w:rPr>
      </w:pPr>
    </w:p>
    <w:p w14:paraId="292955DF" w14:textId="77777777" w:rsidR="00862827" w:rsidRDefault="00862827" w:rsidP="00C0014C">
      <w:pPr>
        <w:rPr>
          <w:sz w:val="18"/>
          <w:szCs w:val="18"/>
        </w:rPr>
      </w:pPr>
    </w:p>
    <w:p w14:paraId="31D013CB" w14:textId="77777777" w:rsidR="00862827" w:rsidRDefault="00862827" w:rsidP="00C0014C">
      <w:pPr>
        <w:rPr>
          <w:sz w:val="18"/>
          <w:szCs w:val="18"/>
        </w:rPr>
      </w:pPr>
    </w:p>
    <w:p w14:paraId="16942D0A" w14:textId="77777777" w:rsidR="00862827" w:rsidRDefault="00862827" w:rsidP="00C0014C">
      <w:pPr>
        <w:rPr>
          <w:sz w:val="18"/>
          <w:szCs w:val="18"/>
        </w:rPr>
      </w:pPr>
    </w:p>
    <w:p w14:paraId="4D908763" w14:textId="77777777" w:rsidR="00862827" w:rsidRDefault="00862827" w:rsidP="00C0014C">
      <w:pPr>
        <w:rPr>
          <w:sz w:val="18"/>
          <w:szCs w:val="18"/>
        </w:rPr>
      </w:pPr>
    </w:p>
    <w:p w14:paraId="3CA6C7FE" w14:textId="77777777" w:rsidR="00862827" w:rsidRDefault="00862827" w:rsidP="00C0014C">
      <w:pPr>
        <w:rPr>
          <w:sz w:val="18"/>
          <w:szCs w:val="18"/>
        </w:rPr>
      </w:pPr>
    </w:p>
    <w:p w14:paraId="65532BBF" w14:textId="77777777" w:rsidR="00862827" w:rsidRDefault="00862827" w:rsidP="00C0014C">
      <w:pPr>
        <w:rPr>
          <w:sz w:val="18"/>
          <w:szCs w:val="18"/>
        </w:rPr>
      </w:pPr>
    </w:p>
    <w:p w14:paraId="42C21B5F" w14:textId="77777777" w:rsidR="00862827" w:rsidRDefault="00862827" w:rsidP="00C0014C">
      <w:pPr>
        <w:rPr>
          <w:sz w:val="18"/>
          <w:szCs w:val="18"/>
        </w:rPr>
      </w:pPr>
    </w:p>
    <w:p w14:paraId="2BA0F550" w14:textId="77777777" w:rsidR="00862827" w:rsidRDefault="00862827" w:rsidP="00C0014C">
      <w:pPr>
        <w:rPr>
          <w:sz w:val="18"/>
          <w:szCs w:val="18"/>
        </w:rPr>
      </w:pPr>
    </w:p>
    <w:p w14:paraId="58EFC3D2" w14:textId="77777777" w:rsidR="00862827" w:rsidRDefault="00862827" w:rsidP="00C0014C">
      <w:pPr>
        <w:rPr>
          <w:sz w:val="18"/>
          <w:szCs w:val="18"/>
        </w:rPr>
      </w:pPr>
    </w:p>
    <w:p w14:paraId="01382D41" w14:textId="77777777" w:rsidR="00862827" w:rsidRDefault="00862827" w:rsidP="00C0014C">
      <w:pPr>
        <w:rPr>
          <w:sz w:val="18"/>
          <w:szCs w:val="18"/>
        </w:rPr>
      </w:pPr>
    </w:p>
    <w:p w14:paraId="632CC18C" w14:textId="77777777" w:rsidR="00862827" w:rsidRDefault="00862827" w:rsidP="00C0014C">
      <w:pPr>
        <w:rPr>
          <w:sz w:val="18"/>
          <w:szCs w:val="18"/>
        </w:rPr>
      </w:pPr>
    </w:p>
    <w:p w14:paraId="4709F4C6" w14:textId="77777777" w:rsidR="00862827" w:rsidRDefault="00862827" w:rsidP="00C0014C">
      <w:pPr>
        <w:rPr>
          <w:sz w:val="18"/>
          <w:szCs w:val="18"/>
        </w:rPr>
      </w:pPr>
    </w:p>
    <w:p w14:paraId="3E29A9AD" w14:textId="77777777" w:rsidR="00C0014C" w:rsidRPr="00862827" w:rsidRDefault="00C0014C" w:rsidP="00C0014C">
      <w:pPr>
        <w:rPr>
          <w:sz w:val="18"/>
          <w:szCs w:val="18"/>
        </w:rPr>
      </w:pPr>
    </w:p>
    <w:p w14:paraId="60837776" w14:textId="77777777" w:rsidR="003201D4" w:rsidRPr="00C0014C" w:rsidRDefault="003201D4" w:rsidP="00C0014C">
      <w:pPr>
        <w:sectPr w:rsidR="003201D4" w:rsidRPr="00C0014C" w:rsidSect="00862827">
          <w:type w:val="continuous"/>
          <w:pgSz w:w="11907" w:h="16840" w:code="9"/>
          <w:pgMar w:top="1701" w:right="1417" w:bottom="1701" w:left="1134" w:header="720" w:footer="720" w:gutter="0"/>
          <w:pgNumType w:start="2"/>
          <w:cols w:space="720"/>
          <w:docGrid w:linePitch="360"/>
        </w:sectPr>
      </w:pPr>
    </w:p>
    <w:p w14:paraId="2A3201BC" w14:textId="56B7594B" w:rsidR="000864EE" w:rsidRDefault="000864EE">
      <w:r w:rsidRPr="00F37EB7">
        <w:rPr>
          <w:noProof/>
        </w:rPr>
        <w:lastRenderedPageBreak/>
        <w:drawing>
          <wp:anchor distT="0" distB="0" distL="114300" distR="114300" simplePos="0" relativeHeight="251781120" behindDoc="0" locked="0" layoutInCell="1" allowOverlap="1" wp14:anchorId="52E963FE" wp14:editId="5EBAA05B">
            <wp:simplePos x="0" y="0"/>
            <wp:positionH relativeFrom="column">
              <wp:posOffset>-215900</wp:posOffset>
            </wp:positionH>
            <wp:positionV relativeFrom="paragraph">
              <wp:posOffset>100965</wp:posOffset>
            </wp:positionV>
            <wp:extent cx="9417600" cy="5266800"/>
            <wp:effectExtent l="0" t="0" r="0" b="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364E32D4" w14:textId="25E42BB7" w:rsidR="004922DC" w:rsidRDefault="000864EE" w:rsidP="00766D6E">
      <w:pPr>
        <w:tabs>
          <w:tab w:val="left" w:pos="-900"/>
          <w:tab w:val="left" w:pos="851"/>
        </w:tabs>
        <w:suppressAutoHyphens/>
        <w:ind w:right="-962"/>
        <w:jc w:val="both"/>
      </w:pPr>
      <w:r w:rsidRPr="000864EE">
        <w:rPr>
          <w:noProof/>
        </w:rPr>
        <w:lastRenderedPageBreak/>
        <w:drawing>
          <wp:anchor distT="0" distB="0" distL="114300" distR="114300" simplePos="0" relativeHeight="251779072" behindDoc="0" locked="0" layoutInCell="1" allowOverlap="1" wp14:anchorId="66298242" wp14:editId="4B6FBDD2">
            <wp:simplePos x="0" y="0"/>
            <wp:positionH relativeFrom="margin">
              <wp:posOffset>-297815</wp:posOffset>
            </wp:positionH>
            <wp:positionV relativeFrom="paragraph">
              <wp:posOffset>238125</wp:posOffset>
            </wp:positionV>
            <wp:extent cx="9396000" cy="51660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6000" cy="516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00CCE6" w14:textId="6BCD998D" w:rsidR="004922DC" w:rsidRPr="004922DC" w:rsidRDefault="00F37EB7" w:rsidP="004922DC">
      <w:r w:rsidRPr="00F37EB7">
        <w:rPr>
          <w:noProof/>
        </w:rPr>
        <w:lastRenderedPageBreak/>
        <w:drawing>
          <wp:anchor distT="0" distB="0" distL="114300" distR="114300" simplePos="0" relativeHeight="251745280" behindDoc="0" locked="0" layoutInCell="1" allowOverlap="1" wp14:anchorId="5CE644C1" wp14:editId="13C70D9C">
            <wp:simplePos x="0" y="0"/>
            <wp:positionH relativeFrom="column">
              <wp:posOffset>-328892</wp:posOffset>
            </wp:positionH>
            <wp:positionV relativeFrom="paragraph">
              <wp:posOffset>20320</wp:posOffset>
            </wp:positionV>
            <wp:extent cx="9414000" cy="5356800"/>
            <wp:effectExtent l="0" t="0" r="0" b="0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C1843F" w14:textId="7D6521E6" w:rsidR="004922DC" w:rsidRPr="004922DC" w:rsidRDefault="00F37EB7" w:rsidP="004922DC">
      <w:r w:rsidRPr="00F37EB7">
        <w:rPr>
          <w:noProof/>
        </w:rPr>
        <w:lastRenderedPageBreak/>
        <w:drawing>
          <wp:anchor distT="0" distB="0" distL="114300" distR="114300" simplePos="0" relativeHeight="251746304" behindDoc="0" locked="0" layoutInCell="1" allowOverlap="1" wp14:anchorId="5B645C28" wp14:editId="2CB93A24">
            <wp:simplePos x="0" y="0"/>
            <wp:positionH relativeFrom="column">
              <wp:posOffset>-240741</wp:posOffset>
            </wp:positionH>
            <wp:positionV relativeFrom="paragraph">
              <wp:posOffset>474</wp:posOffset>
            </wp:positionV>
            <wp:extent cx="9417600" cy="5382000"/>
            <wp:effectExtent l="0" t="0" r="0" b="9525"/>
            <wp:wrapSquare wrapText="bothSides"/>
            <wp:docPr id="45" name="Bildobjekt 4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3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FB45EC" w14:textId="4511AC6C" w:rsidR="004922DC" w:rsidRDefault="00E419C5" w:rsidP="009F00DE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</w:pPr>
      <w:r w:rsidRPr="00E419C5">
        <w:rPr>
          <w:noProof/>
        </w:rPr>
        <w:lastRenderedPageBreak/>
        <w:drawing>
          <wp:anchor distT="0" distB="0" distL="114300" distR="114300" simplePos="0" relativeHeight="251747328" behindDoc="0" locked="0" layoutInCell="1" allowOverlap="1" wp14:anchorId="6BC483EE" wp14:editId="6A815D24">
            <wp:simplePos x="0" y="0"/>
            <wp:positionH relativeFrom="column">
              <wp:posOffset>-288622</wp:posOffset>
            </wp:positionH>
            <wp:positionV relativeFrom="paragraph">
              <wp:posOffset>33655</wp:posOffset>
            </wp:positionV>
            <wp:extent cx="9417600" cy="5209200"/>
            <wp:effectExtent l="0" t="0" r="0" b="0"/>
            <wp:wrapSquare wrapText="bothSides"/>
            <wp:docPr id="47" name="Bildobjekt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2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95D46B" w14:textId="2626DA0A" w:rsidR="00253280" w:rsidRPr="009F00DE" w:rsidRDefault="00E419C5" w:rsidP="009F00DE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  <w:rPr>
          <w:sz w:val="18"/>
          <w:szCs w:val="18"/>
        </w:rPr>
      </w:pPr>
      <w:r w:rsidRPr="00E419C5">
        <w:rPr>
          <w:noProof/>
        </w:rPr>
        <w:lastRenderedPageBreak/>
        <w:drawing>
          <wp:anchor distT="0" distB="0" distL="114300" distR="114300" simplePos="0" relativeHeight="251748352" behindDoc="0" locked="0" layoutInCell="1" allowOverlap="1" wp14:anchorId="7EC02838" wp14:editId="36A6F39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9417600" cy="5266800"/>
            <wp:effectExtent l="0" t="0" r="0" b="0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077" w:rsidRPr="004922DC">
        <w:br w:type="page"/>
      </w:r>
      <w:r w:rsidR="004922DC" w:rsidRPr="004922DC">
        <w:lastRenderedPageBreak/>
        <w:t xml:space="preserve"> </w:t>
      </w:r>
      <w:r w:rsidRPr="00E419C5">
        <w:rPr>
          <w:noProof/>
        </w:rPr>
        <w:drawing>
          <wp:inline distT="0" distB="0" distL="0" distR="0" wp14:anchorId="10216EED" wp14:editId="203D6FEA">
            <wp:extent cx="9414000" cy="5356800"/>
            <wp:effectExtent l="0" t="0" r="0" b="0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0077">
        <w:br w:type="page"/>
      </w:r>
    </w:p>
    <w:p w14:paraId="7402D8B2" w14:textId="7C6E316F" w:rsidR="004922DC" w:rsidRDefault="00E419C5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E419C5">
        <w:rPr>
          <w:noProof/>
        </w:rPr>
        <w:lastRenderedPageBreak/>
        <w:drawing>
          <wp:anchor distT="0" distB="0" distL="114300" distR="114300" simplePos="0" relativeHeight="251749376" behindDoc="0" locked="0" layoutInCell="1" allowOverlap="1" wp14:anchorId="7AD7A457" wp14:editId="15E860F4">
            <wp:simplePos x="0" y="0"/>
            <wp:positionH relativeFrom="margin">
              <wp:align>center</wp:align>
            </wp:positionH>
            <wp:positionV relativeFrom="paragraph">
              <wp:posOffset>10</wp:posOffset>
            </wp:positionV>
            <wp:extent cx="9417600" cy="4618800"/>
            <wp:effectExtent l="0" t="0" r="0" b="0"/>
            <wp:wrapSquare wrapText="bothSides"/>
            <wp:docPr id="57" name="Bildobjekt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461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401DF9" w14:textId="4F18B25D" w:rsidR="0069399E" w:rsidRDefault="0069399E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32CAB64B" w14:textId="45480585" w:rsidR="002F7CB1" w:rsidRDefault="002F7CB1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25C0371C" w14:textId="77088B4A" w:rsidR="004C1F21" w:rsidRDefault="002F7CB1" w:rsidP="002F7CB1">
      <w:pPr>
        <w:pStyle w:val="Sidfot"/>
        <w:tabs>
          <w:tab w:val="clear" w:pos="4153"/>
          <w:tab w:val="clear" w:pos="8306"/>
          <w:tab w:val="left" w:pos="-567"/>
          <w:tab w:val="left" w:pos="1565"/>
        </w:tabs>
        <w:ind w:right="-962"/>
        <w:jc w:val="both"/>
      </w:pPr>
      <w:r>
        <w:tab/>
      </w:r>
    </w:p>
    <w:p w14:paraId="5A0EFB2C" w14:textId="6A99EA0F" w:rsidR="00F50F20" w:rsidRDefault="00604779" w:rsidP="002F7CB1">
      <w:pPr>
        <w:pStyle w:val="Sidfot"/>
        <w:tabs>
          <w:tab w:val="clear" w:pos="4153"/>
          <w:tab w:val="clear" w:pos="8306"/>
          <w:tab w:val="left" w:pos="-567"/>
          <w:tab w:val="left" w:pos="1565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br w:type="page"/>
      </w:r>
    </w:p>
    <w:p w14:paraId="0BC6A433" w14:textId="41C816F4" w:rsidR="00F50F20" w:rsidRDefault="00BB0422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BB0422">
        <w:rPr>
          <w:noProof/>
        </w:rPr>
        <w:lastRenderedPageBreak/>
        <w:drawing>
          <wp:anchor distT="0" distB="0" distL="114300" distR="114300" simplePos="0" relativeHeight="251750400" behindDoc="0" locked="0" layoutInCell="1" allowOverlap="1" wp14:anchorId="64F2E4E1" wp14:editId="7AAD2608">
            <wp:simplePos x="0" y="0"/>
            <wp:positionH relativeFrom="column">
              <wp:posOffset>-302791</wp:posOffset>
            </wp:positionH>
            <wp:positionV relativeFrom="paragraph">
              <wp:posOffset>161</wp:posOffset>
            </wp:positionV>
            <wp:extent cx="9417600" cy="5187600"/>
            <wp:effectExtent l="0" t="0" r="0" b="0"/>
            <wp:wrapSquare wrapText="bothSides"/>
            <wp:docPr id="59" name="Bildobjekt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18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52369F" w14:textId="709B573C" w:rsidR="00F50F20" w:rsidRDefault="00BB0422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BB0422">
        <w:rPr>
          <w:noProof/>
        </w:rPr>
        <w:lastRenderedPageBreak/>
        <w:drawing>
          <wp:anchor distT="0" distB="0" distL="114300" distR="114300" simplePos="0" relativeHeight="251751424" behindDoc="0" locked="0" layoutInCell="1" allowOverlap="1" wp14:anchorId="76A6CD28" wp14:editId="0768A7ED">
            <wp:simplePos x="0" y="0"/>
            <wp:positionH relativeFrom="column">
              <wp:posOffset>-364206</wp:posOffset>
            </wp:positionH>
            <wp:positionV relativeFrom="paragraph">
              <wp:posOffset>322</wp:posOffset>
            </wp:positionV>
            <wp:extent cx="9414000" cy="5356800"/>
            <wp:effectExtent l="0" t="0" r="0" b="0"/>
            <wp:wrapSquare wrapText="bothSides"/>
            <wp:docPr id="64" name="Bildobjekt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6D8C">
        <w:rPr>
          <w:rFonts w:ascii="Arial" w:hAnsi="Arial" w:cs="Arial"/>
          <w:sz w:val="18"/>
          <w:szCs w:val="18"/>
          <w:lang w:val="en-US"/>
        </w:rPr>
        <w:br w:type="page"/>
      </w:r>
    </w:p>
    <w:p w14:paraId="0B9AE641" w14:textId="1FB5CCF6" w:rsidR="003A1B20" w:rsidRDefault="00665FA8" w:rsidP="00DE2D43">
      <w:pPr>
        <w:pStyle w:val="Sidfot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lang w:val="en-US"/>
        </w:rPr>
      </w:pPr>
      <w:r w:rsidRPr="00665FA8">
        <w:rPr>
          <w:noProof/>
        </w:rPr>
        <w:lastRenderedPageBreak/>
        <w:drawing>
          <wp:anchor distT="0" distB="0" distL="114300" distR="114300" simplePos="0" relativeHeight="251752448" behindDoc="0" locked="0" layoutInCell="1" allowOverlap="1" wp14:anchorId="46666028" wp14:editId="47BFF0BA">
            <wp:simplePos x="0" y="0"/>
            <wp:positionH relativeFrom="margin">
              <wp:posOffset>-342900</wp:posOffset>
            </wp:positionH>
            <wp:positionV relativeFrom="paragraph">
              <wp:posOffset>25400</wp:posOffset>
            </wp:positionV>
            <wp:extent cx="9414000" cy="5356800"/>
            <wp:effectExtent l="0" t="0" r="0" b="0"/>
            <wp:wrapSquare wrapText="bothSides"/>
            <wp:docPr id="68" name="Bildobjekt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6A4E0D" w14:textId="3B7672CC" w:rsidR="003243C6" w:rsidRPr="00766D6E" w:rsidRDefault="00665FA8" w:rsidP="00766D6E">
      <w:pPr>
        <w:pStyle w:val="Sidfot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lang w:val="en-US"/>
        </w:rPr>
      </w:pPr>
      <w:r w:rsidRPr="00665FA8">
        <w:rPr>
          <w:noProof/>
        </w:rPr>
        <w:lastRenderedPageBreak/>
        <w:drawing>
          <wp:anchor distT="0" distB="0" distL="114300" distR="114300" simplePos="0" relativeHeight="251753472" behindDoc="0" locked="0" layoutInCell="1" allowOverlap="1" wp14:anchorId="2F313DCF" wp14:editId="2D181564">
            <wp:simplePos x="0" y="0"/>
            <wp:positionH relativeFrom="column">
              <wp:posOffset>-290830</wp:posOffset>
            </wp:positionH>
            <wp:positionV relativeFrom="paragraph">
              <wp:posOffset>0</wp:posOffset>
            </wp:positionV>
            <wp:extent cx="9414000" cy="5277600"/>
            <wp:effectExtent l="0" t="0" r="0" b="0"/>
            <wp:wrapSquare wrapText="bothSides"/>
            <wp:docPr id="71" name="Bildobjekt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2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08FFF7" w14:textId="1D756C45" w:rsidR="00400615" w:rsidRPr="00766D6E" w:rsidRDefault="003243C6" w:rsidP="00766D6E">
      <w:pPr>
        <w:pStyle w:val="Sidfot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lang w:val="en-US"/>
        </w:rPr>
      </w:pPr>
      <w:r w:rsidRPr="003243C6">
        <w:rPr>
          <w:noProof/>
        </w:rPr>
        <w:lastRenderedPageBreak/>
        <w:drawing>
          <wp:anchor distT="0" distB="0" distL="114300" distR="114300" simplePos="0" relativeHeight="251782144" behindDoc="0" locked="0" layoutInCell="1" allowOverlap="1" wp14:anchorId="24300F9E" wp14:editId="382F561F">
            <wp:simplePos x="0" y="0"/>
            <wp:positionH relativeFrom="column">
              <wp:posOffset>-375285</wp:posOffset>
            </wp:positionH>
            <wp:positionV relativeFrom="paragraph">
              <wp:posOffset>12700</wp:posOffset>
            </wp:positionV>
            <wp:extent cx="9396000" cy="5252400"/>
            <wp:effectExtent l="0" t="0" r="0" b="571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6000" cy="52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0650D9" w14:textId="4ABC3940" w:rsidR="00D24AF3" w:rsidRPr="00D24AF3" w:rsidRDefault="00400615" w:rsidP="00DE2D43">
      <w:pPr>
        <w:pStyle w:val="Sidfot"/>
        <w:tabs>
          <w:tab w:val="clear" w:pos="4153"/>
          <w:tab w:val="clear" w:pos="8306"/>
        </w:tabs>
        <w:jc w:val="both"/>
        <w:rPr>
          <w:rFonts w:ascii="Arial" w:hAnsi="Arial"/>
          <w:spacing w:val="-3"/>
          <w:sz w:val="18"/>
          <w:szCs w:val="18"/>
        </w:rPr>
      </w:pPr>
      <w:r w:rsidRPr="00400615">
        <w:rPr>
          <w:noProof/>
        </w:rPr>
        <w:lastRenderedPageBreak/>
        <w:drawing>
          <wp:anchor distT="0" distB="0" distL="114300" distR="114300" simplePos="0" relativeHeight="251783168" behindDoc="0" locked="0" layoutInCell="1" allowOverlap="1" wp14:anchorId="28AE5197" wp14:editId="400D6736">
            <wp:simplePos x="0" y="0"/>
            <wp:positionH relativeFrom="column">
              <wp:posOffset>-356235</wp:posOffset>
            </wp:positionH>
            <wp:positionV relativeFrom="paragraph">
              <wp:posOffset>50800</wp:posOffset>
            </wp:positionV>
            <wp:extent cx="9396000" cy="5310000"/>
            <wp:effectExtent l="0" t="0" r="0" b="508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6000" cy="53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6D8C">
        <w:rPr>
          <w:rFonts w:ascii="Arial" w:hAnsi="Arial" w:cs="Arial"/>
          <w:sz w:val="18"/>
          <w:szCs w:val="18"/>
          <w:lang w:val="en-US"/>
        </w:rPr>
        <w:br w:type="page"/>
      </w:r>
    </w:p>
    <w:p w14:paraId="1E585B91" w14:textId="39E4B0CE" w:rsidR="001E7512" w:rsidRDefault="008E6F87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8E6F87">
        <w:rPr>
          <w:noProof/>
        </w:rPr>
        <w:lastRenderedPageBreak/>
        <w:drawing>
          <wp:anchor distT="0" distB="0" distL="114300" distR="114300" simplePos="0" relativeHeight="251756544" behindDoc="0" locked="0" layoutInCell="1" allowOverlap="1" wp14:anchorId="3A27F3C9" wp14:editId="553A5F47">
            <wp:simplePos x="0" y="0"/>
            <wp:positionH relativeFrom="column">
              <wp:posOffset>-295967</wp:posOffset>
            </wp:positionH>
            <wp:positionV relativeFrom="paragraph">
              <wp:posOffset>484</wp:posOffset>
            </wp:positionV>
            <wp:extent cx="9414000" cy="5356800"/>
            <wp:effectExtent l="0" t="0" r="0" b="0"/>
            <wp:wrapSquare wrapText="bothSides"/>
            <wp:docPr id="78" name="Bildobjekt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BD8F22" w14:textId="38830E1D" w:rsidR="001E7512" w:rsidRDefault="008E6F87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  <w:r w:rsidRPr="008E6F87">
        <w:rPr>
          <w:noProof/>
        </w:rPr>
        <w:lastRenderedPageBreak/>
        <w:drawing>
          <wp:anchor distT="0" distB="0" distL="114300" distR="114300" simplePos="0" relativeHeight="251757568" behindDoc="0" locked="0" layoutInCell="1" allowOverlap="1" wp14:anchorId="2DDBED0C" wp14:editId="15903022">
            <wp:simplePos x="0" y="0"/>
            <wp:positionH relativeFrom="column">
              <wp:posOffset>-234552</wp:posOffset>
            </wp:positionH>
            <wp:positionV relativeFrom="paragraph">
              <wp:posOffset>0</wp:posOffset>
            </wp:positionV>
            <wp:extent cx="9417600" cy="1022400"/>
            <wp:effectExtent l="0" t="0" r="0" b="6350"/>
            <wp:wrapSquare wrapText="bothSides"/>
            <wp:docPr id="81" name="Bildobjekt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10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28F3CE" w14:textId="741F3A7A" w:rsidR="001E7512" w:rsidRDefault="001E7512" w:rsidP="001E7512">
      <w:pPr>
        <w:pStyle w:val="Sidfot"/>
        <w:tabs>
          <w:tab w:val="clear" w:pos="4153"/>
          <w:tab w:val="clear" w:pos="8306"/>
          <w:tab w:val="left" w:pos="-567"/>
          <w:tab w:val="left" w:pos="1753"/>
        </w:tabs>
        <w:ind w:right="-962"/>
        <w:jc w:val="both"/>
      </w:pPr>
    </w:p>
    <w:p w14:paraId="031DE142" w14:textId="6D134A8F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2C575607" w14:textId="105B0E5B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2D8C151A" w14:textId="6DD0A35D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721246A8" w14:textId="1820540D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422D8E6C" w14:textId="2B453331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68BD9495" w14:textId="18C9A8AF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4BF9FFAE" w14:textId="0B58F8CD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50D29119" w14:textId="119052BC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39155296" w14:textId="6F4D7EED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020E0A8E" w14:textId="71C6BD1D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7D829CBB" w14:textId="54414DE4" w:rsidR="001E7512" w:rsidRPr="008E6F87" w:rsidRDefault="000C6008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1E7512">
        <w:br w:type="page"/>
      </w:r>
    </w:p>
    <w:p w14:paraId="16C3A40D" w14:textId="6A4054A7" w:rsidR="001E7512" w:rsidRDefault="008E6F87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  <w:r w:rsidRPr="008E6F87">
        <w:rPr>
          <w:noProof/>
        </w:rPr>
        <w:lastRenderedPageBreak/>
        <w:drawing>
          <wp:anchor distT="0" distB="0" distL="114300" distR="114300" simplePos="0" relativeHeight="251758592" behindDoc="0" locked="0" layoutInCell="1" allowOverlap="1" wp14:anchorId="5F5C8D56" wp14:editId="134A1BBD">
            <wp:simplePos x="0" y="0"/>
            <wp:positionH relativeFrom="margin">
              <wp:posOffset>-109182</wp:posOffset>
            </wp:positionH>
            <wp:positionV relativeFrom="paragraph">
              <wp:posOffset>331</wp:posOffset>
            </wp:positionV>
            <wp:extent cx="9262800" cy="5349600"/>
            <wp:effectExtent l="0" t="0" r="0" b="3810"/>
            <wp:wrapSquare wrapText="bothSides"/>
            <wp:docPr id="82" name="Bildobjekt 8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2800" cy="53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7952C6" w14:textId="5BF2E136" w:rsidR="001E7512" w:rsidRDefault="001613F1" w:rsidP="001E7512">
      <w:pPr>
        <w:pStyle w:val="Sidfot"/>
        <w:tabs>
          <w:tab w:val="clear" w:pos="4153"/>
          <w:tab w:val="clear" w:pos="8306"/>
          <w:tab w:val="left" w:pos="-567"/>
        </w:tabs>
        <w:ind w:right="-962" w:firstLine="720"/>
        <w:jc w:val="both"/>
      </w:pPr>
      <w:r w:rsidRPr="001613F1">
        <w:rPr>
          <w:noProof/>
        </w:rPr>
        <w:lastRenderedPageBreak/>
        <w:drawing>
          <wp:anchor distT="0" distB="0" distL="114300" distR="114300" simplePos="0" relativeHeight="251759616" behindDoc="0" locked="0" layoutInCell="1" allowOverlap="1" wp14:anchorId="6B04A6AF" wp14:editId="072AF8F8">
            <wp:simplePos x="0" y="0"/>
            <wp:positionH relativeFrom="column">
              <wp:posOffset>-255023</wp:posOffset>
            </wp:positionH>
            <wp:positionV relativeFrom="paragraph">
              <wp:posOffset>143510</wp:posOffset>
            </wp:positionV>
            <wp:extent cx="9424800" cy="1389600"/>
            <wp:effectExtent l="0" t="0" r="5080" b="1270"/>
            <wp:wrapSquare wrapText="bothSides"/>
            <wp:docPr id="85" name="Bildobjekt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4800" cy="13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695DC8" w14:textId="1817966F" w:rsidR="001E7512" w:rsidRPr="001E7512" w:rsidRDefault="000C6008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1E7512">
        <w:br w:type="page"/>
      </w:r>
    </w:p>
    <w:p w14:paraId="243F920E" w14:textId="71693D28" w:rsidR="001E7512" w:rsidRDefault="005B4A78" w:rsidP="001E7512">
      <w:pPr>
        <w:pStyle w:val="Sidfot"/>
        <w:tabs>
          <w:tab w:val="clear" w:pos="4153"/>
          <w:tab w:val="clear" w:pos="8306"/>
          <w:tab w:val="left" w:pos="-567"/>
          <w:tab w:val="left" w:pos="964"/>
        </w:tabs>
        <w:ind w:right="-962"/>
        <w:jc w:val="both"/>
      </w:pPr>
      <w:r w:rsidRPr="005B4A78">
        <w:rPr>
          <w:noProof/>
        </w:rPr>
        <w:lastRenderedPageBreak/>
        <w:drawing>
          <wp:anchor distT="0" distB="0" distL="114300" distR="114300" simplePos="0" relativeHeight="251760640" behindDoc="0" locked="0" layoutInCell="1" allowOverlap="1" wp14:anchorId="0144EC5D" wp14:editId="1A2A1953">
            <wp:simplePos x="0" y="0"/>
            <wp:positionH relativeFrom="column">
              <wp:posOffset>-330086</wp:posOffset>
            </wp:positionH>
            <wp:positionV relativeFrom="paragraph">
              <wp:posOffset>493</wp:posOffset>
            </wp:positionV>
            <wp:extent cx="9417600" cy="5360400"/>
            <wp:effectExtent l="0" t="0" r="0" b="0"/>
            <wp:wrapSquare wrapText="bothSides"/>
            <wp:docPr id="88" name="Bildobjekt 8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3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7512">
        <w:tab/>
      </w:r>
    </w:p>
    <w:p w14:paraId="79AB485D" w14:textId="0F9E6D9F" w:rsidR="005529C0" w:rsidRPr="005B4A78" w:rsidRDefault="005B4A78" w:rsidP="005B4A78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5B4A78">
        <w:rPr>
          <w:noProof/>
        </w:rPr>
        <w:lastRenderedPageBreak/>
        <w:drawing>
          <wp:anchor distT="0" distB="0" distL="114300" distR="114300" simplePos="0" relativeHeight="251761664" behindDoc="0" locked="0" layoutInCell="1" allowOverlap="1" wp14:anchorId="67816267" wp14:editId="640C7BB9">
            <wp:simplePos x="0" y="0"/>
            <wp:positionH relativeFrom="margin">
              <wp:posOffset>-259308</wp:posOffset>
            </wp:positionH>
            <wp:positionV relativeFrom="paragraph">
              <wp:posOffset>161</wp:posOffset>
            </wp:positionV>
            <wp:extent cx="9273600" cy="5367600"/>
            <wp:effectExtent l="0" t="0" r="3810" b="5080"/>
            <wp:wrapSquare wrapText="bothSides"/>
            <wp:docPr id="91" name="Bildobjekt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3600" cy="536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6008" w:rsidRPr="001E7512">
        <w:br w:type="page"/>
      </w:r>
    </w:p>
    <w:p w14:paraId="582BA2E6" w14:textId="3F60BC20" w:rsidR="00400615" w:rsidRDefault="00400615">
      <w:pPr>
        <w:rPr>
          <w:noProof/>
          <w:sz w:val="20"/>
          <w:szCs w:val="20"/>
          <w:lang w:val="en-GB"/>
        </w:rPr>
      </w:pPr>
      <w:r w:rsidRPr="00400615">
        <w:rPr>
          <w:noProof/>
        </w:rPr>
        <w:lastRenderedPageBreak/>
        <w:drawing>
          <wp:anchor distT="0" distB="0" distL="114300" distR="114300" simplePos="0" relativeHeight="251784192" behindDoc="0" locked="0" layoutInCell="1" allowOverlap="1" wp14:anchorId="361DC7D7" wp14:editId="171AFCC3">
            <wp:simplePos x="0" y="0"/>
            <wp:positionH relativeFrom="column">
              <wp:posOffset>-349885</wp:posOffset>
            </wp:positionH>
            <wp:positionV relativeFrom="paragraph">
              <wp:posOffset>19050</wp:posOffset>
            </wp:positionV>
            <wp:extent cx="9396000" cy="5436000"/>
            <wp:effectExtent l="0" t="0" r="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6000" cy="54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br w:type="page"/>
      </w:r>
    </w:p>
    <w:p w14:paraId="1F85A3FF" w14:textId="35DC23F8" w:rsidR="002F7CB1" w:rsidRDefault="005B4A78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  <w:r w:rsidRPr="005B4A78">
        <w:rPr>
          <w:noProof/>
        </w:rPr>
        <w:lastRenderedPageBreak/>
        <w:drawing>
          <wp:anchor distT="0" distB="0" distL="114300" distR="114300" simplePos="0" relativeHeight="251763712" behindDoc="0" locked="0" layoutInCell="1" allowOverlap="1" wp14:anchorId="39D51AAD" wp14:editId="64E19A12">
            <wp:simplePos x="0" y="0"/>
            <wp:positionH relativeFrom="column">
              <wp:posOffset>-329451</wp:posOffset>
            </wp:positionH>
            <wp:positionV relativeFrom="paragraph">
              <wp:posOffset>30158</wp:posOffset>
            </wp:positionV>
            <wp:extent cx="9414000" cy="5356800"/>
            <wp:effectExtent l="0" t="0" r="0" b="0"/>
            <wp:wrapSquare wrapText="bothSides"/>
            <wp:docPr id="96" name="Bildobjekt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F12B60" w14:textId="1C1F63E3" w:rsidR="002F7CB1" w:rsidRDefault="00A65297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  <w:r w:rsidRPr="00A65297">
        <w:rPr>
          <w:noProof/>
        </w:rPr>
        <w:lastRenderedPageBreak/>
        <w:drawing>
          <wp:anchor distT="0" distB="0" distL="114300" distR="114300" simplePos="0" relativeHeight="251764736" behindDoc="0" locked="0" layoutInCell="1" allowOverlap="1" wp14:anchorId="45653B0C" wp14:editId="2FF6C766">
            <wp:simplePos x="0" y="0"/>
            <wp:positionH relativeFrom="column">
              <wp:posOffset>-384678</wp:posOffset>
            </wp:positionH>
            <wp:positionV relativeFrom="paragraph">
              <wp:posOffset>136686</wp:posOffset>
            </wp:positionV>
            <wp:extent cx="9417600" cy="4525200"/>
            <wp:effectExtent l="0" t="0" r="0" b="8890"/>
            <wp:wrapSquare wrapText="bothSides"/>
            <wp:docPr id="99" name="Bildobjekt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45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CC8171" w14:textId="6C5619BE" w:rsidR="009D6A76" w:rsidRPr="00A65297" w:rsidRDefault="002F7CB1" w:rsidP="00A65297">
      <w:pPr>
        <w:pStyle w:val="Sidfot"/>
        <w:tabs>
          <w:tab w:val="clear" w:pos="4153"/>
          <w:tab w:val="clear" w:pos="8306"/>
          <w:tab w:val="left" w:pos="-567"/>
          <w:tab w:val="left" w:pos="1365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>
        <w:tab/>
      </w:r>
      <w:r w:rsidR="00FF43E1">
        <w:rPr>
          <w:rFonts w:ascii="Arial" w:hAnsi="Arial" w:cs="Arial"/>
          <w:sz w:val="18"/>
          <w:szCs w:val="18"/>
          <w:lang w:val="en-US"/>
        </w:rPr>
        <w:br w:type="page"/>
      </w:r>
    </w:p>
    <w:p w14:paraId="06ACAFB1" w14:textId="719403F2" w:rsidR="009D6A76" w:rsidRDefault="00A65297" w:rsidP="00515ACE">
      <w:pPr>
        <w:rPr>
          <w:rFonts w:ascii="Arial" w:hAnsi="Arial" w:cs="Arial"/>
          <w:sz w:val="18"/>
          <w:szCs w:val="18"/>
        </w:rPr>
      </w:pPr>
      <w:r w:rsidRPr="00A65297">
        <w:rPr>
          <w:noProof/>
        </w:rPr>
        <w:lastRenderedPageBreak/>
        <w:drawing>
          <wp:anchor distT="0" distB="0" distL="114300" distR="114300" simplePos="0" relativeHeight="251765760" behindDoc="0" locked="0" layoutInCell="1" allowOverlap="1" wp14:anchorId="509C2309" wp14:editId="70D8960E">
            <wp:simplePos x="0" y="0"/>
            <wp:positionH relativeFrom="column">
              <wp:posOffset>-398325</wp:posOffset>
            </wp:positionH>
            <wp:positionV relativeFrom="paragraph">
              <wp:posOffset>20472</wp:posOffset>
            </wp:positionV>
            <wp:extent cx="9417600" cy="5288400"/>
            <wp:effectExtent l="0" t="0" r="0" b="7620"/>
            <wp:wrapSquare wrapText="bothSides"/>
            <wp:docPr id="103" name="Bildobjekt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28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D12939" w14:textId="153A27B0" w:rsidR="001F73EA" w:rsidRDefault="00A65297" w:rsidP="00515ACE">
      <w:pPr>
        <w:rPr>
          <w:rFonts w:ascii="Arial" w:hAnsi="Arial" w:cs="Arial"/>
          <w:sz w:val="18"/>
          <w:szCs w:val="18"/>
        </w:rPr>
      </w:pPr>
      <w:r w:rsidRPr="00A65297">
        <w:rPr>
          <w:noProof/>
        </w:rPr>
        <w:lastRenderedPageBreak/>
        <w:drawing>
          <wp:anchor distT="0" distB="0" distL="114300" distR="114300" simplePos="0" relativeHeight="251766784" behindDoc="0" locked="0" layoutInCell="1" allowOverlap="1" wp14:anchorId="20BDEAAC" wp14:editId="4D344BF1">
            <wp:simplePos x="0" y="0"/>
            <wp:positionH relativeFrom="column">
              <wp:posOffset>-357505</wp:posOffset>
            </wp:positionH>
            <wp:positionV relativeFrom="paragraph">
              <wp:posOffset>101600</wp:posOffset>
            </wp:positionV>
            <wp:extent cx="9421200" cy="3790800"/>
            <wp:effectExtent l="0" t="0" r="0" b="635"/>
            <wp:wrapSquare wrapText="bothSides"/>
            <wp:docPr id="105" name="Bildobjekt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1200" cy="37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48E805" w14:textId="29C3DA85" w:rsidR="001F73EA" w:rsidRDefault="001F73EA" w:rsidP="00515ACE">
      <w:pPr>
        <w:rPr>
          <w:rFonts w:ascii="Arial" w:hAnsi="Arial" w:cs="Arial"/>
          <w:sz w:val="18"/>
          <w:szCs w:val="18"/>
        </w:rPr>
      </w:pPr>
    </w:p>
    <w:p w14:paraId="161A4B57" w14:textId="79E77EDD" w:rsidR="00A65297" w:rsidRDefault="00A65297" w:rsidP="00DA2BE1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p w14:paraId="2432C34A" w14:textId="66DBB777" w:rsidR="00A650AE" w:rsidRDefault="00A65297" w:rsidP="00DA2BE1">
      <w:pPr>
        <w:rPr>
          <w:rFonts w:ascii="Arial" w:hAnsi="Arial" w:cs="Arial"/>
          <w:sz w:val="18"/>
          <w:szCs w:val="18"/>
        </w:rPr>
      </w:pPr>
      <w:r w:rsidRPr="00A65297">
        <w:rPr>
          <w:noProof/>
        </w:rPr>
        <w:lastRenderedPageBreak/>
        <w:drawing>
          <wp:anchor distT="0" distB="0" distL="114300" distR="114300" simplePos="0" relativeHeight="251767808" behindDoc="0" locked="0" layoutInCell="1" allowOverlap="1" wp14:anchorId="6F2B696F" wp14:editId="23B5AF4E">
            <wp:simplePos x="0" y="0"/>
            <wp:positionH relativeFrom="margin">
              <wp:align>center</wp:align>
            </wp:positionH>
            <wp:positionV relativeFrom="paragraph">
              <wp:posOffset>19050</wp:posOffset>
            </wp:positionV>
            <wp:extent cx="9417600" cy="3603600"/>
            <wp:effectExtent l="0" t="0" r="0" b="0"/>
            <wp:wrapSquare wrapText="bothSides"/>
            <wp:docPr id="107" name="Bildobjekt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36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EA0B3B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8F1679E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02CC41A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BEA809A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AF89325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C4D6DD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7910828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C6B446A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1CE46D1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C428BF0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FE4B744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F96559F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FF6A2F4" w14:textId="7F3EB7FC" w:rsidR="00A65297" w:rsidRDefault="00E169E0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169E0">
        <w:rPr>
          <w:noProof/>
        </w:rPr>
        <w:lastRenderedPageBreak/>
        <w:drawing>
          <wp:anchor distT="0" distB="0" distL="114300" distR="114300" simplePos="0" relativeHeight="251768832" behindDoc="0" locked="0" layoutInCell="1" allowOverlap="1" wp14:anchorId="46932E43" wp14:editId="7FBE436C">
            <wp:simplePos x="0" y="0"/>
            <wp:positionH relativeFrom="column">
              <wp:posOffset>-271145</wp:posOffset>
            </wp:positionH>
            <wp:positionV relativeFrom="paragraph">
              <wp:posOffset>79375</wp:posOffset>
            </wp:positionV>
            <wp:extent cx="9417600" cy="5097600"/>
            <wp:effectExtent l="0" t="0" r="0" b="8255"/>
            <wp:wrapSquare wrapText="bothSides"/>
            <wp:docPr id="111" name="Bildobjekt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09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9AB69D" w14:textId="70207A29" w:rsidR="00A65297" w:rsidRDefault="00E169E0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169E0">
        <w:rPr>
          <w:noProof/>
        </w:rPr>
        <w:lastRenderedPageBreak/>
        <w:drawing>
          <wp:anchor distT="0" distB="0" distL="114300" distR="114300" simplePos="0" relativeHeight="251769856" behindDoc="0" locked="0" layoutInCell="1" allowOverlap="1" wp14:anchorId="33AD8B10" wp14:editId="7D349B0E">
            <wp:simplePos x="0" y="0"/>
            <wp:positionH relativeFrom="column">
              <wp:posOffset>-247223</wp:posOffset>
            </wp:positionH>
            <wp:positionV relativeFrom="paragraph">
              <wp:posOffset>37332</wp:posOffset>
            </wp:positionV>
            <wp:extent cx="9417600" cy="5266800"/>
            <wp:effectExtent l="0" t="0" r="0" b="0"/>
            <wp:wrapSquare wrapText="bothSides"/>
            <wp:docPr id="114" name="Bildobjekt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5297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1B55EC8E" w14:textId="6AF46170" w:rsidR="00A65297" w:rsidRDefault="00E169E0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169E0">
        <w:rPr>
          <w:noProof/>
        </w:rPr>
        <w:lastRenderedPageBreak/>
        <w:drawing>
          <wp:anchor distT="0" distB="0" distL="114300" distR="114300" simplePos="0" relativeHeight="251770880" behindDoc="0" locked="0" layoutInCell="1" allowOverlap="1" wp14:anchorId="525AB373" wp14:editId="5C5460CC">
            <wp:simplePos x="0" y="0"/>
            <wp:positionH relativeFrom="column">
              <wp:posOffset>-357381</wp:posOffset>
            </wp:positionH>
            <wp:positionV relativeFrom="paragraph">
              <wp:posOffset>493</wp:posOffset>
            </wp:positionV>
            <wp:extent cx="9414000" cy="5374800"/>
            <wp:effectExtent l="0" t="0" r="0" b="0"/>
            <wp:wrapSquare wrapText="bothSides"/>
            <wp:docPr id="116" name="Bildobjekt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5297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4999C558" w14:textId="789CE708" w:rsidR="00E169E0" w:rsidRDefault="00766D6E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766D6E">
        <w:rPr>
          <w:noProof/>
        </w:rPr>
        <w:lastRenderedPageBreak/>
        <w:drawing>
          <wp:anchor distT="0" distB="0" distL="114300" distR="114300" simplePos="0" relativeHeight="251785216" behindDoc="0" locked="0" layoutInCell="1" allowOverlap="1" wp14:anchorId="730DD266" wp14:editId="1A9949A3">
            <wp:simplePos x="0" y="0"/>
            <wp:positionH relativeFrom="column">
              <wp:posOffset>-158750</wp:posOffset>
            </wp:positionH>
            <wp:positionV relativeFrom="paragraph">
              <wp:posOffset>118745</wp:posOffset>
            </wp:positionV>
            <wp:extent cx="9413875" cy="535305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3875" cy="535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69E0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890F5B6" w14:textId="4C75D24F" w:rsidR="00E169E0" w:rsidRDefault="00E169E0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169E0">
        <w:rPr>
          <w:noProof/>
        </w:rPr>
        <w:lastRenderedPageBreak/>
        <w:drawing>
          <wp:anchor distT="0" distB="0" distL="114300" distR="114300" simplePos="0" relativeHeight="251772928" behindDoc="0" locked="0" layoutInCell="1" allowOverlap="1" wp14:anchorId="64201A8D" wp14:editId="57EB21D8">
            <wp:simplePos x="0" y="0"/>
            <wp:positionH relativeFrom="column">
              <wp:posOffset>-281921</wp:posOffset>
            </wp:positionH>
            <wp:positionV relativeFrom="paragraph">
              <wp:posOffset>361</wp:posOffset>
            </wp:positionV>
            <wp:extent cx="9414000" cy="5385600"/>
            <wp:effectExtent l="0" t="0" r="0" b="5715"/>
            <wp:wrapSquare wrapText="bothSides"/>
            <wp:docPr id="120" name="Bildobjekt 1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8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61A627D6" w14:textId="5B6AEB2D" w:rsidR="00E169E0" w:rsidRDefault="003752AB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3752AB">
        <w:rPr>
          <w:noProof/>
        </w:rPr>
        <w:lastRenderedPageBreak/>
        <w:drawing>
          <wp:anchor distT="0" distB="0" distL="114300" distR="114300" simplePos="0" relativeHeight="251773952" behindDoc="0" locked="0" layoutInCell="1" allowOverlap="1" wp14:anchorId="74AA2CC0" wp14:editId="6E3A1CBF">
            <wp:simplePos x="0" y="0"/>
            <wp:positionH relativeFrom="column">
              <wp:posOffset>-302791</wp:posOffset>
            </wp:positionH>
            <wp:positionV relativeFrom="paragraph">
              <wp:posOffset>13648</wp:posOffset>
            </wp:positionV>
            <wp:extent cx="9417600" cy="5097600"/>
            <wp:effectExtent l="0" t="0" r="0" b="8255"/>
            <wp:wrapSquare wrapText="bothSides"/>
            <wp:docPr id="123" name="Bildobjekt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09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69E0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3B5FDBA2" w14:textId="5FA13474" w:rsidR="003752AB" w:rsidRDefault="003752AB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3752AB">
        <w:rPr>
          <w:noProof/>
        </w:rPr>
        <w:lastRenderedPageBreak/>
        <w:drawing>
          <wp:anchor distT="0" distB="0" distL="114300" distR="114300" simplePos="0" relativeHeight="251774976" behindDoc="0" locked="0" layoutInCell="1" allowOverlap="1" wp14:anchorId="7F0DF929" wp14:editId="119252B9">
            <wp:simplePos x="0" y="0"/>
            <wp:positionH relativeFrom="column">
              <wp:posOffset>-247830</wp:posOffset>
            </wp:positionH>
            <wp:positionV relativeFrom="paragraph">
              <wp:posOffset>0</wp:posOffset>
            </wp:positionV>
            <wp:extent cx="9414000" cy="5356800"/>
            <wp:effectExtent l="0" t="0" r="0" b="0"/>
            <wp:wrapSquare wrapText="bothSides"/>
            <wp:docPr id="125" name="Bildobjekt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10BD8D99" w14:textId="095AF9DE" w:rsidR="003752AB" w:rsidRDefault="003752AB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3752AB">
        <w:rPr>
          <w:noProof/>
        </w:rPr>
        <w:lastRenderedPageBreak/>
        <w:drawing>
          <wp:anchor distT="0" distB="0" distL="114300" distR="114300" simplePos="0" relativeHeight="251776000" behindDoc="0" locked="0" layoutInCell="1" allowOverlap="1" wp14:anchorId="44AFBE13" wp14:editId="5CAC336A">
            <wp:simplePos x="0" y="0"/>
            <wp:positionH relativeFrom="margin">
              <wp:posOffset>-271363</wp:posOffset>
            </wp:positionH>
            <wp:positionV relativeFrom="paragraph">
              <wp:posOffset>0</wp:posOffset>
            </wp:positionV>
            <wp:extent cx="9417600" cy="5148000"/>
            <wp:effectExtent l="0" t="0" r="0" b="0"/>
            <wp:wrapSquare wrapText="bothSides"/>
            <wp:docPr id="127" name="Bildobjekt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1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76C900B" w14:textId="0DAB2C4D" w:rsidR="003752AB" w:rsidRDefault="00766D6E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766D6E">
        <w:rPr>
          <w:noProof/>
        </w:rPr>
        <w:lastRenderedPageBreak/>
        <w:drawing>
          <wp:anchor distT="0" distB="0" distL="114300" distR="114300" simplePos="0" relativeHeight="251786240" behindDoc="0" locked="0" layoutInCell="1" allowOverlap="1" wp14:anchorId="141E9DA9" wp14:editId="795E081D">
            <wp:simplePos x="0" y="0"/>
            <wp:positionH relativeFrom="column">
              <wp:posOffset>-285612</wp:posOffset>
            </wp:positionH>
            <wp:positionV relativeFrom="paragraph">
              <wp:posOffset>95415</wp:posOffset>
            </wp:positionV>
            <wp:extent cx="9417600" cy="5119200"/>
            <wp:effectExtent l="0" t="0" r="0" b="571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1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52AB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4174EF05" w14:textId="12DBAF5D" w:rsidR="003752AB" w:rsidRDefault="00766D6E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766D6E">
        <w:rPr>
          <w:noProof/>
        </w:rPr>
        <w:lastRenderedPageBreak/>
        <w:drawing>
          <wp:anchor distT="0" distB="0" distL="114300" distR="114300" simplePos="0" relativeHeight="251787264" behindDoc="0" locked="0" layoutInCell="1" allowOverlap="1" wp14:anchorId="54677428" wp14:editId="31014920">
            <wp:simplePos x="0" y="0"/>
            <wp:positionH relativeFrom="column">
              <wp:posOffset>-229953</wp:posOffset>
            </wp:positionH>
            <wp:positionV relativeFrom="paragraph">
              <wp:posOffset>79513</wp:posOffset>
            </wp:positionV>
            <wp:extent cx="9417600" cy="3553200"/>
            <wp:effectExtent l="0" t="0" r="0" b="952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355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52AB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6D6D20F7" w14:textId="21EF0A5E" w:rsidR="000927C5" w:rsidRPr="00A650AE" w:rsidRDefault="000927C5" w:rsidP="00DA2BE1">
      <w:pPr>
        <w:rPr>
          <w:rFonts w:ascii="Arial" w:hAnsi="Arial" w:cs="Arial"/>
          <w:sz w:val="18"/>
          <w:szCs w:val="18"/>
          <w:vertAlign w:val="superscript"/>
        </w:rPr>
      </w:pPr>
      <w:r w:rsidRPr="00A650AE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1</w:t>
      </w:r>
      <w:r w:rsidRPr="00A650AE">
        <w:rPr>
          <w:rFonts w:ascii="Arial" w:hAnsi="Arial" w:cs="Arial"/>
          <w:spacing w:val="-3"/>
          <w:sz w:val="18"/>
          <w:szCs w:val="18"/>
        </w:rPr>
        <w:t>HLA-C alleles list</w:t>
      </w:r>
      <w:r w:rsidR="00385175" w:rsidRPr="00A650AE">
        <w:rPr>
          <w:rFonts w:ascii="Arial" w:hAnsi="Arial" w:cs="Arial"/>
          <w:spacing w:val="-3"/>
          <w:sz w:val="18"/>
          <w:szCs w:val="18"/>
        </w:rPr>
        <w:t>ed on the IMGT/H</w:t>
      </w:r>
      <w:r w:rsidR="00771249" w:rsidRPr="00A650AE">
        <w:rPr>
          <w:rFonts w:ascii="Arial" w:hAnsi="Arial" w:cs="Arial"/>
          <w:spacing w:val="-3"/>
          <w:sz w:val="18"/>
          <w:szCs w:val="18"/>
        </w:rPr>
        <w:t xml:space="preserve">LA web </w:t>
      </w:r>
      <w:r w:rsidR="00A650AE" w:rsidRPr="00A650AE">
        <w:rPr>
          <w:rFonts w:ascii="Arial" w:hAnsi="Arial" w:cs="Arial"/>
          <w:spacing w:val="-3"/>
          <w:sz w:val="18"/>
          <w:szCs w:val="18"/>
        </w:rPr>
        <w:t>202</w:t>
      </w:r>
      <w:r w:rsidR="009740B7">
        <w:rPr>
          <w:rFonts w:ascii="Arial" w:hAnsi="Arial" w:cs="Arial"/>
          <w:spacing w:val="-3"/>
          <w:sz w:val="18"/>
          <w:szCs w:val="18"/>
        </w:rPr>
        <w:t>1</w:t>
      </w:r>
      <w:r w:rsidR="00A650AE" w:rsidRPr="00A650AE">
        <w:rPr>
          <w:rFonts w:ascii="Arial" w:hAnsi="Arial" w:cs="Arial"/>
          <w:spacing w:val="-3"/>
          <w:sz w:val="18"/>
          <w:szCs w:val="18"/>
        </w:rPr>
        <w:t>-January-</w:t>
      </w:r>
      <w:r w:rsidR="009740B7">
        <w:rPr>
          <w:rFonts w:ascii="Arial" w:hAnsi="Arial" w:cs="Arial"/>
          <w:spacing w:val="-3"/>
          <w:sz w:val="18"/>
          <w:szCs w:val="18"/>
        </w:rPr>
        <w:t>18</w:t>
      </w:r>
      <w:r w:rsidR="00A650AE" w:rsidRPr="00A650AE">
        <w:rPr>
          <w:rFonts w:ascii="Arial" w:hAnsi="Arial" w:cs="Arial"/>
          <w:spacing w:val="-3"/>
          <w:sz w:val="18"/>
          <w:szCs w:val="18"/>
        </w:rPr>
        <w:t>, release 3.</w:t>
      </w:r>
      <w:r w:rsidR="009740B7">
        <w:rPr>
          <w:rFonts w:ascii="Arial" w:hAnsi="Arial" w:cs="Arial"/>
          <w:spacing w:val="-3"/>
          <w:sz w:val="18"/>
          <w:szCs w:val="18"/>
        </w:rPr>
        <w:t>43</w:t>
      </w:r>
      <w:r w:rsidR="00A650AE" w:rsidRPr="00A650AE">
        <w:rPr>
          <w:rFonts w:ascii="Arial" w:hAnsi="Arial" w:cs="Arial"/>
          <w:spacing w:val="-3"/>
          <w:sz w:val="18"/>
          <w:szCs w:val="18"/>
        </w:rPr>
        <w:t>.0</w:t>
      </w:r>
      <w:r w:rsidRPr="00A650AE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55" w:history="1">
        <w:r w:rsidRPr="00A650AE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A650AE">
        <w:rPr>
          <w:rFonts w:ascii="Arial" w:hAnsi="Arial" w:cs="Arial"/>
          <w:color w:val="0000FF"/>
          <w:spacing w:val="-3"/>
          <w:sz w:val="18"/>
          <w:szCs w:val="18"/>
        </w:rPr>
        <w:t>.</w:t>
      </w:r>
    </w:p>
    <w:p w14:paraId="0E969D44" w14:textId="77777777" w:rsidR="000927C5" w:rsidRPr="00C87FC9" w:rsidRDefault="000927C5" w:rsidP="001272E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C87FC9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C87FC9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C87FC9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6" w:history="1">
        <w:r w:rsidRPr="00C87FC9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C87FC9">
        <w:rPr>
          <w:rFonts w:cs="Arial"/>
          <w:spacing w:val="-3"/>
          <w:sz w:val="18"/>
          <w:szCs w:val="18"/>
        </w:rPr>
        <w:t>.</w:t>
      </w:r>
    </w:p>
    <w:p w14:paraId="03D5B4D7" w14:textId="7D25ABBD" w:rsidR="006522C2" w:rsidRDefault="000927C5" w:rsidP="005A6922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C87FC9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5A6922" w:rsidRPr="00BB1B3D">
        <w:rPr>
          <w:rFonts w:ascii="Arial" w:hAnsi="Arial"/>
          <w:sz w:val="18"/>
          <w:szCs w:val="18"/>
        </w:rPr>
        <w:t>The following HLA-</w:t>
      </w:r>
      <w:r w:rsidR="005A6922">
        <w:rPr>
          <w:rFonts w:ascii="Arial" w:hAnsi="Arial"/>
          <w:sz w:val="18"/>
          <w:szCs w:val="18"/>
        </w:rPr>
        <w:t>C</w:t>
      </w:r>
      <w:r w:rsidR="005A6922" w:rsidRPr="00BB1B3D">
        <w:rPr>
          <w:rFonts w:ascii="Arial" w:hAnsi="Arial"/>
          <w:sz w:val="18"/>
          <w:szCs w:val="18"/>
        </w:rPr>
        <w:t>*</w:t>
      </w:r>
      <w:r w:rsidR="005A6922">
        <w:rPr>
          <w:rFonts w:ascii="Arial" w:hAnsi="Arial"/>
          <w:sz w:val="18"/>
          <w:szCs w:val="18"/>
        </w:rPr>
        <w:t>high</w:t>
      </w:r>
      <w:r w:rsidR="005A6922" w:rsidRPr="00BB1B3D">
        <w:rPr>
          <w:rFonts w:ascii="Arial" w:hAnsi="Arial"/>
          <w:sz w:val="18"/>
          <w:szCs w:val="18"/>
        </w:rPr>
        <w:t xml:space="preserve"> primer mixes have two </w:t>
      </w:r>
      <w:r w:rsidR="005A6922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13183" w:type="dxa"/>
        <w:tblLayout w:type="fixed"/>
        <w:tblLook w:val="0020" w:firstRow="1" w:lastRow="0" w:firstColumn="0" w:lastColumn="0" w:noHBand="0" w:noVBand="0"/>
      </w:tblPr>
      <w:tblGrid>
        <w:gridCol w:w="874"/>
        <w:gridCol w:w="1275"/>
        <w:gridCol w:w="7207"/>
        <w:gridCol w:w="3827"/>
      </w:tblGrid>
      <w:tr w:rsidR="005C7A5B" w:rsidRPr="005C7A5B" w14:paraId="61330841" w14:textId="77777777" w:rsidTr="00974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0CC153E9" w14:textId="77777777" w:rsidR="005C7A5B" w:rsidRPr="005C7A5B" w:rsidRDefault="005C7A5B" w:rsidP="006A1CC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5" w:type="dxa"/>
          </w:tcPr>
          <w:p w14:paraId="6FBCD7DA" w14:textId="21D20F47" w:rsidR="005C7A5B" w:rsidRPr="005C7A5B" w:rsidRDefault="005C7A5B" w:rsidP="006A1CC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7207" w:type="dxa"/>
          </w:tcPr>
          <w:p w14:paraId="4C779DE1" w14:textId="7EFE3407" w:rsidR="005C7A5B" w:rsidRPr="005C7A5B" w:rsidRDefault="005C7A5B" w:rsidP="006A1CC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val="sv-SE"/>
              </w:rPr>
            </w:pPr>
            <w:proofErr w:type="spellStart"/>
            <w:r w:rsidRPr="005C7A5B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>Amplified</w:t>
            </w:r>
            <w:proofErr w:type="spellEnd"/>
            <w:r w:rsidRPr="005C7A5B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 xml:space="preserve"> HLA-C </w:t>
            </w:r>
            <w:proofErr w:type="spellStart"/>
            <w:r w:rsidRPr="005C7A5B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>alleles</w:t>
            </w:r>
            <w:proofErr w:type="spellEnd"/>
          </w:p>
        </w:tc>
        <w:tc>
          <w:tcPr>
            <w:tcW w:w="3827" w:type="dxa"/>
          </w:tcPr>
          <w:p w14:paraId="23F09FE6" w14:textId="77777777" w:rsidR="005C7A5B" w:rsidRPr="005C7A5B" w:rsidRDefault="005C7A5B" w:rsidP="006A1CC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cs="Arial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5C7A5B" w:rsidRPr="005C7A5B" w14:paraId="0228F851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CA16E84" w14:textId="1405EF96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2</w:t>
            </w:r>
          </w:p>
        </w:tc>
        <w:tc>
          <w:tcPr>
            <w:tcW w:w="1275" w:type="dxa"/>
          </w:tcPr>
          <w:p w14:paraId="5819A79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0 bp </w:t>
            </w:r>
          </w:p>
          <w:p w14:paraId="6B3F9D4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5 bp</w:t>
            </w:r>
          </w:p>
        </w:tc>
        <w:tc>
          <w:tcPr>
            <w:tcW w:w="7207" w:type="dxa"/>
          </w:tcPr>
          <w:p w14:paraId="4207B94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4:05, 07:54 </w:t>
            </w:r>
          </w:p>
          <w:p w14:paraId="3D5BCB70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05, 01:77, 04:240, 04:386, 05:111, 05:207, 07:37:01:02, 07:54, 07:216, 07:307, 07:755, 14:08, 16:06, 16:115</w:t>
            </w:r>
          </w:p>
        </w:tc>
        <w:tc>
          <w:tcPr>
            <w:tcW w:w="3827" w:type="dxa"/>
          </w:tcPr>
          <w:p w14:paraId="05984EB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F10CA2D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77, B*07:193, B*07:380</w:t>
            </w:r>
          </w:p>
        </w:tc>
      </w:tr>
      <w:tr w:rsidR="005C7A5B" w:rsidRPr="005C7A5B" w14:paraId="71545FA5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8CAF857" w14:textId="749A609F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3</w:t>
            </w:r>
          </w:p>
        </w:tc>
        <w:tc>
          <w:tcPr>
            <w:tcW w:w="1275" w:type="dxa"/>
          </w:tcPr>
          <w:p w14:paraId="1DA6154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  65 bp</w:t>
            </w:r>
          </w:p>
          <w:p w14:paraId="078BE08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00 bp</w:t>
            </w:r>
          </w:p>
          <w:p w14:paraId="1C322FD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00 bp </w:t>
            </w:r>
          </w:p>
          <w:p w14:paraId="4C61B11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25 bp</w:t>
            </w:r>
          </w:p>
          <w:p w14:paraId="5AD4318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97CBDE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18EAAD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5B9983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90 bp </w:t>
            </w:r>
          </w:p>
          <w:p w14:paraId="4C114D0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365 bp </w:t>
            </w:r>
          </w:p>
        </w:tc>
        <w:tc>
          <w:tcPr>
            <w:tcW w:w="7207" w:type="dxa"/>
          </w:tcPr>
          <w:p w14:paraId="0EDAF4CE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2:153, 03:383, 03:483, 06:214, 08:99</w:t>
            </w:r>
          </w:p>
          <w:p w14:paraId="00EE433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27</w:t>
            </w:r>
          </w:p>
          <w:p w14:paraId="4F94D67D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06</w:t>
            </w:r>
          </w:p>
          <w:p w14:paraId="1BF566E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06:01:01-07:06:04, 07:18:01:01-07:19, 07:28, 07:71, 07:112, 07:173, 07:330:02, 07:517, 07:607, 07:613, 07:620-07:621, 07:687, 07:706, 07:721, 07:735, 07:739, 07:760, 07:776N, 07:781, 07:783, 07:803, 07:805, 07:815, 07:819Q, 07:827, 07:830, 07:841, 07:845, 07:847, 07:887</w:t>
            </w:r>
          </w:p>
          <w:p w14:paraId="3078B98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1</w:t>
            </w:r>
          </w:p>
          <w:p w14:paraId="227155B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15:13:01:01-15:13:01:02, 15:103, 15:172</w:t>
            </w:r>
          </w:p>
        </w:tc>
        <w:tc>
          <w:tcPr>
            <w:tcW w:w="3827" w:type="dxa"/>
          </w:tcPr>
          <w:p w14:paraId="70F13A3E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090ED235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CE63859" w14:textId="77019092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4</w:t>
            </w:r>
          </w:p>
        </w:tc>
        <w:tc>
          <w:tcPr>
            <w:tcW w:w="1275" w:type="dxa"/>
          </w:tcPr>
          <w:p w14:paraId="370C8E7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0 bp </w:t>
            </w:r>
          </w:p>
          <w:p w14:paraId="77C246C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00 bp</w:t>
            </w:r>
          </w:p>
        </w:tc>
        <w:tc>
          <w:tcPr>
            <w:tcW w:w="7207" w:type="dxa"/>
          </w:tcPr>
          <w:p w14:paraId="151C959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34, 16:09</w:t>
            </w:r>
          </w:p>
          <w:p w14:paraId="04A2B99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07:01-01:07:02, 06:10, 06:43:01, 07:489:02, 14:24:02 </w:t>
            </w:r>
          </w:p>
        </w:tc>
        <w:tc>
          <w:tcPr>
            <w:tcW w:w="3827" w:type="dxa"/>
          </w:tcPr>
          <w:p w14:paraId="71B593A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DEDDB9C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3:356, B*38:168</w:t>
            </w:r>
          </w:p>
        </w:tc>
      </w:tr>
      <w:tr w:rsidR="005C7A5B" w:rsidRPr="005C7A5B" w14:paraId="6F18C67E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8A2E943" w14:textId="740AC0A3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275" w:type="dxa"/>
          </w:tcPr>
          <w:p w14:paraId="3CDB770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30 bp</w:t>
            </w:r>
          </w:p>
          <w:p w14:paraId="4A72DAA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33C1E7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469086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C7537F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7F07D3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AD4608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55 bp </w:t>
            </w:r>
          </w:p>
          <w:p w14:paraId="608908C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5 bp</w:t>
            </w:r>
          </w:p>
          <w:p w14:paraId="0422379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75 bp</w:t>
            </w:r>
          </w:p>
          <w:p w14:paraId="2FBBADB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00 bp</w:t>
            </w:r>
          </w:p>
        </w:tc>
        <w:tc>
          <w:tcPr>
            <w:tcW w:w="7207" w:type="dxa"/>
          </w:tcPr>
          <w:p w14:paraId="3573C5D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9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2:02:28, 03:03:29, 03:04:19, 03:113:01, 04:01:43, 05:01:17, 05:09:02, 05:17, 06:02:23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6:27, 06:30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7:03, 07:17:01:01-07:17:04, 07:140:01-07:141:03, 07:304, 07:307, 07:512, 07:599, 07:671, 07:812, 07:850, 08:15:02, 08:72:02, 12:03:10, 15:02:33:01-15:02:33:02, 16:01:30, 16:02:11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6:47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,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6:128</w:t>
            </w:r>
          </w:p>
          <w:p w14:paraId="3579EFB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21EF4B0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040759E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2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12:13:01:01-12:13:01:02</w:t>
            </w:r>
          </w:p>
          <w:p w14:paraId="2911E51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08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12:19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14:107 </w:t>
            </w:r>
          </w:p>
          <w:p w14:paraId="2E8D7C5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92, 06:27, 16:47, 16:128</w:t>
            </w:r>
          </w:p>
          <w:p w14:paraId="04E7F42B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6:02:23, 07:31:01-07:31:02, 07:177, 07:514, 12:03:10, 16:01:30, 16:02:11</w:t>
            </w:r>
          </w:p>
        </w:tc>
        <w:tc>
          <w:tcPr>
            <w:tcW w:w="3827" w:type="dxa"/>
          </w:tcPr>
          <w:p w14:paraId="518ED1F0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A*26:55, A*29:27, B*07:02:43, B*07:06:03, B*07:33:03, B*07:139:02, B*08:01:25, B*15:17:04,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8:90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 xml:space="preserve"> B*35:01:38, B*35:03:15, B*35:08:04, B*35:15:02, B*37:04:02, B*39:09:03, B*51:01:63, B*57:01:18, B*57:03:04, B*58:01:17</w:t>
            </w:r>
          </w:p>
        </w:tc>
      </w:tr>
      <w:tr w:rsidR="005C7A5B" w:rsidRPr="005C7A5B" w14:paraId="4BF83872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2483B59A" w14:textId="3A55437C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275" w:type="dxa"/>
          </w:tcPr>
          <w:p w14:paraId="6BDAA916" w14:textId="77777777" w:rsidR="005C7A5B" w:rsidRPr="006A1CC9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6A1CC9">
              <w:rPr>
                <w:rFonts w:ascii="Arial" w:hAnsi="Arial" w:cs="Arial"/>
                <w:spacing w:val="-3"/>
                <w:sz w:val="18"/>
                <w:szCs w:val="18"/>
              </w:rPr>
              <w:t xml:space="preserve">105 bp </w:t>
            </w:r>
          </w:p>
          <w:p w14:paraId="3E95B085" w14:textId="77777777" w:rsidR="005C7A5B" w:rsidRPr="006A1CC9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6A1CC9">
              <w:rPr>
                <w:rFonts w:ascii="Arial" w:hAnsi="Arial" w:cs="Arial"/>
                <w:spacing w:val="-3"/>
                <w:sz w:val="18"/>
                <w:szCs w:val="18"/>
              </w:rPr>
              <w:t xml:space="preserve">150 bp </w:t>
            </w:r>
          </w:p>
          <w:p w14:paraId="0FA1BE27" w14:textId="77777777" w:rsidR="005C7A5B" w:rsidRPr="006A1CC9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6A1CC9">
              <w:rPr>
                <w:rFonts w:ascii="Arial" w:hAnsi="Arial" w:cs="Arial"/>
                <w:spacing w:val="-3"/>
                <w:sz w:val="18"/>
                <w:szCs w:val="18"/>
              </w:rPr>
              <w:t>190 bp</w:t>
            </w:r>
          </w:p>
          <w:p w14:paraId="249CC389" w14:textId="77777777" w:rsidR="005C7A5B" w:rsidRPr="006A1CC9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6A1CC9">
              <w:rPr>
                <w:rFonts w:ascii="Arial" w:hAnsi="Arial" w:cs="Arial"/>
                <w:spacing w:val="-3"/>
                <w:sz w:val="18"/>
                <w:szCs w:val="18"/>
              </w:rPr>
              <w:t xml:space="preserve">210 bp </w:t>
            </w:r>
          </w:p>
          <w:p w14:paraId="2D06249B" w14:textId="77777777" w:rsidR="005C7A5B" w:rsidRPr="006A1CC9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0C75BA8E" w14:textId="77777777" w:rsidR="005C7A5B" w:rsidRPr="006A1CC9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6A1CC9">
              <w:rPr>
                <w:rFonts w:ascii="Arial" w:hAnsi="Arial" w:cs="Arial"/>
                <w:spacing w:val="-3"/>
                <w:sz w:val="18"/>
                <w:szCs w:val="18"/>
              </w:rPr>
              <w:t>265 bp</w:t>
            </w:r>
          </w:p>
        </w:tc>
        <w:tc>
          <w:tcPr>
            <w:tcW w:w="7207" w:type="dxa"/>
          </w:tcPr>
          <w:p w14:paraId="7AEEAA88" w14:textId="77777777" w:rsidR="005C7A5B" w:rsidRPr="006A1CC9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  <w:r w:rsidRPr="006A1CC9">
              <w:rPr>
                <w:rFonts w:ascii="Arial" w:hAnsi="Arial" w:cs="Arial"/>
                <w:sz w:val="18"/>
                <w:szCs w:val="18"/>
              </w:rPr>
              <w:t>*03:24, 15:90</w:t>
            </w:r>
          </w:p>
          <w:p w14:paraId="31112568" w14:textId="77777777" w:rsidR="005C7A5B" w:rsidRPr="006A1CC9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  <w:r w:rsidRPr="006A1CC9">
              <w:rPr>
                <w:rFonts w:ascii="Arial" w:hAnsi="Arial" w:cs="Arial"/>
                <w:sz w:val="18"/>
                <w:szCs w:val="18"/>
              </w:rPr>
              <w:t>*01:20</w:t>
            </w:r>
          </w:p>
          <w:p w14:paraId="79D4E650" w14:textId="77777777" w:rsidR="005C7A5B" w:rsidRPr="006A1CC9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  <w:r w:rsidRPr="006A1CC9">
              <w:rPr>
                <w:rFonts w:ascii="Arial" w:hAnsi="Arial" w:cs="Arial"/>
                <w:sz w:val="18"/>
                <w:szCs w:val="18"/>
              </w:rPr>
              <w:t>*01:60, 07:05, 07:177, 07:364, 07:538</w:t>
            </w:r>
          </w:p>
          <w:p w14:paraId="1656BC8F" w14:textId="77777777" w:rsidR="005C7A5B" w:rsidRPr="006A1CC9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  <w:r w:rsidRPr="006A1CC9">
              <w:rPr>
                <w:rFonts w:ascii="Arial" w:hAnsi="Arial" w:cs="Arial"/>
                <w:sz w:val="18"/>
                <w:szCs w:val="18"/>
              </w:rPr>
              <w:t>*01:04, 01:09:01-01:09:02, 06:23, 06:179, 12:178</w:t>
            </w:r>
          </w:p>
          <w:p w14:paraId="188C65EF" w14:textId="77777777" w:rsidR="005C7A5B" w:rsidRPr="006A1CC9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</w:p>
          <w:p w14:paraId="5D2F4D33" w14:textId="77777777" w:rsidR="005C7A5B" w:rsidRPr="006A1CC9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  <w:r w:rsidRPr="006A1CC9">
              <w:rPr>
                <w:rFonts w:ascii="Arial" w:hAnsi="Arial" w:cs="Arial"/>
                <w:sz w:val="18"/>
                <w:szCs w:val="18"/>
              </w:rPr>
              <w:t xml:space="preserve">*01:15:01, 02:114, 03:33, 03:438 </w:t>
            </w:r>
          </w:p>
        </w:tc>
        <w:tc>
          <w:tcPr>
            <w:tcW w:w="3827" w:type="dxa"/>
          </w:tcPr>
          <w:p w14:paraId="7AB19363" w14:textId="77777777" w:rsidR="005C7A5B" w:rsidRPr="006A1CC9" w:rsidRDefault="005C7A5B" w:rsidP="006A1C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9703275" w14:textId="77777777" w:rsidR="005C7A5B" w:rsidRPr="006A1CC9" w:rsidRDefault="005C7A5B" w:rsidP="006A1C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04C5ECA" w14:textId="77777777" w:rsidR="005C7A5B" w:rsidRPr="006A1CC9" w:rsidRDefault="005C7A5B" w:rsidP="006A1C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A1CC9">
              <w:rPr>
                <w:rFonts w:ascii="Arial" w:hAnsi="Arial" w:cs="Arial"/>
                <w:b/>
                <w:bCs/>
                <w:sz w:val="18"/>
                <w:szCs w:val="18"/>
              </w:rPr>
              <w:t>B*27:36, B*40:469, B*48:21, B*48:26</w:t>
            </w:r>
          </w:p>
          <w:p w14:paraId="7CDD2C44" w14:textId="7B217162" w:rsidR="005C7A5B" w:rsidRPr="006A1CC9" w:rsidRDefault="005C7A5B" w:rsidP="006A1C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A1CC9">
              <w:rPr>
                <w:rFonts w:ascii="Arial" w:hAnsi="Arial" w:cs="Arial"/>
                <w:b/>
                <w:bCs/>
                <w:sz w:val="18"/>
                <w:szCs w:val="18"/>
              </w:rPr>
              <w:t>B*15:129, B*15:342, B*27:25, B*27:115, B*27:161, B*46:84</w:t>
            </w:r>
          </w:p>
        </w:tc>
      </w:tr>
      <w:tr w:rsidR="005C7A5B" w:rsidRPr="005C7A5B" w14:paraId="5F266A2E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D1CB31E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8</w:t>
            </w:r>
            <w:r w:rsidRPr="005C7A5B">
              <w:rPr>
                <w:rStyle w:val="PItabellChar"/>
                <w:rFonts w:cs="Arial"/>
                <w:sz w:val="18"/>
                <w:szCs w:val="18"/>
              </w:rPr>
              <w:t>4</w:t>
            </w:r>
          </w:p>
        </w:tc>
        <w:tc>
          <w:tcPr>
            <w:tcW w:w="1275" w:type="dxa"/>
          </w:tcPr>
          <w:p w14:paraId="0110886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0 bp </w:t>
            </w:r>
          </w:p>
          <w:p w14:paraId="724E814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8C19BA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A7E334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35 bp</w:t>
            </w:r>
          </w:p>
          <w:p w14:paraId="668277F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lastRenderedPageBreak/>
              <w:t>595 bp</w:t>
            </w:r>
          </w:p>
        </w:tc>
        <w:tc>
          <w:tcPr>
            <w:tcW w:w="7207" w:type="dxa"/>
          </w:tcPr>
          <w:p w14:paraId="5F825FC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2:03, 02:16:02, 02:18, 03:03:22, 03:04:34, 04:353, 06:07, 07:02:75</w:t>
            </w:r>
          </w:p>
          <w:p w14:paraId="27A20AD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8601D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83D92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20</w:t>
            </w:r>
          </w:p>
          <w:p w14:paraId="3F2F076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*07:179, 07:679 </w:t>
            </w:r>
          </w:p>
        </w:tc>
        <w:tc>
          <w:tcPr>
            <w:tcW w:w="3827" w:type="dxa"/>
          </w:tcPr>
          <w:p w14:paraId="0A3D0BB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B*27:34, B*35:01:30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40:02:07, B*40:06:02, B*51:01:52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7:01:16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7:03:02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62F8000A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5C7A5B" w:rsidRPr="005C7A5B" w14:paraId="5886ED7D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2"/>
        </w:trPr>
        <w:tc>
          <w:tcPr>
            <w:tcW w:w="874" w:type="dxa"/>
          </w:tcPr>
          <w:p w14:paraId="28418E94" w14:textId="5F34AACD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10</w:t>
            </w:r>
          </w:p>
        </w:tc>
        <w:tc>
          <w:tcPr>
            <w:tcW w:w="1275" w:type="dxa"/>
          </w:tcPr>
          <w:p w14:paraId="76079E2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5 bp </w:t>
            </w:r>
          </w:p>
          <w:p w14:paraId="1D4A341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30 bp </w:t>
            </w:r>
          </w:p>
        </w:tc>
        <w:tc>
          <w:tcPr>
            <w:tcW w:w="7207" w:type="dxa"/>
          </w:tcPr>
          <w:p w14:paraId="594E78EB" w14:textId="6A6D7DC1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03:342, 07:46, 07:356 </w:t>
            </w:r>
          </w:p>
          <w:p w14:paraId="3281A4B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15, 02:07, 02:97, 02:158, 14:79, 16:10, 16:67</w:t>
            </w:r>
          </w:p>
        </w:tc>
        <w:tc>
          <w:tcPr>
            <w:tcW w:w="3827" w:type="dxa"/>
          </w:tcPr>
          <w:p w14:paraId="3298D60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56:08, B*56:14</w:t>
            </w:r>
          </w:p>
          <w:p w14:paraId="2C5874D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5C7A5B" w:rsidRPr="005C7A5B" w14:paraId="2767CB6C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B51B3A5" w14:textId="02895F08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11</w:t>
            </w:r>
          </w:p>
        </w:tc>
        <w:tc>
          <w:tcPr>
            <w:tcW w:w="1275" w:type="dxa"/>
          </w:tcPr>
          <w:p w14:paraId="1865959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  75 bp </w:t>
            </w:r>
          </w:p>
          <w:p w14:paraId="0C29654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B1E317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977179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60 bp </w:t>
            </w:r>
          </w:p>
          <w:p w14:paraId="38D1DB1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05 bp</w:t>
            </w:r>
          </w:p>
        </w:tc>
        <w:tc>
          <w:tcPr>
            <w:tcW w:w="7207" w:type="dxa"/>
          </w:tcPr>
          <w:p w14:paraId="7707EC2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69:0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2:0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2:4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2:189, 03:11:01-03:11:0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18:02-03:18:0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3:37:01-03:37:0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64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,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3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3:529, 04:256, 06:03:01, 07:314:02, 07:756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2:02:17, 12:03:23, 15:10:02-15:10:0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15:113, 15:203</w:t>
            </w:r>
          </w:p>
          <w:p w14:paraId="05FB8B8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2:104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03:46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3:248, 04:16, 15:100</w:t>
            </w:r>
          </w:p>
          <w:p w14:paraId="1E24A185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06:01:01-07:06:04, 07:330:02, 07:343:01:01-07:343:01:02, 07:613, 07:620, 07:706, 07:721, 07:735, 07:739, 07:760, 07:776N, 07:803, 07:827, 07:841, 07:887</w:t>
            </w:r>
          </w:p>
        </w:tc>
        <w:tc>
          <w:tcPr>
            <w:tcW w:w="3827" w:type="dxa"/>
          </w:tcPr>
          <w:p w14:paraId="7E553F3C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125:02, B*58:74</w:t>
            </w:r>
          </w:p>
        </w:tc>
      </w:tr>
      <w:tr w:rsidR="005C7A5B" w:rsidRPr="005C7A5B" w14:paraId="45860E8E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53F3B3FE" w14:textId="424B453D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12</w:t>
            </w:r>
          </w:p>
        </w:tc>
        <w:tc>
          <w:tcPr>
            <w:tcW w:w="1275" w:type="dxa"/>
          </w:tcPr>
          <w:p w14:paraId="474CF53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70 bp </w:t>
            </w:r>
          </w:p>
          <w:p w14:paraId="6E68D01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80 bp</w:t>
            </w:r>
          </w:p>
        </w:tc>
        <w:tc>
          <w:tcPr>
            <w:tcW w:w="7207" w:type="dxa"/>
          </w:tcPr>
          <w:p w14:paraId="2358D45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53, 07:216</w:t>
            </w:r>
          </w:p>
          <w:p w14:paraId="021E8F00" w14:textId="77777777" w:rsidR="001C3BB1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69:02, 02:02:01-02:02:03, 02:02:06-02:02:29, 02:02:31-02:02:39, 02:02:41-02:03, 02:0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2:05:01-02:13, 02:15-02:25Q, 02:26:02-02:32, 02:34-02:40:02, 02:42-02:86, 02:88-02:106, 02:108-02:133, 02:135N-02:151, 02:153-02:163, 02:165N-02:166, 02:168-02:190, 02:192N-02:199, 03:02:01-03:02:09, 03:02:11-03:02:25, 03:04:01:01-03:04:25, 03:04:27-03:10, 03:14-03:17:02, 03:19, 03:23N-03:29, 03:32-03:38:02, 03:40:01-03:42:02, 03:44-03:48, 03:51, 03:54, 03:57:01-03:57:02, 03:60, 03:63-03:64:01, 03:65, 03:70-03:74, 03:77-03:78, 03:80:01-03:80:02, 03:82, 03:84, 03:87:01-03:87:02, 03:89-03:95, 03:98, 03:100-03:101, 03:104-03:111, 03:113:01-03:115:02, 03:117-03:118, 03:121N, 03:123, 03:125, 03:128-03:131, 03:134-03:136, 03:138-03:140:01:02, 03:143, 03:145-03:149, 03:153-03:155, 03:157, 03:159, 03:162-03:164, 03:169Q, 03:172-03:174, 03:178-03:181, 03:183-03:184:02, 03:186:01-03:186:02, 03:190-03:191, 03:193-03:194, 03:197-03:201N, 03:208N-03:213, 03:215-03:216, 03:218-03:219, 03:221-03:222, 03:224N-03:226, 03:232-03:236, 03:238-03:240, 03:244Q-03:250, 03:252, 03:255-03:261, 03:263:01-03:263:03, 03:265N-03:266, 03:269-03:270, 03:277N, 03:27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, 03:279-03:283, 03:286-03:287:02, 03:292-03:294, 03:296:01-03:303, 03:305-03:306, 03:309-03:311, 03:313-03:315, 03:317-03:318N, 03:322-03:323N, 03:326, 03:328-03:335, 03:337-03:338, 03:340, 03:342-03:343, 03:347-03:350, 03:353-03:355, 03:358-03:359, 03:361-03:362, 03:365-03:366N, 03:368-03:369, 03:371, 03:373, 03:376, 03:379, 03:381-03:382, 03:384-03:388, 03:390-03:394, 03:396N-03:397, 03:399-03:412, 03:415, 03:417, 03:419-03:420, 03:423-03:426, 03:429, 03:431, 03:434-03:435, 03:437, 03:439, 03:441-03:443, 03:445N-03:446N, 03:448Q-03:449N, 03:452-03:453, 03:455-03:456, 03:458, 03:462N-03:470N, 03:473, 03:475, 03:478, 03:480, 03:482-03:489, 03:491:01-03:494, 03:496-03:502, 03:505, 03:508N, 03:510N-03:513, 03:518, 03:521-03:523, 03:525-03:526, 03:531N-03:532, 03:536, 03:538-03:539, 03:543-03:544, 04:03:01:01-04:03:07, 04:06:01-04:06:03, 04:16, 04:80, 04:107, 04:147, 04:160, 04:171, 04:256, 04:286, 04:294, 04:299, 04:335, 04:337, 04:351:01-04:351:02, 04:357, 04:363, 04:381, 04:383, 04:393, 04:400, 04:402, 05:58:01, 05:58:03, 06:03:01, 06:132:01-06:132:02, 07:96:01-07:96:02, 07:314:02, 07:578, 07:756, 12:02:17, 12:03:23, 12:140:02, 15:02:01:01-15:02:20, 15:02:22-15:02:24, 15:02:26-15:05:07, 15:05:10-15:05:14, </w:t>
            </w:r>
          </w:p>
          <w:p w14:paraId="21D617AC" w14:textId="3DF1D8FF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15:05:16-15:09:02, 15:10:02-15:10:03, 15:11, 15:13:01:01-15:13:01:02, 15:15-15:19, 15:21-15:22, 15:24-15:35, 15:37-15:60, 15:62, 15:64-15:106, 15:108-15:137, 15:139-15:143, 15:145N-15:157, 15:159-15:207, 15:209-15:230, 16:34, 16:70, 16:121</w:t>
            </w:r>
          </w:p>
        </w:tc>
        <w:tc>
          <w:tcPr>
            <w:tcW w:w="3827" w:type="dxa"/>
          </w:tcPr>
          <w:p w14:paraId="2D56D8B5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7C46C9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125:02, B*40:164, B*46:77, B*58:74</w:t>
            </w:r>
          </w:p>
        </w:tc>
      </w:tr>
      <w:tr w:rsidR="005C7A5B" w:rsidRPr="005C7A5B" w14:paraId="017FDBB2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1EA9E52" w14:textId="4CA08903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275" w:type="dxa"/>
          </w:tcPr>
          <w:p w14:paraId="70C85C2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spacing w:val="-3"/>
                <w:sz w:val="18"/>
                <w:szCs w:val="18"/>
              </w:rPr>
              <w:t>110 bp</w:t>
            </w:r>
          </w:p>
          <w:p w14:paraId="4C0E65B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spacing w:val="-3"/>
                <w:sz w:val="18"/>
                <w:szCs w:val="18"/>
              </w:rPr>
              <w:t xml:space="preserve">240 bp </w:t>
            </w:r>
          </w:p>
          <w:p w14:paraId="5F61688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spacing w:val="-3"/>
                <w:sz w:val="18"/>
                <w:szCs w:val="18"/>
              </w:rPr>
              <w:t>275 bp</w:t>
            </w:r>
          </w:p>
          <w:p w14:paraId="36F4330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5157470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1C4D829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6DBC6BF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spacing w:val="-3"/>
                <w:sz w:val="18"/>
                <w:szCs w:val="18"/>
              </w:rPr>
              <w:t>370 bp</w:t>
            </w:r>
          </w:p>
        </w:tc>
        <w:tc>
          <w:tcPr>
            <w:tcW w:w="7207" w:type="dxa"/>
          </w:tcPr>
          <w:p w14:paraId="59A9AA35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5:180N, 07:104N, 07:702N, 08:208N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2:46N</w:t>
            </w:r>
          </w:p>
          <w:p w14:paraId="0ABCF240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5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, 12:07,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2:17</w:t>
            </w:r>
          </w:p>
          <w:p w14:paraId="0DA63B2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65, 03:05, 03:13:01:01-03:13:02, 03:17:01-03:17:02, 03:25, 03:27, 03:35:01-03:35:02:02, 03:71, 03:167, 03:178, 03:198, 03:249, 03:267, 03:271, 03:292, 03:296:01-03:296:02, 03:302, 03:335, 03:386, 03:407, 03:474, 03:482, 03:494, 04:201:02, 04:212, 05:86, 05:201, 07:133:01, 07:242, 07:330:01, 07:748</w:t>
            </w:r>
          </w:p>
          <w:p w14:paraId="3D38CA1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15:22, 15:37, 15:55, 15:58, 15:65, 15:72, 15:125, 15:190 </w:t>
            </w:r>
          </w:p>
        </w:tc>
        <w:tc>
          <w:tcPr>
            <w:tcW w:w="3827" w:type="dxa"/>
          </w:tcPr>
          <w:p w14:paraId="46AED78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272N, B*40:286N</w:t>
            </w:r>
          </w:p>
          <w:p w14:paraId="3C8E84AC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sz w:val="18"/>
                <w:szCs w:val="18"/>
              </w:rPr>
              <w:t>A*68:226, B*35:310</w:t>
            </w:r>
          </w:p>
          <w:p w14:paraId="42848A4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 xml:space="preserve">B*15:96 </w:t>
            </w:r>
          </w:p>
          <w:p w14:paraId="71B9D727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C7A5B" w:rsidRPr="005C7A5B" w14:paraId="3AB81326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ADC0CE4" w14:textId="05B9B4A6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17</w:t>
            </w:r>
          </w:p>
        </w:tc>
        <w:tc>
          <w:tcPr>
            <w:tcW w:w="1275" w:type="dxa"/>
          </w:tcPr>
          <w:p w14:paraId="16E789C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10 bp </w:t>
            </w:r>
          </w:p>
          <w:p w14:paraId="4B9E6AC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773C81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FD0B64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4ECE4E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F1582F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74D7DB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2DDB73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ECAA6F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F74912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5F2225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51C704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F0AF86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2E8674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8CDE84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E55BAF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9F1C21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AB0911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2BB5F9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950340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4E98FA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F396EC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95AE7F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F80A56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556114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1E16E6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054C28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EB6901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CC3FD8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5E31A0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469AE5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2CDE8E0" w14:textId="77777777" w:rsidR="006A1CC9" w:rsidRDefault="006A1CC9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ABA13F6" w14:textId="77777777" w:rsidR="00230DEB" w:rsidRDefault="00230DE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2143A9D" w14:textId="24884489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80 bp </w:t>
            </w:r>
          </w:p>
          <w:p w14:paraId="5D19593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081B94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BADBF2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38ACCE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EE47BE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E717A7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2753B7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67742A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8442B1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A364DA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04DC4E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287A57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8E38E0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CCBE36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4DED55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3ABEB1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5667B7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0D23F31" w14:textId="77777777" w:rsidR="006A1CC9" w:rsidRDefault="006A1CC9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A2ECCED" w14:textId="606BC0D9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65 bp</w:t>
            </w:r>
          </w:p>
        </w:tc>
        <w:tc>
          <w:tcPr>
            <w:tcW w:w="7207" w:type="dxa"/>
          </w:tcPr>
          <w:p w14:paraId="04A66F0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1:118, 01:128, 01:195, 03:08, 03:29, 03:31, 03:246, 06:44, 06:252, 07:01:01:01-07:01:02:08, 07:01:04-07:01:24, 07:01:26-07:01:73, 07:01:75-07:01:98, 07:06:01:01-07:07, 07:09, 07:16, 07:18:01:01-07:20:02, 07:22, 07:24, 07:26:01:01-07:26:03, 07:28, 07:30, 07:35-07:36, 07:40, 07:44, 07:52-07:53, 07:55N, 07:57-07:60, 07:65, 07:70-07:71, 07:73:01-07:73:02, 07:77-07:78:02, 07:81-07:83, 07:86, 07:89, 07:91-07:96:02, 07:98N, 07:103-07:104N, 07:106, 07:108:01-07:113, 07:115-07:116, 07:118-07:120, 07:122, 07:124, 07:128-07:129, 07:131:01-07:132, 07:134, 07:140:01-07:141:03, 07:148, 07:150Q-07:151, 07:153, 07:162, 07:164N-07:166, 07:170, 07:173, 07:176, 07:179-07:180, 07:182, 07:188-07:191N, 07:196-07:197, 07:200-07:201, 07:203-07:207, 07:210, 07:212, 07:214-07:215, 07:219, 07:222-07:224, 07:227N-07:228, 07:230-07:231, 07:235Q-07:237, 07:246:01-07:250, 07:253-07:257:04, 07:263, 07:266-07:269, 07:276-07:282, 07:292-07:293, 07:296-07:301, 07:303-07:304, 07:310-07:311, 07:313, 07:317, 07:330:01-07:332, 07:337, 07:343:01:01-07:343:01:02, 07:353, 07:362, 07:366, 07:369-07:371, 07:377, 07:385-07:387, 07:404, 07:407-07:408, 07:410, 07:412, 07:417, 07:419, 07:421-07:422, 07:424, 07:427, 07:430-07:431, 07:435, 07:437N, 07:440-07:444, 07:448, 07:450, 07:453-07:455, 07:458, 07:460-07:463, 07:468-07:471, 07:475-07:476N, 07:479, 07:481, 07:488, 07:490-07:492, 07:498-07:499, 07:502, 07:506, 07:508, 07:512, 07:514-07:515, 07:517, 07:521:01-07:522, 07:526:01-07:527, 07:531, 07:536-07:537, 07:540, 07:545-07:547, 07:549-07:550, 07:554, 07:55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, 07:557, 07:559, 07:561, 07:568, 07:570-07:571, 07:579, 07:581, 07:587-07:589, 07:591, 07:602-07:604, 07:607, 07:610, 07:613-07:615, 07:617-07:621, 07:623-07:624, 07:627, 07:633N-07:636, 07:638-07:639, 07:642-07:643, 07:647, 07:649-07:650:02, 07:652-07:654, 07:657-07:658, 07:660, 07:662-07:663Q, 07:668-07:671, 07:673, 07:677, 07:682:01:01-07:683, 07:685, 07:687, 07:690N-07:691, 07:694, 07:696, 07:699, 07:701, 07:705-07:706, 07:708, 07:712-07:714, 07:718, 07:720-07:721, 07:725-07:726N, 07:728, 07:731-07:732, 07:734-07:735, 07:739, 07:746N, 07:749N-07:750N, 07:756-07:758, 07:760, 07:762, 07:771, 07:774, 07:776N-07:778, 07:781-07:782, 07:786-07:788, 07:794-07:796N, 07:800, 07:802-07:806, 07:808N, 07:811-07:816, 07:819Q-07:821N, 07:823-07:825, 07:827, 07:832-07:834, 07:841, 07:843-07:848, 07:855-07:857, 07:859-07:860, 07:863N, 07:869-07:870, 07:872-07:873,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07:875, 07:877-07:879, 07:882, 07:884, 07:887, 07:893-07:894, 07:898, 07:903, 14:73, 15:02:10, 15:02:17, 15:99, 18:05</w:t>
            </w:r>
          </w:p>
          <w:p w14:paraId="7FFD4BDB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51, 03:03:01:01-03:03:25, 03:03:27-03:03:59, 03:11:01-03:11:02, 03:13:01:01-03:13:02, 03:18:01-03:18:03, 03:20N-03:22Q, 03:30-03:31, 03:39, 03:43:01-03:43:02, 03:49-03:50, 03:52-03:53, 03:55-03:56, 03:58-03:59, 03:61-03:62, 03:66-03:69, 03:75-03:76, 03:79, 03:81, 03:83, 03:85-03:86, 03:88, 03:96-03:97, 03:102-03:103, 03:112, 03:116:01-03:116:02, 03:119:01-03:120, 03:122, 03:124, 03:126-03:127, 03:132-03:133, 03:141-03:142, 03:144, 03:150-03:152, 03:158, 03:160-03:161, 03:165:01-03:165:02, 03:167-03:168, 03:171, 03:175-03:177, 03:182, 03:185, 03:187-03:189N, 03:192, 03:195-03:196, 03:202-03:207, 03:214, 03:217, 03:220, 03:223, 03:227-03:231, 03:237, 03:241-03:243, 03:251, 03:253-03:254, 03:262, 03:267-03:268, 03:271-03:276, 03:284-03:285, 03:288-03:291, 03:295, 03:304, 03:307-03:308, 03:312, 03:316N, 03:319-03:321, 03:324-03:325, 03:327, 03:336, 03:339, 03:341, 03:345-03:346, 03:351-03:352, 03:356-03:357, 03:360, 03:363N, 03:367, 03:370, 03:372:01-03:372:02, 03:375, 03:377N-03:378, 03:380N, 03:383, 03:389, 03:395, 03:398, 03:413-03:414, 03:416, 03:418, 03:421N-03:422, 03:427-03:428, 03:430, 03:432N-03:433, 03:436, 03:438, 03:440, 03:444N, 03:447N, 03:450-03:451, 03:457, 03:460-03:461, 03:471-03:472, 03:474, 03:476-03:477, 03:479, 03:481, 03:490, 03:495, 03:503, 03:506-03:507, 03:509N, 03:514-03:517, 03:519-03:520, 03:524, 03:527-03:529, 03:533-03:535, 03:537, 03:540-03:542, 03:545, 06:53:01-06:53:02, 07:56:01-07:56:02, 07:60, 07:79, 07:109:01-07:109:02, 14:46:02, 17:26 </w:t>
            </w:r>
          </w:p>
          <w:p w14:paraId="3354103D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02:18, 03:03:40, 06:02:38, 07:447, 12:03:04, 12:03:09, 12:195:01, 14:02:08 </w:t>
            </w:r>
          </w:p>
        </w:tc>
        <w:tc>
          <w:tcPr>
            <w:tcW w:w="3827" w:type="dxa"/>
          </w:tcPr>
          <w:p w14:paraId="3AFFBB6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B*07:259</w:t>
            </w:r>
          </w:p>
          <w:p w14:paraId="7FC5C7B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18CB5F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E2E8F6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B3FB910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6AB441A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3605025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0EF65D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B22F77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77C94E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16A3C3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395B89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1D851A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2C23BB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0794AC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8366B5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AC1BC0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557524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1FD342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9C7AB3F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C013DF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6B321C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12351C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304A5E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45D05EC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FB936B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F75717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78F7BD1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68DA56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30FBEF5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E1D829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D28910F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53A96C3" w14:textId="77777777" w:rsidR="00230DEB" w:rsidRDefault="00230DE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8BFF6E4" w14:textId="6F9C9630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93, B*08:39, B*18:157:01:01-18:157:01:02, B*27:155, B*35:101:02, B*35:195, B*35:211, B*38:27, B*51:76, B*54:34</w:t>
            </w:r>
          </w:p>
          <w:p w14:paraId="676F567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55480E0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5E0D7F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DC9AFE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D6D882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E0D4790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E7F41C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30AEFF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5A4C8F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DBFB88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F17D1D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FDAE08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AE5762F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FF3D7AA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D272277" w14:textId="77777777" w:rsidR="006A1CC9" w:rsidRDefault="006A1CC9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A0CDE46" w14:textId="3CCF0608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8:01:42, B*27:05:27, B*57:01:24</w:t>
            </w:r>
          </w:p>
        </w:tc>
      </w:tr>
      <w:tr w:rsidR="005C7A5B" w:rsidRPr="005C7A5B" w14:paraId="286F2DE7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2C36BFA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lastRenderedPageBreak/>
              <w:t>18</w:t>
            </w:r>
            <w:r w:rsidRPr="005C7A5B">
              <w:rPr>
                <w:rStyle w:val="PItabellChar"/>
                <w:rFonts w:cs="Arial"/>
                <w:sz w:val="18"/>
                <w:szCs w:val="18"/>
              </w:rPr>
              <w:t>4,5</w:t>
            </w:r>
          </w:p>
        </w:tc>
        <w:tc>
          <w:tcPr>
            <w:tcW w:w="1275" w:type="dxa"/>
          </w:tcPr>
          <w:p w14:paraId="5E12211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90 bp </w:t>
            </w:r>
          </w:p>
          <w:p w14:paraId="788D912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63A6AA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20 bp</w:t>
            </w:r>
          </w:p>
          <w:p w14:paraId="2DD7E68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85 bp </w:t>
            </w:r>
          </w:p>
          <w:p w14:paraId="4EB2B1F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25 bp </w:t>
            </w:r>
          </w:p>
          <w:p w14:paraId="3863098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55 bp</w:t>
            </w:r>
          </w:p>
        </w:tc>
        <w:tc>
          <w:tcPr>
            <w:tcW w:w="7207" w:type="dxa"/>
          </w:tcPr>
          <w:p w14:paraId="23D2BE1F" w14:textId="13B6A344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65, 03:21, 03:28, 03:49, 03:80:02, 03:117, 03:142, 03:287:01-03:287:02, 03:413</w:t>
            </w:r>
            <w:r w:rsidR="00230DEB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04:201:02, 05:86, 05:201</w:t>
            </w:r>
          </w:p>
          <w:p w14:paraId="66D47BE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14, 03:162, 03:220, 03:261, 03:361, 03:434, 07:133:01, 07:330:01, 07:748</w:t>
            </w:r>
          </w:p>
          <w:p w14:paraId="00A1780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21</w:t>
            </w:r>
          </w:p>
          <w:p w14:paraId="4D865FB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23N</w:t>
            </w:r>
          </w:p>
          <w:p w14:paraId="37139C2B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3:09, 03:22Q, 03:42:01-03:42:02, 03:71, 03:89, 03:116:01, 03:119:01-03:119:02, 03:139, 03:169Q, 03:199, 03:240, 03:249, 03:267, 03:292, 03:300, 03:402, 04:201:02, 04:212, 04:258, 05:86, 05:201, 07:36, 07:133:01, 07:242, 07:330:01, 07:355, 07:748, 15:218 </w:t>
            </w:r>
          </w:p>
        </w:tc>
        <w:tc>
          <w:tcPr>
            <w:tcW w:w="3827" w:type="dxa"/>
          </w:tcPr>
          <w:p w14:paraId="065B0001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96</w:t>
            </w:r>
          </w:p>
          <w:p w14:paraId="6C1BECC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6581E10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D85F817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78B97F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2EC907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11:350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56:37</w:t>
            </w:r>
          </w:p>
        </w:tc>
      </w:tr>
      <w:tr w:rsidR="005C7A5B" w:rsidRPr="005C7A5B" w14:paraId="0408E946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9"/>
        </w:trPr>
        <w:tc>
          <w:tcPr>
            <w:tcW w:w="874" w:type="dxa"/>
          </w:tcPr>
          <w:p w14:paraId="4C40B662" w14:textId="14FA0B64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19</w:t>
            </w:r>
          </w:p>
        </w:tc>
        <w:tc>
          <w:tcPr>
            <w:tcW w:w="1275" w:type="dxa"/>
          </w:tcPr>
          <w:p w14:paraId="69A1A1A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10 bp </w:t>
            </w:r>
          </w:p>
          <w:p w14:paraId="78C415A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154A93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65 bp </w:t>
            </w:r>
          </w:p>
          <w:p w14:paraId="27EBB18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66101B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305 bp </w:t>
            </w:r>
          </w:p>
          <w:p w14:paraId="728CCA4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7B5CA5D" w14:textId="612B635E" w:rsidR="006A1CC9" w:rsidRPr="006A1CC9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40 bp</w:t>
            </w:r>
          </w:p>
        </w:tc>
        <w:tc>
          <w:tcPr>
            <w:tcW w:w="7207" w:type="dxa"/>
          </w:tcPr>
          <w:p w14:paraId="3845A2C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14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3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77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3:16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187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3:220, 03:261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296:01-03:296:0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3:361, 03:434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4:212, 07:133:01, 07:330:01, 07:748</w:t>
            </w:r>
          </w:p>
          <w:p w14:paraId="628292B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13:01:01-03:13:02, 03:35:01-03:35:02:02, 03:178, 03:198, 03:267, 03:292, 03:474, 04:201:02, 04:212, 05:86, 05:201, 07:133:01, 07:242, 07:330:01, 07:748</w:t>
            </w:r>
          </w:p>
          <w:p w14:paraId="4643824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32, 03:45, 03:136, 03:297, 04:80, 04:100, 04:178, 04:370, 04:422, 06:14, 06:143, 07:10, 07:43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7:43:0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7:18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7:196, 07:568, 15:25, 15:62, 15:169</w:t>
            </w:r>
          </w:p>
          <w:p w14:paraId="26EA7534" w14:textId="198386D9" w:rsidR="006A1CC9" w:rsidRPr="006A1CC9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15, 03:32, 03:45, 03:60, 03:136, 03:297, 04:201:02, 04:212, 07:133:01, 07:242, 07:330:01, 07:748</w:t>
            </w:r>
          </w:p>
        </w:tc>
        <w:tc>
          <w:tcPr>
            <w:tcW w:w="3827" w:type="dxa"/>
          </w:tcPr>
          <w:p w14:paraId="0B9F0C55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44:274</w:t>
            </w:r>
          </w:p>
          <w:p w14:paraId="6FA8D47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64D5DBAA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96</w:t>
            </w:r>
          </w:p>
          <w:p w14:paraId="7B58E70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2A58C6C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357, B*35:178, B*35:282, B*35:316</w:t>
            </w:r>
          </w:p>
        </w:tc>
      </w:tr>
      <w:tr w:rsidR="005C7A5B" w:rsidRPr="005C7A5B" w14:paraId="5BC5BC3D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4E9D454" w14:textId="75A37D31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0</w:t>
            </w:r>
          </w:p>
        </w:tc>
        <w:tc>
          <w:tcPr>
            <w:tcW w:w="1275" w:type="dxa"/>
          </w:tcPr>
          <w:p w14:paraId="798399A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40 bp</w:t>
            </w:r>
          </w:p>
          <w:p w14:paraId="48AB185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6D114D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E1A9E5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E39DFC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D49A8B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DDB01E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5E59B7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48A112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FC1C93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851CD2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849BF23" w14:textId="77777777" w:rsidR="006A1CC9" w:rsidRDefault="006A1CC9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468712E" w14:textId="77777777" w:rsidR="006A1CC9" w:rsidRDefault="006A1CC9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B09D4D3" w14:textId="20367663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65 bp</w:t>
            </w:r>
          </w:p>
        </w:tc>
        <w:tc>
          <w:tcPr>
            <w:tcW w:w="7207" w:type="dxa"/>
          </w:tcPr>
          <w:p w14:paraId="6D22AE40" w14:textId="77777777" w:rsidR="00A75162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lastRenderedPageBreak/>
              <w:t>*02:02:01-02:02:03, 02:02:06-02:02:29, 02:02:31-02:02:39, 02:02:41-02:03, 02:0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, 02:05:01-02:13, 02:15-02:25Q, 02:26:02-02:26:03, 02:28-02:40:02, 02:42-02:64, </w:t>
            </w:r>
          </w:p>
          <w:p w14:paraId="7D2A55BE" w14:textId="43CEBC82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lastRenderedPageBreak/>
              <w:t>02:66-02:86, 02:88-02:106, 02:108-02:114, 02:116-02:130, 02:132-02:133, 02:135N-02:151, 02:153-02:163, 02:165N-02:166, 02:168-02:186, 02:188-02:190, 02:192N-02:199, 03:07:01:01-03:07:02, 03:10, 03:15, 03:29, 03:45, 03:163, 03:268, 03:297, 03:450, 03:461, 04:03:01:01-04:03:07, 04:06:01-04:06:03, 04:16, 04:80, 04:107, 04:147, 04:160, 04:171, 04:256, 04:286, 04:294, 04:299, 04:335, 04:337, 04:351:01-04:351:02, 04:357, 04:363, 04:381, 04:393, 04:400, 04:402, 05:13, 05:58:01, 05:58:03, 06:03:01, 06:132:01-06:132:02, 15:02:01:01-15:02:20, 15:02:22-15:02:24, 15:02:26-15:05:07, 15:05:10-15:05:14, 15:05:16-15:06:03, 15:08:01-15:09:02, 15:10:02-15:10:03, 15:11-15:13:01:02, 15:15-15:19, 15:21-15:22, 15:24, 15:26-15:35, 15:37-15:42, 15:44:01-15:60, 15:62, 15:64-15:84Q, 15:86-15:106, 15:108-15:137, 15:139-15:143, 15:145N-15:157, 15:159-15:180, 15:182-15:207, 15:209-15:230, 16:70, 16:121</w:t>
            </w:r>
          </w:p>
          <w:p w14:paraId="5C28579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4, 01:154, 05:200, 15:104</w:t>
            </w:r>
          </w:p>
        </w:tc>
        <w:tc>
          <w:tcPr>
            <w:tcW w:w="3827" w:type="dxa"/>
          </w:tcPr>
          <w:p w14:paraId="12B5994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6FA68E6F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BD357A3" w14:textId="15CADAEA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1</w:t>
            </w:r>
          </w:p>
        </w:tc>
        <w:tc>
          <w:tcPr>
            <w:tcW w:w="1275" w:type="dxa"/>
          </w:tcPr>
          <w:p w14:paraId="05D5DC2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95 bp </w:t>
            </w:r>
          </w:p>
          <w:p w14:paraId="395EB28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25 bp </w:t>
            </w:r>
          </w:p>
          <w:p w14:paraId="00F2D60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50 bp </w:t>
            </w:r>
          </w:p>
          <w:p w14:paraId="7F08C7B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80 bp</w:t>
            </w:r>
          </w:p>
        </w:tc>
        <w:tc>
          <w:tcPr>
            <w:tcW w:w="7207" w:type="dxa"/>
          </w:tcPr>
          <w:p w14:paraId="29D8DB6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30, 03:65, 04:18, 04:52, 04:55, 04:405, 05:55, 12:58, 12:252, 14:10, 15:12, 15:144</w:t>
            </w:r>
          </w:p>
          <w:p w14:paraId="7F66E85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19, 04:410N</w:t>
            </w:r>
          </w:p>
          <w:p w14:paraId="29EB781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50</w:t>
            </w:r>
          </w:p>
          <w:p w14:paraId="4969FBC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3:251, 03:314, 04:120, 05:10, 05:64:01-05:64:02, 05:148, 08:19:01-08:19:02, 08:44, 08:61, 08:82, 08:101, 08:126, 08:143, 08:209, 15:130, 15:229 </w:t>
            </w:r>
          </w:p>
        </w:tc>
        <w:tc>
          <w:tcPr>
            <w:tcW w:w="3827" w:type="dxa"/>
          </w:tcPr>
          <w:p w14:paraId="01EC750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4:441</w:t>
            </w:r>
          </w:p>
          <w:p w14:paraId="6751894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E0CEB9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D35AFCF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4:148, B*58:76</w:t>
            </w:r>
          </w:p>
        </w:tc>
      </w:tr>
      <w:tr w:rsidR="005C7A5B" w:rsidRPr="005C7A5B" w14:paraId="7EB16892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3B32A4A" w14:textId="223CF763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2</w:t>
            </w:r>
          </w:p>
        </w:tc>
        <w:tc>
          <w:tcPr>
            <w:tcW w:w="1275" w:type="dxa"/>
          </w:tcPr>
          <w:p w14:paraId="6B6A3D5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80 bp </w:t>
            </w:r>
          </w:p>
          <w:p w14:paraId="65C0E28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3BEB19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5B03E0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5479D2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763E2F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E07E23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F7F58A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3793A3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CBB1C4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137E65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77C96EC" w14:textId="77777777" w:rsidR="006A1CC9" w:rsidRDefault="006A1CC9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D852E32" w14:textId="17EB432B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40 bp</w:t>
            </w:r>
          </w:p>
        </w:tc>
        <w:tc>
          <w:tcPr>
            <w:tcW w:w="7207" w:type="dxa"/>
          </w:tcPr>
          <w:p w14:paraId="561CAFA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97, 02:02:38, 02:02:53, 03:02:01-03:02:25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03:04:57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3:15-03:16, 03:33, 03:36, 03:40:01, 03:40:03-03:40:04, 03:42:01, 03:43:01, 03:60, 03:71, 03:84, 03:89, 03:95, 03:108, 03:110, 03:119:02, 03:121N, 03:132, 03:139, 03:146, 03:169Q, 03:175, 03:194, 03:197-03:201N, 03:216, 03:221-03:222, 03:224N-03:226, 03:238, 03:240, 03:245, 03:248, 03:258, 03:264, 03:271, 03:279, 03:298-03:301, 03:315, 03:329-03:330, 03:332, 03:338, 03:349-03:350, 03:365, 03:371, 03:373, 03:391N, 03:402-03:403, 03:406, 03:411, 03:425, 03:429, 03:431, 03:449N, 03:452, 03:468, 03:473, 03:475, 03:489, 03:497, 03:505, 03:536, 03:544, 04:54:01, 04:313:01:01-04:313:01:02, 04:367, 04:381, 05:215, 06:02:08, 07:02:32, 07:17:03, 07:141:03, 07:242, 12:02:19, 12:03:20, 14:02:01:01-14:02:01:20, 14:02:03-14:02:20, 14:02:22-14:02:36, 14:03:01:01-14:03:04, 14:04-14:16, 14:18-14:24:01, 14:25, 14:27-14:53, 14:56-14:78, 14:80-14:81, 14:83-14:91, 14:93N-14:126, 15:77, 16:01:06</w:t>
            </w:r>
          </w:p>
          <w:p w14:paraId="258BBD1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01:02:68, 01:02:71, 01:97, 03:17:01-03:17:02, 03:71, 03:249, 03:271, 03:302, 04:37, 04:230, 04:263, 06:02:08, 06:34:02, 12:03:20, 14:02:01:01-14:02:01:20, 14:02:03-14:02:20, 14:02:22-14:02:36, 14:03:01:01-14:03:04, 14:04-14:07N, 14:10-14:16, 14:18-14:27, 14:29-14:53, 14:55-14:81, 14:83-14:91, 14:93N-14:126, 16:01:06 </w:t>
            </w:r>
          </w:p>
        </w:tc>
        <w:tc>
          <w:tcPr>
            <w:tcW w:w="3827" w:type="dxa"/>
          </w:tcPr>
          <w:p w14:paraId="7CE1D4E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78:03, B*15:524</w:t>
            </w:r>
          </w:p>
        </w:tc>
      </w:tr>
      <w:tr w:rsidR="005C7A5B" w:rsidRPr="005C7A5B" w14:paraId="5B7AEF12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705B454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3</w:t>
            </w:r>
          </w:p>
        </w:tc>
        <w:tc>
          <w:tcPr>
            <w:tcW w:w="1275" w:type="dxa"/>
          </w:tcPr>
          <w:p w14:paraId="30E3EE2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50 bp </w:t>
            </w:r>
          </w:p>
          <w:p w14:paraId="33334C5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203A19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05AA90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113012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11F207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22C2D2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3CDCB9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995551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lastRenderedPageBreak/>
              <w:t>240 bp</w:t>
            </w:r>
          </w:p>
        </w:tc>
        <w:tc>
          <w:tcPr>
            <w:tcW w:w="7207" w:type="dxa"/>
          </w:tcPr>
          <w:p w14:paraId="4DDB3E7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1:14, 01:154, 02:02:13, 02:02:29, 03:07:01:01-03:07:02, 03:10, 03:15, 03:29, 03:45, 03:163, 03:268, 03:297, 03:450, 03:461, 04:01:23, 04:07:02, 04:166:02, 05:01:12, 05:29:02, 06:02:01:01-06:02:01:50, 06:02:03-06:02:71, 06:02:73-06:04:02:02, 06:06:01:01-06:10, 06:12-06:76:01, 06:77-06:81, 06:83-06:146, 06:148-06:209, 06:211:01:01N-06:216, 06:218-06:247, 06:249-06:251, 06:253-06:310, 06:312-06:316N, 07:07, 07:09, 07:76:01-07:76:02, 07:315, 07:328, 07:406, 07:559, 07:598, 07:656, 12:04:01, 14:12, 14:49, 14:108, 15:02:10, 15:02:17, 15:99, 16:02:17, 17:01:01:02-17:01:03, 17:01:05-17:21, 17:23-17:57, 18:01:01:01-18:14</w:t>
            </w:r>
          </w:p>
          <w:p w14:paraId="6EF74A0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*05:13 </w:t>
            </w:r>
          </w:p>
        </w:tc>
        <w:tc>
          <w:tcPr>
            <w:tcW w:w="3827" w:type="dxa"/>
          </w:tcPr>
          <w:p w14:paraId="1FDF7AE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B*15:277, B*15:430, B*35:222, B*42:22</w:t>
            </w:r>
          </w:p>
        </w:tc>
      </w:tr>
      <w:tr w:rsidR="005C7A5B" w:rsidRPr="005C7A5B" w14:paraId="5BDCA54A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106D055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6</w:t>
            </w:r>
          </w:p>
        </w:tc>
        <w:tc>
          <w:tcPr>
            <w:tcW w:w="1275" w:type="dxa"/>
          </w:tcPr>
          <w:p w14:paraId="4D7312D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45 bp </w:t>
            </w:r>
          </w:p>
          <w:p w14:paraId="52A774C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F55B77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70 bp</w:t>
            </w:r>
          </w:p>
        </w:tc>
        <w:tc>
          <w:tcPr>
            <w:tcW w:w="7207" w:type="dxa"/>
          </w:tcPr>
          <w:p w14:paraId="389D8B1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77, 04:07:01-04:07:02, 04:27, 04:89, 04:153, 05:78:01-05:78:02, 07:64, 07:402, 08:163, 08:183, 12:269, 15:36, 16:150</w:t>
            </w:r>
          </w:p>
          <w:p w14:paraId="0EEDB10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09</w:t>
            </w:r>
          </w:p>
        </w:tc>
        <w:tc>
          <w:tcPr>
            <w:tcW w:w="3827" w:type="dxa"/>
          </w:tcPr>
          <w:p w14:paraId="4FADDBF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6F4DD2EF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3ABDECD0" w14:textId="41B6AE75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7</w:t>
            </w:r>
          </w:p>
        </w:tc>
        <w:tc>
          <w:tcPr>
            <w:tcW w:w="1275" w:type="dxa"/>
          </w:tcPr>
          <w:p w14:paraId="2332B4B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35 bp </w:t>
            </w:r>
          </w:p>
          <w:p w14:paraId="73D48A3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75 bp </w:t>
            </w:r>
          </w:p>
          <w:p w14:paraId="3BC7885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20 bp</w:t>
            </w:r>
          </w:p>
        </w:tc>
        <w:tc>
          <w:tcPr>
            <w:tcW w:w="7207" w:type="dxa"/>
          </w:tcPr>
          <w:p w14:paraId="08E35A0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35, 01:107, 01:131, 04:08, 04:34, 04:147, 04:212, 14:20, 18:08</w:t>
            </w:r>
          </w:p>
          <w:p w14:paraId="15022B3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30, 04:427, 15:15, 15:77, 15:195</w:t>
            </w:r>
          </w:p>
          <w:p w14:paraId="0F41BBC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09N</w:t>
            </w:r>
          </w:p>
        </w:tc>
        <w:tc>
          <w:tcPr>
            <w:tcW w:w="3827" w:type="dxa"/>
          </w:tcPr>
          <w:p w14:paraId="67CE458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1493B468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FA787F9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9</w:t>
            </w:r>
          </w:p>
        </w:tc>
        <w:tc>
          <w:tcPr>
            <w:tcW w:w="1275" w:type="dxa"/>
          </w:tcPr>
          <w:p w14:paraId="0918558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30 bp </w:t>
            </w:r>
          </w:p>
          <w:p w14:paraId="05957EC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32C3E6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7F6558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90 bp </w:t>
            </w:r>
          </w:p>
          <w:p w14:paraId="003B01F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90 bp</w:t>
            </w:r>
          </w:p>
        </w:tc>
        <w:tc>
          <w:tcPr>
            <w:tcW w:w="7207" w:type="dxa"/>
          </w:tcPr>
          <w:p w14:paraId="05C2133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02:38, 02:02:53, 03:05, 03:13:02, 03:17:02, 03:25, 03:27, 03:35:02:01-03:35:02:02, 03:135, 03:167, 03:296:01-03:296:02, 03:335, 03:386, 03:407, 03:482, 03:494, 04:15:01, 04:15:03, 04:294, 04:367, 12:02:19, 14:09</w:t>
            </w:r>
          </w:p>
          <w:p w14:paraId="0167E36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15</w:t>
            </w:r>
          </w:p>
          <w:p w14:paraId="098B7F4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14</w:t>
            </w:r>
          </w:p>
        </w:tc>
        <w:tc>
          <w:tcPr>
            <w:tcW w:w="3827" w:type="dxa"/>
          </w:tcPr>
          <w:p w14:paraId="479F45C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78:03, B*15:524, B*40:01:49-40:01:50</w:t>
            </w:r>
          </w:p>
          <w:p w14:paraId="4444A6F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8C7293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B847BF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221</w:t>
            </w:r>
          </w:p>
        </w:tc>
      </w:tr>
      <w:tr w:rsidR="005C7A5B" w:rsidRPr="005C7A5B" w14:paraId="681D8158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27F7E269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1</w:t>
            </w:r>
          </w:p>
        </w:tc>
        <w:tc>
          <w:tcPr>
            <w:tcW w:w="1275" w:type="dxa"/>
          </w:tcPr>
          <w:p w14:paraId="6BB5A08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50 bp</w:t>
            </w:r>
          </w:p>
          <w:p w14:paraId="31DD02D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6C3904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4486FC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85 bp</w:t>
            </w:r>
          </w:p>
        </w:tc>
        <w:tc>
          <w:tcPr>
            <w:tcW w:w="7207" w:type="dxa"/>
          </w:tcPr>
          <w:p w14:paraId="19A443C6" w14:textId="77777777" w:rsidR="007017BC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13, 02:51, 02:131, 03:87:01-03:87:02, 03:414, 04:223:01-04:223:02, 04:387, 05:09:01-05:09:03, 05:17, 05:52, 05:201, 05:206, 07:130, 08:15:01-08:15:02, 08:51, 08:73, 12:12, 12:144, 12:185, 12:301, 12:325, 16:27 </w:t>
            </w:r>
          </w:p>
          <w:p w14:paraId="5B400F45" w14:textId="56DDE4ED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158, 02:57, 04:40, 04:242, 06:123, 07:45, 07:589, 07:611 </w:t>
            </w:r>
          </w:p>
        </w:tc>
        <w:tc>
          <w:tcPr>
            <w:tcW w:w="3827" w:type="dxa"/>
          </w:tcPr>
          <w:p w14:paraId="4396AC9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02:77, B*08:01:36, B*15:01:50, B*15:33, B*15:248, B*15:436, B*18:03:02, B*35:08:02, B*35:08:05, B*55:01:25</w:t>
            </w:r>
          </w:p>
          <w:p w14:paraId="06683DF5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84, B*15:554, B*38:23, B*39:73</w:t>
            </w:r>
          </w:p>
        </w:tc>
      </w:tr>
      <w:tr w:rsidR="005C7A5B" w:rsidRPr="005C7A5B" w14:paraId="3278EF84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EF806A7" w14:textId="4DC8B714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2</w:t>
            </w:r>
          </w:p>
        </w:tc>
        <w:tc>
          <w:tcPr>
            <w:tcW w:w="1275" w:type="dxa"/>
          </w:tcPr>
          <w:p w14:paraId="1C240DE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20 bp </w:t>
            </w:r>
          </w:p>
          <w:p w14:paraId="2E3663E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80 bp </w:t>
            </w:r>
          </w:p>
          <w:p w14:paraId="77A49BD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0 bp</w:t>
            </w:r>
          </w:p>
        </w:tc>
        <w:tc>
          <w:tcPr>
            <w:tcW w:w="7207" w:type="dxa"/>
          </w:tcPr>
          <w:p w14:paraId="27D3B9E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490, 05:03, 07:52</w:t>
            </w:r>
          </w:p>
          <w:p w14:paraId="008EC41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48</w:t>
            </w:r>
          </w:p>
          <w:p w14:paraId="00061D3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16:07:01</w:t>
            </w:r>
          </w:p>
        </w:tc>
        <w:tc>
          <w:tcPr>
            <w:tcW w:w="3827" w:type="dxa"/>
          </w:tcPr>
          <w:p w14:paraId="059B50D7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7A5B" w:rsidRPr="005C7A5B" w14:paraId="17CE8B6D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06A335F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4</w:t>
            </w:r>
          </w:p>
        </w:tc>
        <w:tc>
          <w:tcPr>
            <w:tcW w:w="1275" w:type="dxa"/>
          </w:tcPr>
          <w:p w14:paraId="6541B28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20 bp </w:t>
            </w:r>
          </w:p>
          <w:p w14:paraId="246BD2C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D43109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75 bp</w:t>
            </w:r>
          </w:p>
        </w:tc>
        <w:tc>
          <w:tcPr>
            <w:tcW w:w="7207" w:type="dxa"/>
          </w:tcPr>
          <w:p w14:paraId="66C6F1BE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77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3:23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4:10, 04:1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4:3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4:5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4:153, 04:169, 04:210, 04:21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4:215N, 04:347, 04:414, 05:78:01-05:78:02, 08:16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8:18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5:36, 16:150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7935050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3:251, 03:314, 04:27, 05:05:01-05:05:02, 05:07N, 05:135, 05:147-05:148, 08:08:01-08:08:02, 08:62:01-08:62:02, 08:82, 08:144:01-08:144:02, 08:180N, 08:209 </w:t>
            </w:r>
          </w:p>
        </w:tc>
        <w:tc>
          <w:tcPr>
            <w:tcW w:w="3827" w:type="dxa"/>
          </w:tcPr>
          <w:p w14:paraId="020EB2D1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8EEA451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D17DEE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425, A*02:519, A*29:10:01-29:10:02, A*68:69, B*14:32, B*15:337, B*18:83, B*44:148</w:t>
            </w:r>
          </w:p>
        </w:tc>
      </w:tr>
      <w:tr w:rsidR="005C7A5B" w:rsidRPr="005C7A5B" w14:paraId="40A364D1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EAFC5CE" w14:textId="34698D72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36</w:t>
            </w:r>
          </w:p>
        </w:tc>
        <w:tc>
          <w:tcPr>
            <w:tcW w:w="1275" w:type="dxa"/>
          </w:tcPr>
          <w:p w14:paraId="38446A3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  85 bp </w:t>
            </w:r>
          </w:p>
          <w:p w14:paraId="3A4C832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20 bp </w:t>
            </w:r>
          </w:p>
          <w:p w14:paraId="244F35D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60 bp </w:t>
            </w:r>
          </w:p>
          <w:p w14:paraId="0DD27E4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ACFD01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0 bp</w:t>
            </w:r>
          </w:p>
          <w:p w14:paraId="516E846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35 bp</w:t>
            </w:r>
          </w:p>
        </w:tc>
        <w:tc>
          <w:tcPr>
            <w:tcW w:w="7207" w:type="dxa"/>
          </w:tcPr>
          <w:p w14:paraId="0761924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65, 03:28, 03:49, 03:117, 04:201:02, 05:06, 05:86, 05:201</w:t>
            </w:r>
          </w:p>
          <w:p w14:paraId="45356AE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5:15, 08:153</w:t>
            </w:r>
          </w:p>
          <w:p w14:paraId="2D54350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25, 04:129, 05:42, 05:46:01:01-05:46:01:02, 06:67, 07:101, 07:148, 07:161, 07:583, 08:05, 08:21, 08:137, 12:127, 12:203, 17:05</w:t>
            </w:r>
          </w:p>
          <w:p w14:paraId="128438F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06:01-03:06:02, 03:26:01-03:26:02</w:t>
            </w:r>
          </w:p>
          <w:p w14:paraId="7589741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88, 03:410</w:t>
            </w:r>
          </w:p>
        </w:tc>
        <w:tc>
          <w:tcPr>
            <w:tcW w:w="3827" w:type="dxa"/>
          </w:tcPr>
          <w:p w14:paraId="353801A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4789B331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0"/>
        </w:trPr>
        <w:tc>
          <w:tcPr>
            <w:tcW w:w="874" w:type="dxa"/>
          </w:tcPr>
          <w:p w14:paraId="575F6BE8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37</w:t>
            </w:r>
            <w:r w:rsidRPr="005C7A5B">
              <w:rPr>
                <w:rStyle w:val="PItabellChar"/>
                <w:rFonts w:cs="Arial"/>
                <w:sz w:val="18"/>
                <w:szCs w:val="18"/>
              </w:rPr>
              <w:t>4</w:t>
            </w:r>
          </w:p>
        </w:tc>
        <w:tc>
          <w:tcPr>
            <w:tcW w:w="1275" w:type="dxa"/>
          </w:tcPr>
          <w:p w14:paraId="02BB962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80 bp</w:t>
            </w:r>
          </w:p>
          <w:p w14:paraId="717BF4B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B68D4B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30 bp</w:t>
            </w:r>
          </w:p>
          <w:p w14:paraId="3FB49FE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F68638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2BFD5E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47D521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6C3E48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423A9A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7310B0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F80890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952AF5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95 bp</w:t>
            </w:r>
          </w:p>
          <w:p w14:paraId="041DB57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35 bp</w:t>
            </w:r>
          </w:p>
          <w:p w14:paraId="02C7385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80 bp</w:t>
            </w:r>
          </w:p>
        </w:tc>
        <w:tc>
          <w:tcPr>
            <w:tcW w:w="7207" w:type="dxa"/>
          </w:tcPr>
          <w:p w14:paraId="3CF3165B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175, 04:320, 07:50, 07:615, 07:735, 07:781, 16:111, 17:38:01:01-17:38:01:02, 17:49</w:t>
            </w:r>
          </w:p>
          <w:p w14:paraId="54AD7C1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5:23, 05:62, 05:134, 05:151, 07:04:01:01-07:04:25, 07:11, 07:63, 07:68, 07:101, 07:139, 07:142, 07:181, 07:199:01-07:199:02, 07:260:01-07:260:02, 07:272, 07:302, 07:323-07:324, 07:328-07:329N, 07:336, 07:338, 07:354-07:355, 07:357-07:358, 07:361, 07:364-07:365, 07:378, 07:394-07:395, 07:403, 07:406, 07:420, 07:426, 07:428, 07:459, 07:466-07:467, 07:480, 07:487, 07:501, 07:523, 07:534-07:535, 07:552, 07:562-07:563, 07:569, 07:585-07:586, 07:600:01N-07:600:02N, 07:622, 07:626, 07:651, 07:655-07:656, 07:664, 07:672N, 07:674, 07:693, 07:698, 07:742, 07:751N, 07:780, 07:797N, 07:831, 07:838-07:839N, 07:852, 07:858, 07:868, 07:876, 07:881N, 07:895-07:897, 07:901, 08:07, 08:47, 08:104, 08:188</w:t>
            </w:r>
          </w:p>
          <w:p w14:paraId="1E7E992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5:14</w:t>
            </w:r>
          </w:p>
          <w:p w14:paraId="79C677B5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5:19, 08:145</w:t>
            </w:r>
          </w:p>
          <w:p w14:paraId="4DEB555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5:16, 05:85, 05:107, 05:241, 06:129, 07:364, 08:12:01:01-08:12:01:02 </w:t>
            </w:r>
          </w:p>
        </w:tc>
        <w:tc>
          <w:tcPr>
            <w:tcW w:w="3827" w:type="dxa"/>
          </w:tcPr>
          <w:p w14:paraId="5835A460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1CEFD271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3768EB2E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F130B0B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89B7BD7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FEAAE96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19389546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AC35DBF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3F02E86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0357EC1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F4C952B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8037168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7227401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7753BF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4:32</w:t>
            </w:r>
          </w:p>
        </w:tc>
      </w:tr>
      <w:tr w:rsidR="005C7A5B" w:rsidRPr="005C7A5B" w14:paraId="2001ED2C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5D793950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3</w:t>
            </w:r>
            <w:r w:rsidRPr="005C7A5B">
              <w:rPr>
                <w:rStyle w:val="PItabellChar"/>
                <w:rFonts w:cs="Arial"/>
                <w:sz w:val="18"/>
                <w:szCs w:val="18"/>
              </w:rPr>
              <w:t>4</w:t>
            </w:r>
          </w:p>
        </w:tc>
        <w:tc>
          <w:tcPr>
            <w:tcW w:w="1275" w:type="dxa"/>
          </w:tcPr>
          <w:p w14:paraId="0E989BB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0 bp </w:t>
            </w:r>
          </w:p>
          <w:p w14:paraId="0F9A734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346372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19E431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55 bp </w:t>
            </w:r>
          </w:p>
          <w:p w14:paraId="3F81C27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40 bp</w:t>
            </w:r>
          </w:p>
          <w:p w14:paraId="700E56F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12C79E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717135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75 bp</w:t>
            </w:r>
          </w:p>
        </w:tc>
        <w:tc>
          <w:tcPr>
            <w:tcW w:w="7207" w:type="dxa"/>
          </w:tcPr>
          <w:p w14:paraId="0F8AF15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02:34, 01:21, 02:42, 02:107, 02:152, 04:140, 04:166:01, 04:220, 05:98, 05:197, 06:02:72, 06:05, 07:01:74, 07:02:09, 08:14, 08:80, 08:103, 12:16:01, 12:147, 12:227, 12:279, 15:63, 15:113, 16:80</w:t>
            </w:r>
          </w:p>
          <w:p w14:paraId="605925E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3 </w:t>
            </w:r>
          </w:p>
          <w:p w14:paraId="570F77C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0, 01:51, 02:05:01-02:05:03, 02:17, 03:11:01-03:11:02, 03:39, 06:08, 06:53:01-06:53:02, 07:56:01-07:56:02, 07:60, 07:79, 07:109:01-07:109:02, 12:119, 14:25, 16:29, 16:50, 17:21</w:t>
            </w:r>
          </w:p>
          <w:p w14:paraId="07726F2D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192, 06:27, 16:47, 16:128 </w:t>
            </w:r>
          </w:p>
        </w:tc>
        <w:tc>
          <w:tcPr>
            <w:tcW w:w="3827" w:type="dxa"/>
          </w:tcPr>
          <w:p w14:paraId="4C1FC41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436, B*67:02:01:01-67:02:01:02</w:t>
            </w:r>
          </w:p>
          <w:p w14:paraId="79B1E59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8C2BAA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17EC9C5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80F5A25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93, B*07:239, B*08:39, B*14:46, B*18:157:01:01-18:157:01:02, B*38:27, B*40:243</w:t>
            </w:r>
          </w:p>
        </w:tc>
      </w:tr>
      <w:tr w:rsidR="005C7A5B" w:rsidRPr="005C7A5B" w14:paraId="01DE36A7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2"/>
        </w:trPr>
        <w:tc>
          <w:tcPr>
            <w:tcW w:w="874" w:type="dxa"/>
          </w:tcPr>
          <w:p w14:paraId="04F47F83" w14:textId="4FA8F48C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44</w:t>
            </w:r>
          </w:p>
        </w:tc>
        <w:tc>
          <w:tcPr>
            <w:tcW w:w="1275" w:type="dxa"/>
          </w:tcPr>
          <w:p w14:paraId="32CC85D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 90 bp </w:t>
            </w:r>
          </w:p>
          <w:p w14:paraId="594E7B1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35 bp </w:t>
            </w:r>
          </w:p>
          <w:p w14:paraId="32D5815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65 bp</w:t>
            </w:r>
          </w:p>
        </w:tc>
        <w:tc>
          <w:tcPr>
            <w:tcW w:w="7207" w:type="dxa"/>
          </w:tcPr>
          <w:p w14:paraId="7128196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20N, 03:470N</w:t>
            </w:r>
          </w:p>
          <w:p w14:paraId="37CF6663" w14:textId="77777777" w:rsidR="007017BC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16:08</w:t>
            </w:r>
          </w:p>
          <w:p w14:paraId="7E0ACC8F" w14:textId="42C26CA9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22, 02:118, 04:14, 04:68, 04:94:01-04:94:02, 05:08, 05:52, 05:89, 05:106:01-05:106:02, 05:112, 06:09:01-06:09:02, 06:144, 08:27, 08:29, 08:31, 08:160, 08:184, 12:31:01-12:31:02, 12:144, 15:135, 16:45, 17:04, 18:03</w:t>
            </w:r>
          </w:p>
        </w:tc>
        <w:tc>
          <w:tcPr>
            <w:tcW w:w="3827" w:type="dxa"/>
          </w:tcPr>
          <w:p w14:paraId="7F56986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4:85N, B*44:306N</w:t>
            </w:r>
          </w:p>
          <w:p w14:paraId="45053060" w14:textId="77777777" w:rsidR="00230DEB" w:rsidRDefault="00230DE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32447AA" w14:textId="60A214CF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96, A*24:146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137, B*15:488, B*37:66, B*50:47</w:t>
            </w:r>
          </w:p>
        </w:tc>
      </w:tr>
      <w:tr w:rsidR="005C7A5B" w:rsidRPr="005C7A5B" w14:paraId="0640C9E4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50"/>
        </w:trPr>
        <w:tc>
          <w:tcPr>
            <w:tcW w:w="874" w:type="dxa"/>
          </w:tcPr>
          <w:p w14:paraId="44E35BBE" w14:textId="3BC6F347" w:rsidR="007017BC" w:rsidRPr="007017BC" w:rsidRDefault="005C7A5B" w:rsidP="007017BC">
            <w:pPr>
              <w:suppressAutoHyphens/>
              <w:spacing w:beforeLines="20" w:before="48"/>
              <w:rPr>
                <w:rFonts w:ascii="Arial" w:hAnsi="Arial" w:cs="Arial"/>
                <w:b/>
                <w:color w:val="000000" w:themeColor="text1"/>
                <w:sz w:val="18"/>
                <w:szCs w:val="18"/>
                <w:vertAlign w:val="superscript"/>
                <w:lang w:val="en-GB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5</w:t>
            </w:r>
          </w:p>
        </w:tc>
        <w:tc>
          <w:tcPr>
            <w:tcW w:w="1275" w:type="dxa"/>
          </w:tcPr>
          <w:p w14:paraId="61434EE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40 bp </w:t>
            </w:r>
          </w:p>
          <w:p w14:paraId="6E3704A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FBB5E5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21F862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E6954E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9EA6B7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128CC4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532A8A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37CB9C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2EEE59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C1543E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55 bp</w:t>
            </w:r>
          </w:p>
          <w:p w14:paraId="36DAC910" w14:textId="79E92A60" w:rsidR="007017BC" w:rsidRPr="007017BC" w:rsidRDefault="005C7A5B" w:rsidP="007017B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50 bp</w:t>
            </w:r>
          </w:p>
        </w:tc>
        <w:tc>
          <w:tcPr>
            <w:tcW w:w="7207" w:type="dxa"/>
          </w:tcPr>
          <w:p w14:paraId="421CAD81" w14:textId="77777777" w:rsidR="005C7A5B" w:rsidRPr="005C7A5B" w:rsidRDefault="005C7A5B" w:rsidP="006A1CC9">
            <w:pPr>
              <w:tabs>
                <w:tab w:val="center" w:pos="216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6:11, 06:12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6:12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6:147, 06:217, 06:248, 06:252, 07:01:13, 07:02:128, 07:04:01:01-07:04:11, 07:04:13-07:04:25, 07:11-07:12, 07:45, 07:63, 07:68, 07:101, 07:139, 07:142, 07:181, 07:199:01-07:199:02, 07:272, 07:302, 07:323-07:324, 07:329N, 07:338, 07:354-07:355, 07:358, 07:364-07:365, 07:378, 07:394-07:395, 07:420, 07:426, 07:428, 07:447, 07:459, 07:466-07:467, 07:480, 07:487, 07:501, 07:523, 07:534-07:535, 07:552, 07:562-07:563, 07:569, 07:585-07:586, 07:600:01N-07:600:02N, 07:622, 07:626, 07:651, 07:655, 07:65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7:664, 07:672N, 07:674, 07:693, 07:742, 07:751N, 07:780, 07:797N, 07:831, 07:838-07:839N, 07:852, 07:858, 07:868, 07:876, 07:881N, 07:892, 07:895-07:897, 07:901, 12:02:11, 12:03:09, 12:11, 12:118, 16:01:16</w:t>
            </w:r>
          </w:p>
          <w:p w14:paraId="613905FB" w14:textId="77777777" w:rsidR="005C7A5B" w:rsidRPr="005C7A5B" w:rsidRDefault="005C7A5B" w:rsidP="006A1CC9">
            <w:pPr>
              <w:tabs>
                <w:tab w:val="center" w:pos="216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47, 12:126</w:t>
            </w:r>
          </w:p>
          <w:p w14:paraId="63A7500A" w14:textId="60592CC7" w:rsidR="007017BC" w:rsidRPr="007017BC" w:rsidRDefault="005C7A5B" w:rsidP="007017BC">
            <w:pPr>
              <w:tabs>
                <w:tab w:val="center" w:pos="216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6:02:38, 07:447, 12:03:09</w:t>
            </w:r>
          </w:p>
        </w:tc>
        <w:tc>
          <w:tcPr>
            <w:tcW w:w="3827" w:type="dxa"/>
          </w:tcPr>
          <w:p w14:paraId="25679F92" w14:textId="77777777" w:rsid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434</w:t>
            </w:r>
          </w:p>
          <w:p w14:paraId="24B67204" w14:textId="2D628D6B" w:rsidR="007017BC" w:rsidRPr="007017BC" w:rsidRDefault="007017BC" w:rsidP="007017BC">
            <w:pPr>
              <w:tabs>
                <w:tab w:val="left" w:pos="91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C7A5B" w:rsidRPr="005C7A5B" w14:paraId="2B4B8140" w14:textId="77777777" w:rsidTr="00A751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4"/>
        </w:trPr>
        <w:tc>
          <w:tcPr>
            <w:tcW w:w="874" w:type="dxa"/>
          </w:tcPr>
          <w:p w14:paraId="18FAE7F2" w14:textId="3C334906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50</w:t>
            </w:r>
          </w:p>
        </w:tc>
        <w:tc>
          <w:tcPr>
            <w:tcW w:w="1275" w:type="dxa"/>
          </w:tcPr>
          <w:p w14:paraId="6CA0F8A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40 bp</w:t>
            </w:r>
          </w:p>
          <w:p w14:paraId="3396FAF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305 bp </w:t>
            </w:r>
          </w:p>
          <w:p w14:paraId="4227B3B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82684B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6E3FE66" w14:textId="08178C95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415 bp</w:t>
            </w:r>
          </w:p>
        </w:tc>
        <w:tc>
          <w:tcPr>
            <w:tcW w:w="7207" w:type="dxa"/>
          </w:tcPr>
          <w:p w14:paraId="417CEE0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03:29, 03:04:19, 03:113:01, 07:29:01:01-07:29:02, 07:177, 07:184, 07:248</w:t>
            </w:r>
          </w:p>
          <w:p w14:paraId="70C4374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03:29, 03:04:19, 03:113:01, 07:10, 07:43:01-07:43:02, 07:184, 07:196, 07:367, 07:568, 15:02:33:01-15:02:33:02</w:t>
            </w:r>
          </w:p>
          <w:p w14:paraId="328A0D4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</w:p>
          <w:p w14:paraId="3707CC8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4:397, 04:432, 06:17, 07:07, 07:09, 07:49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07:61N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7:76:01-07:76:02, 07:210, 07:238, 07:247, 07:315, 07:328, 07:403, 07:406, 07:598, 18:01:01:01-18:14 </w:t>
            </w:r>
          </w:p>
        </w:tc>
        <w:tc>
          <w:tcPr>
            <w:tcW w:w="3827" w:type="dxa"/>
          </w:tcPr>
          <w:p w14:paraId="413D85D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E6B73EF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35:01:38, B*35:03:15, B*35:08:04, B*35:15:02, B*37:04:02, B*57:01:18, B*57:03:04, B*58:01:17</w:t>
            </w:r>
          </w:p>
        </w:tc>
      </w:tr>
      <w:tr w:rsidR="005C7A5B" w:rsidRPr="005C7A5B" w14:paraId="6B39FEA7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94"/>
        </w:trPr>
        <w:tc>
          <w:tcPr>
            <w:tcW w:w="874" w:type="dxa"/>
          </w:tcPr>
          <w:p w14:paraId="0AAA3D9C" w14:textId="5A16EA9C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1</w:t>
            </w:r>
          </w:p>
        </w:tc>
        <w:tc>
          <w:tcPr>
            <w:tcW w:w="1275" w:type="dxa"/>
          </w:tcPr>
          <w:p w14:paraId="400A367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00 bp</w:t>
            </w:r>
          </w:p>
          <w:p w14:paraId="62D8D7F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35 bp </w:t>
            </w:r>
          </w:p>
          <w:p w14:paraId="1EF03B4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65 bp</w:t>
            </w:r>
          </w:p>
        </w:tc>
        <w:tc>
          <w:tcPr>
            <w:tcW w:w="7207" w:type="dxa"/>
          </w:tcPr>
          <w:p w14:paraId="3605368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32N, 07:67</w:t>
            </w:r>
          </w:p>
          <w:p w14:paraId="0109133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6-01:18, 01:21, 01:23, 01:128, 01:152, 01:157, 07:316, 07:338, 07:579, 12:215</w:t>
            </w:r>
          </w:p>
          <w:p w14:paraId="5432D8D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9, 07:24, 07:218</w:t>
            </w:r>
          </w:p>
        </w:tc>
        <w:tc>
          <w:tcPr>
            <w:tcW w:w="3827" w:type="dxa"/>
          </w:tcPr>
          <w:p w14:paraId="3DB5318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569344F6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DB45B3B" w14:textId="2637E745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53</w:t>
            </w:r>
          </w:p>
        </w:tc>
        <w:tc>
          <w:tcPr>
            <w:tcW w:w="1275" w:type="dxa"/>
          </w:tcPr>
          <w:p w14:paraId="1B1CB63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80 bp </w:t>
            </w:r>
          </w:p>
          <w:p w14:paraId="72B9C47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15 bp </w:t>
            </w:r>
          </w:p>
          <w:p w14:paraId="5BB3B1C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65 bp</w:t>
            </w:r>
          </w:p>
        </w:tc>
        <w:tc>
          <w:tcPr>
            <w:tcW w:w="7207" w:type="dxa"/>
          </w:tcPr>
          <w:p w14:paraId="2440181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11, 07:682:01:01-07:682:02, 07:736:01:01-07:736:01:02, 07:739</w:t>
            </w:r>
          </w:p>
          <w:p w14:paraId="49E8EE2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5:12</w:t>
            </w:r>
          </w:p>
          <w:p w14:paraId="0805A9DD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05:29:01-05:29:02, 05:197, 08:13, 08:16:01, 08:25, 08:94 </w:t>
            </w:r>
          </w:p>
        </w:tc>
        <w:tc>
          <w:tcPr>
            <w:tcW w:w="3827" w:type="dxa"/>
          </w:tcPr>
          <w:p w14:paraId="5C52264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A*24:443</w:t>
            </w:r>
          </w:p>
        </w:tc>
      </w:tr>
      <w:tr w:rsidR="005C7A5B" w:rsidRPr="005C7A5B" w14:paraId="3829A8C1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"/>
        </w:trPr>
        <w:tc>
          <w:tcPr>
            <w:tcW w:w="874" w:type="dxa"/>
          </w:tcPr>
          <w:p w14:paraId="12E9418B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5</w:t>
            </w:r>
          </w:p>
        </w:tc>
        <w:tc>
          <w:tcPr>
            <w:tcW w:w="1275" w:type="dxa"/>
          </w:tcPr>
          <w:p w14:paraId="1984214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65 bp </w:t>
            </w:r>
          </w:p>
          <w:p w14:paraId="7CFE5C7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52E24B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5 bp</w:t>
            </w:r>
          </w:p>
          <w:p w14:paraId="1644228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EED73E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A292CF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45 bp </w:t>
            </w:r>
          </w:p>
          <w:p w14:paraId="38AFF39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20 bp</w:t>
            </w:r>
          </w:p>
          <w:p w14:paraId="512120E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45 bp</w:t>
            </w:r>
          </w:p>
          <w:p w14:paraId="7EF916F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0BC45C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405 bp </w:t>
            </w:r>
          </w:p>
          <w:p w14:paraId="31CE550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465 bp</w:t>
            </w:r>
          </w:p>
        </w:tc>
        <w:tc>
          <w:tcPr>
            <w:tcW w:w="7207" w:type="dxa"/>
          </w:tcPr>
          <w:p w14:paraId="42E696F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86, 02:104, 03:248, 04:11, 04:33, 04:169, 04:172, 04:414, 05:141, 12:194, 15:100, 16:62</w:t>
            </w:r>
          </w:p>
          <w:p w14:paraId="2339884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26:01:01-07:26:03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07:33N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7:92, 07:96:01-07:96:02, 07:314:01-07:314:03, 07:317, 07:351, 07:578, 07:583, 07:723, 07:756, 07:821N, 07:845, 07:870, 07:891, 07:894, 18:09</w:t>
            </w:r>
          </w:p>
          <w:p w14:paraId="712DAE6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03</w:t>
            </w:r>
          </w:p>
          <w:p w14:paraId="0088C8D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72</w:t>
            </w:r>
          </w:p>
          <w:p w14:paraId="1A8D99B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2:01-01:12:0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01:21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1:34, 01:49:01-01:50, 01:79:01-01:79:02, 01:101-01:102, 01:131</w:t>
            </w:r>
          </w:p>
          <w:p w14:paraId="454F423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61N</w:t>
            </w:r>
          </w:p>
          <w:p w14:paraId="0CAB646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07:07, 07:16, 07:51, 07:177, 07:181, 07:328, 07:367, 07:598, 07:723, 14:121 </w:t>
            </w:r>
          </w:p>
        </w:tc>
        <w:tc>
          <w:tcPr>
            <w:tcW w:w="3827" w:type="dxa"/>
          </w:tcPr>
          <w:p w14:paraId="2637725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07:267, B*56:62</w:t>
            </w:r>
          </w:p>
        </w:tc>
      </w:tr>
      <w:tr w:rsidR="005C7A5B" w:rsidRPr="005C7A5B" w14:paraId="4F4F5419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313BBC58" w14:textId="2B9A7B3D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6</w:t>
            </w:r>
          </w:p>
        </w:tc>
        <w:tc>
          <w:tcPr>
            <w:tcW w:w="1275" w:type="dxa"/>
          </w:tcPr>
          <w:p w14:paraId="5BB559B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0 bp </w:t>
            </w:r>
          </w:p>
          <w:p w14:paraId="573F312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30 bp </w:t>
            </w:r>
          </w:p>
          <w:p w14:paraId="2E4D41B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4DEEB2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6F164E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5B800C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F02A17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2FA386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042B3ED" w14:textId="77777777" w:rsidR="00490B72" w:rsidRDefault="00490B72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F333F42" w14:textId="60769518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50 bp</w:t>
            </w:r>
          </w:p>
          <w:p w14:paraId="6C0EC10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05 bp</w:t>
            </w:r>
          </w:p>
        </w:tc>
        <w:tc>
          <w:tcPr>
            <w:tcW w:w="7207" w:type="dxa"/>
          </w:tcPr>
          <w:p w14:paraId="4542DAE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32N</w:t>
            </w:r>
          </w:p>
          <w:p w14:paraId="30D4A8A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02:28, 06:02:23, 07:22, 07:25, 07:137:01, 07:138, 07:404, 07:812, 07:847, 12:03:10</w:t>
            </w:r>
          </w:p>
          <w:p w14:paraId="69562B1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BFDBD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61695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413558B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C5AA0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17F9F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DCB65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883618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35, 07:352</w:t>
            </w:r>
          </w:p>
          <w:p w14:paraId="2341C95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3:03:29, 03:04:19, 03:113:01, 07:10, 07:43:01-07:43:02, 07:184, 07:196, 07:367, 07:568, 15:02:33:01-15:02:33:02 </w:t>
            </w:r>
          </w:p>
        </w:tc>
        <w:tc>
          <w:tcPr>
            <w:tcW w:w="3827" w:type="dxa"/>
          </w:tcPr>
          <w:p w14:paraId="2DD50EA1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19F070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01:126, A*03:01:46, A*03:154:02, A*11:32:02, A*24:02:62, A*24:347:01, A*24:459, A*25:27:02, A*26:01:64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31:01:32, A*33:03:09, A*68:01:12</w:t>
            </w:r>
          </w:p>
          <w:p w14:paraId="2CDDC83A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5271243" w14:textId="77777777" w:rsidR="00230DEB" w:rsidRDefault="00230DE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CB78F69" w14:textId="77777777" w:rsidR="00230DEB" w:rsidRDefault="00230DE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9B77FFE" w14:textId="77777777" w:rsidR="00230DEB" w:rsidRDefault="00230DE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794B286" w14:textId="77777777" w:rsidR="00230DEB" w:rsidRDefault="00230DE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3571862" w14:textId="6FB616C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5:01:38, B*35:03:15, B*35:08:04, B*35:15:02, B*37:04:02, B*57:01:18, B*57:03:04, B*58:01:17</w:t>
            </w:r>
          </w:p>
        </w:tc>
      </w:tr>
      <w:tr w:rsidR="005C7A5B" w:rsidRPr="005C7A5B" w14:paraId="06059FC1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24619C88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7</w:t>
            </w:r>
            <w:r w:rsidRPr="005C7A5B">
              <w:rPr>
                <w:rStyle w:val="PItabellChar"/>
                <w:rFonts w:cs="Arial"/>
                <w:sz w:val="18"/>
                <w:szCs w:val="18"/>
              </w:rPr>
              <w:t>5</w:t>
            </w:r>
          </w:p>
        </w:tc>
        <w:tc>
          <w:tcPr>
            <w:tcW w:w="1275" w:type="dxa"/>
          </w:tcPr>
          <w:p w14:paraId="4FBEC82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55 bp</w:t>
            </w:r>
          </w:p>
          <w:p w14:paraId="6511433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24CF7B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DC7F3A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ADC500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0F5D82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2724D4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60C437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F85D4F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A8EABEA" w14:textId="77777777" w:rsidR="00490B72" w:rsidRDefault="00490B72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070D02D" w14:textId="59FD6EC0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25 bp</w:t>
            </w:r>
          </w:p>
        </w:tc>
        <w:tc>
          <w:tcPr>
            <w:tcW w:w="7207" w:type="dxa"/>
          </w:tcPr>
          <w:p w14:paraId="0CEDFF3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lastRenderedPageBreak/>
              <w:t xml:space="preserve">*03:251, 03:314, 04:120, 05:12, 05:18:01, 05:18:05-05:18:06, 05:103:02, 06:129, 07:04:11, 07:892, 08:01:01:01-08:01:18, 08:01:20-08:01:32, 08:03:01:01-08:03:04, 08:06, 08:08:01-08:11, 08:14, 08:16:01-08:16:02, 08:20-08:22:01:02, 08:24, 08:26N-08:27, 08:33:02-08:33:04, 08:35-08:36N, 08:38-08:42, 08:44, 08:46, 08:50, 08:54,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lastRenderedPageBreak/>
              <w:t>08:56, 08:58-08:61, 08:65-08:66, 08:78-08:89N, 08:91, 08:95-08:99, 08:101-08:102, 08:105-08:106, 08:109, 08:117-08:119, 08:121N-08:122, 08:124, 08:127N-08:131, 08:133, 08:135-08:138, 08:141Q, 08:143-08:145, 08:147-08:148, 08:153-08:155, 08:157, 08:162-08:165, 08:173N-08:178, 08:186-08:187, 08:189-08:190, 08:192-08:194, 08:196-08:197, 08:199, 08:203-08:205, 08:208N-08:210, 08:212, 08:217, 08:219-08:220, 15:130, 15:229</w:t>
            </w:r>
          </w:p>
          <w:p w14:paraId="2164988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05:04:01-05:04:02, 05:103:01-05:103:02, 05:135, 05:188, 05:207, 05:215, 06:129, 07:68, 07:260:01-07:260:02, 07:302, 08:09, 08:11, 08:59, 08:113, 08:152 </w:t>
            </w:r>
          </w:p>
        </w:tc>
        <w:tc>
          <w:tcPr>
            <w:tcW w:w="3827" w:type="dxa"/>
          </w:tcPr>
          <w:p w14:paraId="2B3B573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lastRenderedPageBreak/>
              <w:t>B*15:337</w:t>
            </w:r>
          </w:p>
          <w:p w14:paraId="1E8CD3D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1BA774D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023A032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06976E4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7A6E200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6DCF06D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3A466F7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3B2E66A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7E258A6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1E5D8D6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337, B*18:83, B*58:76</w:t>
            </w:r>
          </w:p>
        </w:tc>
      </w:tr>
      <w:tr w:rsidR="005C7A5B" w:rsidRPr="005C7A5B" w14:paraId="0D1A7572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2045972F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65</w:t>
            </w:r>
          </w:p>
        </w:tc>
        <w:tc>
          <w:tcPr>
            <w:tcW w:w="1275" w:type="dxa"/>
          </w:tcPr>
          <w:p w14:paraId="28C5A85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50 bp </w:t>
            </w:r>
          </w:p>
          <w:p w14:paraId="41D6CE6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415 bp</w:t>
            </w:r>
          </w:p>
        </w:tc>
        <w:tc>
          <w:tcPr>
            <w:tcW w:w="7207" w:type="dxa"/>
          </w:tcPr>
          <w:p w14:paraId="36F01B4D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12:06</w:t>
            </w:r>
          </w:p>
          <w:p w14:paraId="3454218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18, 01:128, 01:195, 03:08, 03:29, 03:31, 03:246, 04:112, 04:169, 05:36, 06:44, 06:252, 12:08, 12:81, 12:188, 12:287, 14:73, 16:64, 16:70, 16:87</w:t>
            </w:r>
          </w:p>
        </w:tc>
        <w:tc>
          <w:tcPr>
            <w:tcW w:w="3827" w:type="dxa"/>
          </w:tcPr>
          <w:p w14:paraId="1A96251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7B44B115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3526763A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1</w:t>
            </w:r>
          </w:p>
        </w:tc>
        <w:tc>
          <w:tcPr>
            <w:tcW w:w="1275" w:type="dxa"/>
          </w:tcPr>
          <w:p w14:paraId="1F924F2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30 bp</w:t>
            </w:r>
          </w:p>
          <w:p w14:paraId="4AF2B0C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B75A66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B7E8A6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0904CF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AE648E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F8761D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7C251F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4CF8C8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94E22E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59DE34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52572E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8B5429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CC933D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DD6786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7D6C5C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FDAC10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00 bp</w:t>
            </w:r>
          </w:p>
        </w:tc>
        <w:tc>
          <w:tcPr>
            <w:tcW w:w="7207" w:type="dxa"/>
          </w:tcPr>
          <w:p w14:paraId="34E38128" w14:textId="77777777" w:rsidR="005C7A5B" w:rsidRPr="005C7A5B" w:rsidRDefault="005C7A5B" w:rsidP="006A1CC9">
            <w:pPr>
              <w:tabs>
                <w:tab w:val="left" w:pos="1005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31, 02:02:38, 02:02:53, 03:02:01-03:02:07, 03:02:09-03:03:31, 03:03:33-03:04:26, 03:04:28-03:04:29, 03:04:31-03:04:58, 03:04:60-03:04:63, 03:04:65-03:04:86, 03:06:01-03:11:02, 03:13:01:01-03:13:02, 03:15-03:24, 03:26:01-03:26:02, 03:28-03:40:01, 03:40:03-03:42:01, 03:43:01, 03:44-03:57:02, 03:59-03:85, 03:87:02-03:88, 03:91:01-03:93, 03:95-03:98, 03:100-03:101, 03:104-03:118, 03:119:02-03:121N, 03:123-03:127, 03:129-03:134, 03:136-03:142, 03:144-03:152, 03:154-03:166, 03:168-03:177, 03:179-03:189N, 03:191-03:201N, 03:203-03:208N, 03:210-03:219, 03:221-03:239, 03:241-03:261, 03:264-03:266, 03:268-03:270, 03:272-03:275, 03:277N-03:295, 03:297-03:299, 03:301, 03:303-03:329, 03:332-03:334, 03:336-03:337, 03:339-03:345, 03:347-03:352, 03:354, 03:356-03:360, 03:362-03:385, 03:387-03:390, 03:392N-03:401, 03:403-03:406, 03:408-03:411, 03:413-03:438, 03:440-03:446N, 03:448Q-03:463N, 03:465-03:473, 03:476-03:481, 03:483-03:492, 03:495-03:513, 03:515-03:517, 03:519-03:531N, 03:533-03:539, 03:541-03:543, 03:545, 04:15:01-04:15:03, 04:17, 04:80, 04:100, 04:224, 04:230, 04:242, 04:294, 04:367, 04:370, 05:18:05, 05:148, 05:215, 06:02:08, 06:34:02, 07:141:03, 07:857, 08:01:07, 08:02:07, 08:33:02, 12:02:19, 12:03:20, 14:05, 14:09, 14:54, 15:77, 16:01:06</w:t>
            </w:r>
          </w:p>
          <w:p w14:paraId="16DEAEC8" w14:textId="77777777" w:rsidR="005C7A5B" w:rsidRPr="005C7A5B" w:rsidRDefault="005C7A5B" w:rsidP="006A1CC9">
            <w:pPr>
              <w:tabs>
                <w:tab w:val="left" w:pos="1005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7:30 </w:t>
            </w:r>
          </w:p>
        </w:tc>
        <w:tc>
          <w:tcPr>
            <w:tcW w:w="3827" w:type="dxa"/>
          </w:tcPr>
          <w:p w14:paraId="77E3DA90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78:03, B*40:01:49-40:01:50</w:t>
            </w:r>
          </w:p>
        </w:tc>
      </w:tr>
      <w:tr w:rsidR="005C7A5B" w:rsidRPr="005C7A5B" w14:paraId="683EE9AA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34699811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3</w:t>
            </w:r>
          </w:p>
        </w:tc>
        <w:tc>
          <w:tcPr>
            <w:tcW w:w="1275" w:type="dxa"/>
          </w:tcPr>
          <w:p w14:paraId="51FB97D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75 bp</w:t>
            </w:r>
          </w:p>
          <w:p w14:paraId="3BFE1BB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05 bp </w:t>
            </w:r>
          </w:p>
          <w:p w14:paraId="1E7AA6F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25 bp</w:t>
            </w:r>
          </w:p>
        </w:tc>
        <w:tc>
          <w:tcPr>
            <w:tcW w:w="7207" w:type="dxa"/>
          </w:tcPr>
          <w:p w14:paraId="4E4EEFB5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40, 06:161, 08:06, 16:33</w:t>
            </w:r>
          </w:p>
          <w:p w14:paraId="454EC06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6:12</w:t>
            </w:r>
          </w:p>
          <w:p w14:paraId="793729F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90, 01:101-01:102, 01:113, 01:116, 02:06:01-02:06:02, 02:23, 02:36:01-02:36:02, 02:68, 03:81, 03:175, 03:199, 03:245, 03:317, 03:388, 04:108, 04:178, 04:422, 05:132, 05:215, 05:238, 06:89, 06:224, 07:123, 07:173, 07:294, 07:626, 07:725, 07:775, 07:850, 08:113, 12:15, 12:113, 12:208, 12:282, 12:309, 14:92, 15:02:01:01-15:02:17, 15:02:19-15:02:21, 15:02:23-15:03, 15:05:01:01-15:05:07, 15:05:09-15:13:01:02, 15:15-15:19, 15:21-15:24, 15:26-15:29, 15:31-15:39, 15:41-15:63, 15:67-15:75, 15:78:01-15:101, 15:103-15:104, 15:106-15:109, 15:111-15:128, 15:130-15:189N, 15:191-15:210, 15:212-15:221, 15:223-15:230, 16:20, 16:109, 16:169</w:t>
            </w:r>
          </w:p>
        </w:tc>
        <w:tc>
          <w:tcPr>
            <w:tcW w:w="3827" w:type="dxa"/>
          </w:tcPr>
          <w:p w14:paraId="5451FC0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2454BCD0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50971D63" w14:textId="7229A1CE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4</w:t>
            </w:r>
          </w:p>
        </w:tc>
        <w:tc>
          <w:tcPr>
            <w:tcW w:w="1275" w:type="dxa"/>
          </w:tcPr>
          <w:p w14:paraId="504F37C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95 bp </w:t>
            </w:r>
          </w:p>
          <w:p w14:paraId="0A1ACA5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7B7E4C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75 bp</w:t>
            </w:r>
          </w:p>
        </w:tc>
        <w:tc>
          <w:tcPr>
            <w:tcW w:w="7207" w:type="dxa"/>
          </w:tcPr>
          <w:p w14:paraId="58D72B0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03:01-01:03:02, 01:24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01:27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1:78, 01:146:01-01:146:02, 03:58, 04:37, 05:85, 05:241, 07:364</w:t>
            </w:r>
          </w:p>
          <w:p w14:paraId="519A723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lastRenderedPageBreak/>
              <w:t>*03:08, 03:29, 03:31, 03:246, 07:20:01-07:20:02, 07:96:01-07:96:02, 07:263, 15:02:01:01-15:05:07, 15:05:09-15:09:02, 15:12-15:13:01:02, 15:15, 15:18-15:19, 15:21-15:24, 15:26, 15:28-15:37, 15:39-15:42, 15:44:01-15:62, 15:64-15:106, 15:108-15:112, 15:114-15:123, 15:125-15:191, 15:193-15:207, 15:209-15:230, 16:70</w:t>
            </w:r>
          </w:p>
        </w:tc>
        <w:tc>
          <w:tcPr>
            <w:tcW w:w="3827" w:type="dxa"/>
          </w:tcPr>
          <w:p w14:paraId="2D1BF36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0E770477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1DC329B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5</w:t>
            </w:r>
          </w:p>
        </w:tc>
        <w:tc>
          <w:tcPr>
            <w:tcW w:w="1275" w:type="dxa"/>
          </w:tcPr>
          <w:p w14:paraId="578E433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45 bp </w:t>
            </w:r>
          </w:p>
          <w:p w14:paraId="07B680B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95 bp</w:t>
            </w:r>
          </w:p>
        </w:tc>
        <w:tc>
          <w:tcPr>
            <w:tcW w:w="7207" w:type="dxa"/>
          </w:tcPr>
          <w:p w14:paraId="0E19702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57</w:t>
            </w:r>
          </w:p>
          <w:p w14:paraId="00EF8AD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2:12, 02:49, 02:55:01-02:55:02, 02:11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3:15, 03:27, 03:38:01-03:38:02, 03:69, 03:130, 03:136, 03:163, 03:246, 03:297, 03:431, 03:461, 04:03:01:01-04:03:01:02, 04:03:03-04:03:07, 04:06:01-04:06:03, 04:16, 04:80, 04:107, 04:147, 04:160, 04:171, 04:190, 04:256, 04:286, 04:294, 04:335, 04:337, 04:351:01-04:351:02, 04:357, 04:363, 04:381, 04:383, 04:393, 04:400, 04:402, 06:70:01-06:70:02, 06:132:01-06:132:02, 06:305, 07:20:01, 07:20:0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7:96:01, 07:96:0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7:127:01-07:127:02, 07:263, 07:390, 07:562, 07:578, 12:140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2:140:0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2:239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5:03, 15:16, 15:25</w:t>
            </w:r>
          </w:p>
        </w:tc>
        <w:tc>
          <w:tcPr>
            <w:tcW w:w="3827" w:type="dxa"/>
          </w:tcPr>
          <w:p w14:paraId="00AD2BD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14DDBCFF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109DFDC" w14:textId="42315239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8</w:t>
            </w:r>
          </w:p>
        </w:tc>
        <w:tc>
          <w:tcPr>
            <w:tcW w:w="1275" w:type="dxa"/>
          </w:tcPr>
          <w:p w14:paraId="52DDF77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95 bp</w:t>
            </w:r>
          </w:p>
          <w:p w14:paraId="286AF2A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35 bp </w:t>
            </w:r>
          </w:p>
          <w:p w14:paraId="29EB145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310 bp </w:t>
            </w:r>
          </w:p>
          <w:p w14:paraId="3A78C94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6CEFAB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D76233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831C6C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8A48DC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BE0B77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6EAD02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940616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5E5823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0C12AA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D8D5A9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2D97FF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D0E0AA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EBB9B2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E3C3C5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7E414F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4056AD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EE0F13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6933B9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96159D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C8ACD7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60 bp</w:t>
            </w:r>
          </w:p>
        </w:tc>
        <w:tc>
          <w:tcPr>
            <w:tcW w:w="7207" w:type="dxa"/>
          </w:tcPr>
          <w:p w14:paraId="494C327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6:12, 07:349</w:t>
            </w:r>
          </w:p>
          <w:p w14:paraId="0B384B75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6:16N</w:t>
            </w:r>
          </w:p>
          <w:p w14:paraId="09B38DA4" w14:textId="77688B5E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02:01:01-01:02:74, 01:05-01:20, 01:22-01:23, 01:25-01:33, 01:35-01:53, 01:56N-01:77, 01:79:01-01:89N, 01:91-01:96, 01:98N-01:101, 01:104-01:114:02, 01:117N-01:135, 01:137N-01:145:02N, 01:147-01:151, 01:153-01:201, 02:19, 02:23, 03:03:01:01-03:04:56, 03:04:58-03:11:02, 03:13:01:01-03:13:02, 03:17:01-03:18:03, 03:20N-03:25, 03:27-03:32, 03:34-03:35:02:02, 03:37:01-03:39, 03:41:01-03:41:02, 03:44-03:57:02, 03:59, 03:61-03:70, 03:72-03:83, 03:85-03:88, 03:90-03:94, 03:96-03:98, 03:100-03:101, 03:103-03:107, 03:109, 03:111-03:118, 03:120, 03:122-03:131, 03:133-03:138, 03:140:01:01-03:145, 03:147-03:168, 03:170-03:174, 03:176-03:189N, 03:191-03:193, 03:195-03:196, 03:202-03:215, 03:217-03:220, 03:223, 03:227-03:237, 03:239, 03:241-03:244Q, 03:246-03:247, 03:249, 03:251-03:257, 03:259-03:263:03, 03:265N-03:266, 03:268-03:270, 03:272-03:278, 03:280-03:297, 03:302-03:306, 03:308-03:314, 03:316N, 03:318N-03:328, 03:331, 03:333-03:335, 03:337, 03:339-03:348, 03:351-03:360, 03:362-03:364, 03:366N-03:370, 03:372:01-03:372:02, 03:374-03:390, 03:392N-03:401, 03:404:01:01-03:405, 03:407-03:410, 03:412-03:424N, 03:426-03:428, 03:430, 03:432N, 03:434-03:448Q, 03:450-03:451, 03:453-03:467, 03:469-03:472, 03:474, 03:476-03:486, 03:488, 03:490-03:496, 03:498-03:504, 03:506-03:513, 03:515-03:518, 03:520-03:535, 03:537-03:539, 03:541-03:543, 03:545, 04:89, 04:135, 04:210,</w:t>
            </w:r>
            <w:r w:rsidR="00230DE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230DEB" w:rsidRPr="005C7A5B">
              <w:rPr>
                <w:rFonts w:ascii="Arial" w:hAnsi="Arial" w:cs="Arial"/>
                <w:color w:val="000000"/>
                <w:sz w:val="18"/>
                <w:szCs w:val="18"/>
              </w:rPr>
              <w:t>04:237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04:422, 05:47, 05:107, 05:147-05:148, 05:182, 06:107, 06:179, 06:204, 07:29:01:01-07:29:02, 07:177, 07:184, 07:248, 07:850, 08:205, 08:209, 12:222, 12:235, 14:54-14:55, 15:06:01-15:06:03, 15:18, 15:40, 15:55, 15:102, 15:158, 15:180, 15:214, 18:14</w:t>
            </w:r>
          </w:p>
          <w:p w14:paraId="484D80A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428, 05:233, 06:15, 07:709, 16:175</w:t>
            </w:r>
          </w:p>
        </w:tc>
        <w:tc>
          <w:tcPr>
            <w:tcW w:w="3827" w:type="dxa"/>
          </w:tcPr>
          <w:p w14:paraId="604D69B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61069BC1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7F68F51" w14:textId="553CCD62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0</w:t>
            </w:r>
          </w:p>
        </w:tc>
        <w:tc>
          <w:tcPr>
            <w:tcW w:w="1275" w:type="dxa"/>
          </w:tcPr>
          <w:p w14:paraId="58E4E2A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70 bp </w:t>
            </w:r>
          </w:p>
          <w:p w14:paraId="5FD709E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15 bp</w:t>
            </w:r>
          </w:p>
          <w:p w14:paraId="57A41E2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70 bp  </w:t>
            </w:r>
          </w:p>
          <w:p w14:paraId="4E26080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40EB50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344C2F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FF922C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3B7EEF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257DFF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D660D4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0 bp</w:t>
            </w:r>
          </w:p>
          <w:p w14:paraId="4F195FC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35 bp</w:t>
            </w:r>
          </w:p>
        </w:tc>
        <w:tc>
          <w:tcPr>
            <w:tcW w:w="7207" w:type="dxa"/>
          </w:tcPr>
          <w:p w14:paraId="23EA6650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3:34, 03:142, 03:261, 03:272, 03:386</w:t>
            </w:r>
          </w:p>
          <w:p w14:paraId="7263CAD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176</w:t>
            </w:r>
          </w:p>
          <w:p w14:paraId="7968F09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90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1:136, 02:06:01-02:06:02, 02:47, 03:25, 05:132, 06:168, 06:224, 12:15, 12:208, 15:08:01-15:08:02, 15:74</w:t>
            </w:r>
          </w:p>
          <w:p w14:paraId="49E2DF7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A2E55E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460F8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5CE99B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EBDBFE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0D369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19, 03:44, 03:102, 03:307, 03:494</w:t>
            </w:r>
          </w:p>
          <w:p w14:paraId="38F477EE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88, 03:410</w:t>
            </w:r>
          </w:p>
        </w:tc>
        <w:tc>
          <w:tcPr>
            <w:tcW w:w="3827" w:type="dxa"/>
          </w:tcPr>
          <w:p w14:paraId="15A9B21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A22D56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6:192</w:t>
            </w:r>
          </w:p>
          <w:p w14:paraId="1561CC9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78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3:18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3:31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3:41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3:73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3:128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3:131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3:145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5:73:01:01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- 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B*15:73:01:02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5:303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5:486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4:10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4:20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4:33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4:40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5:09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5:21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5:37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5:52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6:43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6:51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6:63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556D669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56:37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5C7A5B" w:rsidRPr="005C7A5B" w14:paraId="29F75F24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9"/>
        </w:trPr>
        <w:tc>
          <w:tcPr>
            <w:tcW w:w="874" w:type="dxa"/>
          </w:tcPr>
          <w:p w14:paraId="3D5C02B8" w14:textId="18A00344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81</w:t>
            </w:r>
          </w:p>
        </w:tc>
        <w:tc>
          <w:tcPr>
            <w:tcW w:w="1275" w:type="dxa"/>
          </w:tcPr>
          <w:p w14:paraId="0DE1304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65 bp</w:t>
            </w:r>
          </w:p>
          <w:p w14:paraId="1305C8B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FF1114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E30CEF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EB490BC" w14:textId="4DAA194D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80 bp</w:t>
            </w:r>
          </w:p>
          <w:p w14:paraId="50215A4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440 bp</w:t>
            </w:r>
          </w:p>
        </w:tc>
        <w:tc>
          <w:tcPr>
            <w:tcW w:w="7207" w:type="dxa"/>
          </w:tcPr>
          <w:p w14:paraId="00D6C55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347, 07:06:01:01-07:06:04, 07:18:01:01-07:19, 07:28, 07:71, 07:112, 07:173, 07:330:02, 07:517, 07:607, 07:613, 07:620-07:621, 07:687, 07:706, 07:721, 07:735, 07:739, 07:760, 07:776N, 07:781, 07:783, 07:803, 07:805, 07:815, 07:819Q, 07:827, 07:830, 07:841, 07:845, 07:847, 07:887, 08:102, 17:47</w:t>
            </w:r>
          </w:p>
          <w:p w14:paraId="4A5D7D70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30, 04:427</w:t>
            </w:r>
          </w:p>
          <w:p w14:paraId="7FA1FB90" w14:textId="00B799C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90, 01:136, 01:145:01N, 02:06:01-02:06:02, 02:47, 03:19, 03:102, 03:307, 03:318N, 04:178, 05:132, 06:168, 06:224, 07:289, 08:207, 12:03:66, 12:15, 12:208, 15:11, 15:16-15:17, 15:43 </w:t>
            </w:r>
          </w:p>
        </w:tc>
        <w:tc>
          <w:tcPr>
            <w:tcW w:w="3827" w:type="dxa"/>
          </w:tcPr>
          <w:p w14:paraId="043CD2B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C6CF68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B3A3B0F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3F89A1F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33D71D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087849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6:11, B*46:18, B*56:08, B*56:14</w:t>
            </w:r>
          </w:p>
        </w:tc>
      </w:tr>
      <w:tr w:rsidR="005C7A5B" w:rsidRPr="005C7A5B" w14:paraId="60B680EB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9D1AE1F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3</w:t>
            </w:r>
          </w:p>
        </w:tc>
        <w:tc>
          <w:tcPr>
            <w:tcW w:w="1275" w:type="dxa"/>
          </w:tcPr>
          <w:p w14:paraId="1C11897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35 bp </w:t>
            </w:r>
          </w:p>
          <w:p w14:paraId="67D4836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315 bp </w:t>
            </w:r>
          </w:p>
          <w:p w14:paraId="5EC133E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4F1BF1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93CFE2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3EF9A8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A07FDE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FA3ED5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ED60B5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47CBF9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0CE372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E316E9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60 bp</w:t>
            </w:r>
          </w:p>
        </w:tc>
        <w:tc>
          <w:tcPr>
            <w:tcW w:w="7207" w:type="dxa"/>
          </w:tcPr>
          <w:p w14:paraId="4CD9A40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6:16N</w:t>
            </w:r>
          </w:p>
          <w:p w14:paraId="5476DF6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36, 02:06:01-02:06:02, 02:47, 03:19, 03:102, 03:307, 04:178, 05:132, 06:168, 06:224, 07:289, 07:725, 12:15, 12:208, 15:02:01:01-15:02:08, 15:02:10-15:03, 15:07:01:01-15:08:02, 15:10:01-15:13:01:02, 15:15-15:18, 15:21, 15:26, 15:28, 15:31-15:35, 15:37-15:39, 15:41-15:45, 15:47-15:53, 15:56-15:58, 15:60, 15:62-15:63, 15:67-15:68, 15:71-15:75, 15:78:01-15:89, 15:91-15:101, 15:103, 15:106, 15:109, 15:112-15:114, 15:118-15:124, 15:127, 15:129-15:139, 15:141, 15:144-15:146, 15:149-15:151, 15:154-15:157, 15:159-15:163, 15:166, 15:168, 15:170-15:176, 15:178-15:179, 15:182-15:184, 15:186-15:189N, 15:191-15:193, 15:195-15:200, 15:202-15:203, 15:205-15:207, 15:209-15:210, 15:212-15:213N, 15:215-15:217, 15:219-15:221, 15:223, 15:225-15:228, 15:230</w:t>
            </w:r>
          </w:p>
          <w:p w14:paraId="6F64A4F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428, 05:233, 06:15, 07:709, 16:175</w:t>
            </w:r>
          </w:p>
        </w:tc>
        <w:tc>
          <w:tcPr>
            <w:tcW w:w="3827" w:type="dxa"/>
          </w:tcPr>
          <w:p w14:paraId="03189270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5BE6F209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98CA79E" w14:textId="217C139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6</w:t>
            </w:r>
          </w:p>
        </w:tc>
        <w:tc>
          <w:tcPr>
            <w:tcW w:w="1275" w:type="dxa"/>
          </w:tcPr>
          <w:p w14:paraId="240754D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40 bp</w:t>
            </w:r>
          </w:p>
          <w:p w14:paraId="484F242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35 bp</w:t>
            </w:r>
          </w:p>
        </w:tc>
        <w:tc>
          <w:tcPr>
            <w:tcW w:w="7207" w:type="dxa"/>
          </w:tcPr>
          <w:p w14:paraId="4FD7065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72</w:t>
            </w:r>
          </w:p>
          <w:p w14:paraId="071BDA2E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2:14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02:14:0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2:107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2:16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3:39, 03:67, 03:344:01:01-03:344:01:02, 05:4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0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4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124, 06:13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19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217, 06:248, 07:39-07:40, 07:177, 07:210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7:23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7:32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7:335, 07:563, 08:37, 15:23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5:23:0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5:6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5:13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5:15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, 16:21, 16:80 </w:t>
            </w:r>
          </w:p>
        </w:tc>
        <w:tc>
          <w:tcPr>
            <w:tcW w:w="3827" w:type="dxa"/>
          </w:tcPr>
          <w:p w14:paraId="528DD99F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val="en-SE"/>
              </w:rPr>
            </w:pPr>
          </w:p>
          <w:p w14:paraId="26E28A7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08:15</w:t>
            </w:r>
          </w:p>
        </w:tc>
      </w:tr>
      <w:tr w:rsidR="005C7A5B" w:rsidRPr="005C7A5B" w14:paraId="0576F0A0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0C55180D" w14:textId="300856FB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8</w:t>
            </w:r>
          </w:p>
        </w:tc>
        <w:tc>
          <w:tcPr>
            <w:tcW w:w="1275" w:type="dxa"/>
          </w:tcPr>
          <w:p w14:paraId="378867C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85 bp </w:t>
            </w:r>
          </w:p>
          <w:p w14:paraId="07028BA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95 bp</w:t>
            </w:r>
          </w:p>
          <w:p w14:paraId="07B41BE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45 bp</w:t>
            </w:r>
          </w:p>
        </w:tc>
        <w:tc>
          <w:tcPr>
            <w:tcW w:w="7207" w:type="dxa"/>
          </w:tcPr>
          <w:p w14:paraId="4CDB6A9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4:23, 04:108, 04:335</w:t>
            </w:r>
          </w:p>
          <w:p w14:paraId="1894123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4:31</w:t>
            </w:r>
          </w:p>
          <w:p w14:paraId="038CBF00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85, 02:178, 03:357, 03:376, 03:452, 04:277, 05:212, 06:266, 08:22:01:01-08:22:01:02, 08:56, 08:102, 08:154, 08:178, 08:202, 12:290, 12:304, 15:29, 15:87, 16:133</w:t>
            </w:r>
          </w:p>
        </w:tc>
        <w:tc>
          <w:tcPr>
            <w:tcW w:w="3827" w:type="dxa"/>
          </w:tcPr>
          <w:p w14:paraId="49881AB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7A8C697B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D43F2A0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0</w:t>
            </w: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1275" w:type="dxa"/>
          </w:tcPr>
          <w:p w14:paraId="42BFB06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05 bp</w:t>
            </w:r>
          </w:p>
          <w:p w14:paraId="4EDF35C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50 bp</w:t>
            </w:r>
          </w:p>
        </w:tc>
        <w:tc>
          <w:tcPr>
            <w:tcW w:w="7207" w:type="dxa"/>
          </w:tcPr>
          <w:p w14:paraId="41F534B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66</w:t>
            </w:r>
          </w:p>
          <w:p w14:paraId="76F4808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6:239, 07:665, 17:01:01:02-17:01:03, 17:01:05-17:01:16, 17:03:01:01-17:05, 17:</w:t>
            </w:r>
            <w:proofErr w:type="gramStart"/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</w:t>
            </w:r>
            <w:proofErr w:type="gramEnd"/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7:16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16:02-17:17, 17:1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7:20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21, 17:2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7:29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30, 17:3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7:35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35:02, 17:3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37-17:44, 17:4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46-17:57</w:t>
            </w:r>
          </w:p>
        </w:tc>
        <w:tc>
          <w:tcPr>
            <w:tcW w:w="3827" w:type="dxa"/>
          </w:tcPr>
          <w:p w14:paraId="1CF4E89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0EB35D99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7B79874" w14:textId="4AFDADD4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91</w:t>
            </w:r>
          </w:p>
        </w:tc>
        <w:tc>
          <w:tcPr>
            <w:tcW w:w="1275" w:type="dxa"/>
          </w:tcPr>
          <w:p w14:paraId="5960953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  70 bp </w:t>
            </w:r>
          </w:p>
          <w:p w14:paraId="694A7C8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997734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05 bp</w:t>
            </w:r>
          </w:p>
          <w:p w14:paraId="722E1B6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70 bp </w:t>
            </w:r>
          </w:p>
          <w:p w14:paraId="6DDED3A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45 bp </w:t>
            </w:r>
          </w:p>
          <w:p w14:paraId="186A8A3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747225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70 bp</w:t>
            </w:r>
          </w:p>
        </w:tc>
        <w:tc>
          <w:tcPr>
            <w:tcW w:w="7207" w:type="dxa"/>
          </w:tcPr>
          <w:p w14:paraId="04DD205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17:02, 17:</w:t>
            </w:r>
            <w:proofErr w:type="gramStart"/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0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proofErr w:type="gramEnd"/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17:16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1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20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2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29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3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35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3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4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</w:p>
          <w:p w14:paraId="322F2C6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67</w:t>
            </w:r>
          </w:p>
          <w:p w14:paraId="56C77A7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48</w:t>
            </w:r>
          </w:p>
          <w:p w14:paraId="3DB1AAD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01:43, 05:01:17, 05:09:02, 05:17, 07:13:01:01-07:13:01:02, 07:28, 07:55N, 07:289, 07:536, 07:725, 07:834, 07:857, 08:15:02, 08:72:02, 15:02:33:01-15:02:33:02</w:t>
            </w:r>
          </w:p>
          <w:p w14:paraId="63F35610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7:47, 07:461 </w:t>
            </w:r>
          </w:p>
        </w:tc>
        <w:tc>
          <w:tcPr>
            <w:tcW w:w="3827" w:type="dxa"/>
          </w:tcPr>
          <w:p w14:paraId="093995DB" w14:textId="77777777" w:rsidR="005C7A5B" w:rsidRPr="005C7A5B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36B792" w14:textId="77777777" w:rsidR="005C7A5B" w:rsidRPr="005C7A5B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2D1AAE" w14:textId="77777777" w:rsidR="005C7A5B" w:rsidRPr="005C7A5B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</w:p>
          <w:p w14:paraId="7C65595A" w14:textId="77777777" w:rsidR="005C7A5B" w:rsidRPr="005C7A5B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</w:p>
          <w:p w14:paraId="491D939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5:03:15, B*37:04:02</w:t>
            </w:r>
          </w:p>
        </w:tc>
      </w:tr>
      <w:tr w:rsidR="005C7A5B" w:rsidRPr="005C7A5B" w14:paraId="3C016481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21A7F57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2</w:t>
            </w:r>
            <w:r w:rsidRPr="005C7A5B">
              <w:rPr>
                <w:rStyle w:val="PItabellChar"/>
                <w:rFonts w:cs="Arial"/>
                <w:sz w:val="18"/>
                <w:szCs w:val="18"/>
              </w:rPr>
              <w:t>8</w:t>
            </w:r>
          </w:p>
        </w:tc>
        <w:tc>
          <w:tcPr>
            <w:tcW w:w="1275" w:type="dxa"/>
          </w:tcPr>
          <w:p w14:paraId="1D93EE6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55 bp</w:t>
            </w:r>
          </w:p>
          <w:p w14:paraId="4F2D5E9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00 bp</w:t>
            </w:r>
          </w:p>
          <w:p w14:paraId="1A92FF7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45FDAB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0B957C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485 bp</w:t>
            </w:r>
          </w:p>
        </w:tc>
        <w:tc>
          <w:tcPr>
            <w:tcW w:w="7207" w:type="dxa"/>
          </w:tcPr>
          <w:p w14:paraId="6CB8DD0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135, 04:20</w:t>
            </w:r>
          </w:p>
          <w:p w14:paraId="0B03C5BD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17:03:01:01-17:03:01:03, 17:03:01:</w:t>
            </w:r>
            <w:proofErr w:type="gramStart"/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0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proofErr w:type="gramEnd"/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17:03:01:0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03:02, 17:03:0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0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16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16:02-17:17, 17:1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20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2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29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3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3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39-17:41, 17:4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49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5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</w:p>
          <w:p w14:paraId="2AC58AB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419</w:t>
            </w:r>
          </w:p>
        </w:tc>
        <w:tc>
          <w:tcPr>
            <w:tcW w:w="3827" w:type="dxa"/>
          </w:tcPr>
          <w:p w14:paraId="7766C0D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16B72E7F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C7985B4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3</w:t>
            </w:r>
            <w:r w:rsidRPr="005C7A5B">
              <w:rPr>
                <w:rStyle w:val="PItabellChar"/>
                <w:rFonts w:cs="Arial"/>
                <w:sz w:val="18"/>
                <w:szCs w:val="18"/>
              </w:rPr>
              <w:t>4</w:t>
            </w: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275" w:type="dxa"/>
          </w:tcPr>
          <w:p w14:paraId="7D0AFFE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90 bp</w:t>
            </w:r>
          </w:p>
          <w:p w14:paraId="2A079BD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0F1F14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3F16DA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0 bp</w:t>
            </w:r>
          </w:p>
          <w:p w14:paraId="20091AA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90 bp</w:t>
            </w:r>
          </w:p>
        </w:tc>
        <w:tc>
          <w:tcPr>
            <w:tcW w:w="7207" w:type="dxa"/>
          </w:tcPr>
          <w:p w14:paraId="01D2A8C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423, 17:01:01:02-17:01:16, 17:04-17:05, 17:</w:t>
            </w:r>
            <w:proofErr w:type="gramStart"/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0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proofErr w:type="gramEnd"/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17:16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1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20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21, 17:2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29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30, 17:3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35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3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37-17:38:01:02, 17:42-17:44, 17:4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, 17:46-17:48, 17:50-17:55, 17:57 </w:t>
            </w:r>
          </w:p>
          <w:p w14:paraId="09A10F4B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271, 14:06, 14:15, 14:53, 14:77, 14:87</w:t>
            </w:r>
          </w:p>
          <w:p w14:paraId="02D46A8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14:11</w:t>
            </w:r>
          </w:p>
        </w:tc>
        <w:tc>
          <w:tcPr>
            <w:tcW w:w="3827" w:type="dxa"/>
          </w:tcPr>
          <w:p w14:paraId="2A082D1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51:250</w:t>
            </w:r>
          </w:p>
        </w:tc>
      </w:tr>
    </w:tbl>
    <w:p w14:paraId="31CB3F9E" w14:textId="2239178F" w:rsidR="001272ED" w:rsidRPr="00812C73" w:rsidRDefault="005949F1" w:rsidP="001272ED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  <w:t>4</w:t>
      </w:r>
      <w:r w:rsidR="001272ED" w:rsidRPr="00C87FC9">
        <w:rPr>
          <w:rFonts w:ascii="Arial" w:hAnsi="Arial" w:cs="Arial"/>
          <w:spacing w:val="-3"/>
          <w:sz w:val="18"/>
          <w:szCs w:val="18"/>
        </w:rPr>
        <w:t xml:space="preserve">The following HLA-C alleles </w:t>
      </w:r>
      <w:r w:rsidR="001272ED" w:rsidRPr="00C87FC9">
        <w:rPr>
          <w:rFonts w:ascii="Arial" w:hAnsi="Arial" w:cs="Arial"/>
          <w:sz w:val="18"/>
          <w:szCs w:val="18"/>
        </w:rPr>
        <w:t>can be distinguished by the different sizes of the specific PCR product:</w:t>
      </w:r>
    </w:p>
    <w:p w14:paraId="5D545794" w14:textId="77777777" w:rsidR="00664FB5" w:rsidRPr="00C87FC9" w:rsidRDefault="00664FB5" w:rsidP="001272ED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8099" w:type="dxa"/>
        <w:tblLayout w:type="fixed"/>
        <w:tblLook w:val="04A0" w:firstRow="1" w:lastRow="0" w:firstColumn="1" w:lastColumn="0" w:noHBand="0" w:noVBand="1"/>
      </w:tblPr>
      <w:tblGrid>
        <w:gridCol w:w="2545"/>
        <w:gridCol w:w="1214"/>
        <w:gridCol w:w="3045"/>
        <w:gridCol w:w="1295"/>
      </w:tblGrid>
      <w:tr w:rsidR="00053F57" w:rsidRPr="009C7EB8" w14:paraId="624C354B" w14:textId="77777777" w:rsidTr="00053F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545" w:type="dxa"/>
            <w:tcBorders>
              <w:top w:val="nil"/>
              <w:left w:val="nil"/>
              <w:bottom w:val="single" w:sz="2" w:space="0" w:color="A6A6A6" w:themeColor="background1" w:themeShade="A6"/>
            </w:tcBorders>
          </w:tcPr>
          <w:p w14:paraId="239EC4F8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0" w:name="_Hlk48310464"/>
            <w:r w:rsidRPr="009C7EB8"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14" w:type="dxa"/>
            <w:tcBorders>
              <w:top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CF7182A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</w:tcPr>
          <w:p w14:paraId="4E66D454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95" w:type="dxa"/>
            <w:tcBorders>
              <w:top w:val="nil"/>
              <w:bottom w:val="single" w:sz="2" w:space="0" w:color="A6A6A6" w:themeColor="background1" w:themeShade="A6"/>
              <w:right w:val="nil"/>
            </w:tcBorders>
          </w:tcPr>
          <w:p w14:paraId="59EC88E2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053F57" w:rsidRPr="009C7EB8" w14:paraId="45F0FF74" w14:textId="77777777" w:rsidTr="00053F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single" w:sz="2" w:space="0" w:color="A6A6A6" w:themeColor="background1" w:themeShade="A6"/>
              <w:left w:val="nil"/>
              <w:bottom w:val="nil"/>
            </w:tcBorders>
          </w:tcPr>
          <w:p w14:paraId="20A56D5E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1:06, 01:11</w:t>
            </w:r>
          </w:p>
        </w:tc>
        <w:tc>
          <w:tcPr>
            <w:tcW w:w="1214" w:type="dxa"/>
            <w:tcBorders>
              <w:top w:val="single" w:sz="2" w:space="0" w:color="A6A6A6" w:themeColor="background1" w:themeShade="A6"/>
              <w:bottom w:val="nil"/>
              <w:right w:val="single" w:sz="2" w:space="0" w:color="A6A6A6" w:themeColor="background1" w:themeShade="A6"/>
            </w:tcBorders>
          </w:tcPr>
          <w:p w14:paraId="056170F0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3</w:t>
            </w:r>
          </w:p>
        </w:tc>
        <w:tc>
          <w:tcPr>
            <w:tcW w:w="3045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</w:tcBorders>
          </w:tcPr>
          <w:p w14:paraId="06366D19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6:08, 06:13</w:t>
            </w:r>
          </w:p>
        </w:tc>
        <w:tc>
          <w:tcPr>
            <w:tcW w:w="1295" w:type="dxa"/>
            <w:tcBorders>
              <w:top w:val="single" w:sz="2" w:space="0" w:color="A6A6A6" w:themeColor="background1" w:themeShade="A6"/>
              <w:bottom w:val="nil"/>
              <w:right w:val="nil"/>
            </w:tcBorders>
          </w:tcPr>
          <w:p w14:paraId="71041D9D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43</w:t>
            </w:r>
          </w:p>
        </w:tc>
      </w:tr>
      <w:tr w:rsidR="00053F57" w:rsidRPr="009C7EB8" w14:paraId="591115CD" w14:textId="77777777" w:rsidTr="00053F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4984E2E0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1:15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:01</w:t>
            </w: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, 01:20, 01:60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0A008E22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6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52597143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6:15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, </w:t>
            </w: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06:16N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4C5AF90C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78, 83</w:t>
            </w:r>
          </w:p>
        </w:tc>
      </w:tr>
      <w:tr w:rsidR="00053F57" w:rsidRPr="009C7EB8" w14:paraId="63592FD8" w14:textId="77777777" w:rsidTr="00053F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7F7E4E82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*01:113, 01:140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2B96C6CA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73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52550D12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*06:89, 06:161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23E355A4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73</w:t>
            </w:r>
          </w:p>
        </w:tc>
      </w:tr>
      <w:tr w:rsidR="00053F57" w:rsidRPr="009C7EB8" w14:paraId="6FA5EA20" w14:textId="77777777" w:rsidTr="00053F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6F8D654E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2:51, 02:57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1E745A7F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31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70C08909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</w:t>
            </w:r>
            <w:r w:rsidRPr="00D6582E">
              <w:rPr>
                <w:rFonts w:cs="Arial"/>
                <w:spacing w:val="-3"/>
                <w:sz w:val="18"/>
                <w:szCs w:val="18"/>
                <w:lang w:eastAsia="sv-SE"/>
              </w:rPr>
              <w:t>*07:02:75, 07:679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25560260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8</w:t>
            </w:r>
          </w:p>
        </w:tc>
      </w:tr>
      <w:tr w:rsidR="00053F57" w:rsidRPr="009C7EB8" w14:paraId="460E789F" w14:textId="77777777" w:rsidTr="00053F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4B13B1E1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C*03:09, 03:23, </w:t>
            </w:r>
            <w:r w:rsidRPr="009E50B4">
              <w:rPr>
                <w:rFonts w:cs="Arial"/>
                <w:spacing w:val="-3"/>
                <w:sz w:val="18"/>
                <w:szCs w:val="18"/>
                <w:lang w:eastAsia="sv-SE"/>
              </w:rPr>
              <w:t>03:80:02,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 </w:t>
            </w:r>
            <w:r w:rsidRPr="00D12616">
              <w:rPr>
                <w:rFonts w:cs="Arial"/>
                <w:spacing w:val="-3"/>
                <w:sz w:val="18"/>
                <w:szCs w:val="18"/>
                <w:lang w:eastAsia="sv-SE"/>
              </w:rPr>
              <w:t>03:287:01-03:287:02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4D9BE013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18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6FF022D9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7:22, 07:35, 07:404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6A75D8E3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56</w:t>
            </w:r>
          </w:p>
        </w:tc>
      </w:tr>
      <w:tr w:rsidR="00053F57" w:rsidRPr="009C7EB8" w14:paraId="3DFAD65E" w14:textId="77777777" w:rsidTr="00053F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343644C7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3:21-03:22Q, 03:116:01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, </w:t>
            </w:r>
            <w:r w:rsidRPr="00D12616">
              <w:rPr>
                <w:rFonts w:cs="Arial"/>
                <w:spacing w:val="-3"/>
                <w:sz w:val="18"/>
                <w:szCs w:val="18"/>
                <w:lang w:eastAsia="sv-SE"/>
              </w:rPr>
              <w:t>03:413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20F9580B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18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18B357FE" w14:textId="77777777" w:rsidR="00053F57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7:25, 07:137:01, 07:138, 07:352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33437561" w14:textId="77777777" w:rsidR="00053F57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56</w:t>
            </w:r>
          </w:p>
        </w:tc>
      </w:tr>
      <w:tr w:rsidR="00053F57" w:rsidRPr="009C7EB8" w14:paraId="56A0D783" w14:textId="77777777" w:rsidTr="00053F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5AFE9C9A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3:34, 03:44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74CAB295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80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1F31FAE3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7:33N, 07:51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5B729A93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55</w:t>
            </w:r>
          </w:p>
        </w:tc>
      </w:tr>
      <w:tr w:rsidR="00053F57" w:rsidRPr="009C7EB8" w14:paraId="78D9A6CB" w14:textId="77777777" w:rsidTr="00053F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73789BD2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3:37:01-03:37:02, 03:46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74FEC252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11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6C71A784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7:37, 07:54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, 07:755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5F346A2A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2</w:t>
            </w:r>
          </w:p>
        </w:tc>
      </w:tr>
      <w:tr w:rsidR="00053F57" w:rsidRPr="009C7EB8" w14:paraId="668F97ED" w14:textId="77777777" w:rsidTr="00053F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50E0BC45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</w:t>
            </w:r>
            <w:r w:rsidRPr="00BF24DB">
              <w:rPr>
                <w:rFonts w:cs="Arial"/>
                <w:spacing w:val="-3"/>
                <w:sz w:val="18"/>
                <w:szCs w:val="18"/>
                <w:lang w:eastAsia="sv-SE"/>
              </w:rPr>
              <w:t>*03:386, 03:494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58A38D17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80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15688606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7:47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, </w:t>
            </w: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07:48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65EA3F69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91</w:t>
            </w:r>
          </w:p>
        </w:tc>
      </w:tr>
      <w:tr w:rsidR="00053F57" w:rsidRPr="009C7EB8" w14:paraId="3149F6AA" w14:textId="77777777" w:rsidTr="00053F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2DC457CF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*04:08, 04:09N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60696B93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27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4750DC44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</w:t>
            </w:r>
            <w:r w:rsidRPr="00CD4F0B">
              <w:rPr>
                <w:rFonts w:cs="Arial"/>
                <w:spacing w:val="-3"/>
                <w:sz w:val="18"/>
                <w:szCs w:val="18"/>
                <w:lang w:eastAsia="sv-SE"/>
              </w:rPr>
              <w:t>*07:60, 07:109:01-07:109:02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041EEBD5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17</w:t>
            </w:r>
          </w:p>
        </w:tc>
      </w:tr>
      <w:tr w:rsidR="00053F57" w:rsidRPr="009C7EB8" w14:paraId="4312FF7E" w14:textId="77777777" w:rsidTr="00053F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7D8898A4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*04:16, 04:256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7C54D751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11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5DD5357C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</w:t>
            </w:r>
            <w:r w:rsidRPr="00CD4F0B">
              <w:rPr>
                <w:rFonts w:cs="Arial"/>
                <w:spacing w:val="-3"/>
                <w:sz w:val="18"/>
                <w:szCs w:val="18"/>
                <w:lang w:eastAsia="sv-SE"/>
              </w:rPr>
              <w:t>*07:66, 07:665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5771C803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90</w:t>
            </w:r>
          </w:p>
        </w:tc>
      </w:tr>
      <w:tr w:rsidR="00053F57" w:rsidRPr="009C7EB8" w14:paraId="29DE5727" w14:textId="77777777" w:rsidTr="00053F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4AE06DE6" w14:textId="77777777" w:rsidR="00053F57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</w:t>
            </w:r>
            <w:r w:rsidRPr="00D12616">
              <w:rPr>
                <w:rFonts w:cs="Arial"/>
                <w:spacing w:val="-3"/>
                <w:sz w:val="18"/>
                <w:szCs w:val="18"/>
                <w:lang w:eastAsia="sv-SE"/>
              </w:rPr>
              <w:t>*04:23, 04:31, 04:277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1EE4E454" w14:textId="77777777" w:rsidR="00053F57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88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4E1820D7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</w:t>
            </w:r>
            <w:r w:rsidRPr="004C10C7">
              <w:rPr>
                <w:rFonts w:cs="Arial"/>
                <w:spacing w:val="-3"/>
                <w:sz w:val="18"/>
                <w:szCs w:val="18"/>
                <w:lang w:eastAsia="sv-SE"/>
              </w:rPr>
              <w:t>*07:130, 07:611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0EB0A609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31</w:t>
            </w:r>
          </w:p>
        </w:tc>
      </w:tr>
      <w:tr w:rsidR="00053F57" w:rsidRPr="009C7EB8" w14:paraId="047FB066" w14:textId="77777777" w:rsidTr="00053F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51C22944" w14:textId="77777777" w:rsidR="00053F57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*04:40, 04:223:02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20B5F517" w14:textId="77777777" w:rsidR="00053F57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31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7F882F98" w14:textId="77777777" w:rsidR="00053F57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*07:140-07:141:02, 07:304, 07:512, 07:514, 07:671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2696DBEC" w14:textId="77777777" w:rsidR="00053F57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5</w:t>
            </w:r>
          </w:p>
        </w:tc>
      </w:tr>
      <w:tr w:rsidR="00053F57" w:rsidRPr="009C7EB8" w14:paraId="722762DC" w14:textId="77777777" w:rsidTr="00053F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319EED5B" w14:textId="77777777" w:rsidR="00053F57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*05:06, 05:15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39048DA8" w14:textId="77777777" w:rsidR="00053F57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7EBB3873" w14:textId="77777777" w:rsidR="00053F57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12:06,12:81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6F718C7C" w14:textId="77777777" w:rsidR="00053F57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65</w:t>
            </w:r>
          </w:p>
        </w:tc>
      </w:tr>
      <w:tr w:rsidR="00053F57" w:rsidRPr="009C7EB8" w14:paraId="680C30AE" w14:textId="77777777" w:rsidTr="00053F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6C088ED3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5:10, 05:55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1F5C2D10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2E3994C2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12:07 ,12:46N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720C9710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2129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16</w:t>
            </w:r>
          </w:p>
        </w:tc>
      </w:tr>
      <w:tr w:rsidR="00053F57" w:rsidRPr="009C7EB8" w14:paraId="44B6F379" w14:textId="77777777" w:rsidTr="00053F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36B46465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5:14, 05:16, 05:19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417C40B9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37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56CBBE5D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</w:t>
            </w:r>
            <w:r w:rsidRPr="00EB2DB7">
              <w:rPr>
                <w:rFonts w:cs="Arial"/>
                <w:spacing w:val="-3"/>
                <w:sz w:val="18"/>
                <w:szCs w:val="18"/>
                <w:lang w:eastAsia="sv-SE"/>
              </w:rPr>
              <w:t>*16:33, 16:109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6152E8B9" w14:textId="77777777" w:rsidR="00053F57" w:rsidRPr="009C7EB8" w:rsidRDefault="00053F57" w:rsidP="00053F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2129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73</w:t>
            </w:r>
          </w:p>
        </w:tc>
      </w:tr>
    </w:tbl>
    <w:bookmarkEnd w:id="0"/>
    <w:p w14:paraId="24C1FD44" w14:textId="0F099A72" w:rsidR="005C2A54" w:rsidRPr="005C2A54" w:rsidRDefault="005C2A54" w:rsidP="000927C5">
      <w:pPr>
        <w:tabs>
          <w:tab w:val="left" w:pos="-142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rPr>
          <w:rFonts w:ascii="Arial" w:hAnsi="Arial" w:cs="Arial"/>
          <w:color w:val="000000"/>
          <w:spacing w:val="-2"/>
          <w:sz w:val="18"/>
          <w:szCs w:val="18"/>
          <w:u w:val="single"/>
        </w:rPr>
      </w:pPr>
      <w:r w:rsidRPr="005C2A54">
        <w:rPr>
          <w:rFonts w:ascii="Arial" w:hAnsi="Arial" w:cs="Arial"/>
          <w:color w:val="000000"/>
          <w:spacing w:val="-2"/>
          <w:sz w:val="18"/>
          <w:szCs w:val="18"/>
          <w:u w:val="single"/>
        </w:rPr>
        <w:lastRenderedPageBreak/>
        <w:t>Abbreviations</w:t>
      </w:r>
    </w:p>
    <w:p w14:paraId="487D39CF" w14:textId="3501E52F" w:rsidR="000927C5" w:rsidRPr="001272ED" w:rsidRDefault="000927C5" w:rsidP="000927C5">
      <w:pPr>
        <w:tabs>
          <w:tab w:val="left" w:pos="-142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rPr>
          <w:rFonts w:ascii="Arial" w:hAnsi="Arial" w:cs="Arial"/>
          <w:color w:val="000000"/>
          <w:spacing w:val="-2"/>
          <w:sz w:val="18"/>
          <w:szCs w:val="18"/>
        </w:rPr>
      </w:pPr>
      <w:r w:rsidRPr="001272ED">
        <w:rPr>
          <w:rFonts w:ascii="Arial" w:hAnsi="Arial" w:cs="Arial"/>
          <w:color w:val="000000"/>
          <w:spacing w:val="-2"/>
          <w:sz w:val="18"/>
          <w:szCs w:val="18"/>
        </w:rPr>
        <w:t>‘?’, nucleotide sequence information not available for the primer matching sequence.</w:t>
      </w:r>
    </w:p>
    <w:p w14:paraId="071F8AFA" w14:textId="77777777" w:rsidR="000927C5" w:rsidRPr="001272ED" w:rsidRDefault="000927C5" w:rsidP="000927C5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rFonts w:ascii="Arial" w:hAnsi="Arial" w:cs="Arial"/>
          <w:color w:val="000000"/>
          <w:sz w:val="18"/>
          <w:szCs w:val="18"/>
        </w:rPr>
      </w:pPr>
      <w:r w:rsidRPr="001272ED">
        <w:rPr>
          <w:rFonts w:ascii="Arial" w:hAnsi="Arial" w:cs="Arial"/>
          <w:color w:val="000000"/>
          <w:sz w:val="18"/>
          <w:szCs w:val="18"/>
        </w:rPr>
        <w:t>‘w’, might be weakly amplified.</w:t>
      </w:r>
    </w:p>
    <w:p w14:paraId="52D08C67" w14:textId="77777777" w:rsidR="00113F91" w:rsidRDefault="00113F91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sectPr w:rsidR="00113F91" w:rsidSect="002F7CB1">
      <w:pgSz w:w="16840" w:h="11907" w:orient="landscape" w:code="9"/>
      <w:pgMar w:top="567" w:right="1701" w:bottom="1134" w:left="1701" w:header="584" w:footer="720" w:gutter="0"/>
      <w:pgNumType w:start="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3FFCC" w14:textId="77777777" w:rsidR="00A75162" w:rsidRDefault="00A75162">
      <w:r>
        <w:separator/>
      </w:r>
    </w:p>
  </w:endnote>
  <w:endnote w:type="continuationSeparator" w:id="0">
    <w:p w14:paraId="03F23E20" w14:textId="77777777" w:rsidR="00A75162" w:rsidRDefault="00A751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F5793" w14:textId="77777777" w:rsidR="00A75162" w:rsidRPr="00834CB9" w:rsidRDefault="00A75162" w:rsidP="00A60D1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AFF62D8" w14:textId="77777777" w:rsidR="00A75162" w:rsidRPr="00393C78" w:rsidRDefault="00A75162" w:rsidP="00A60D1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1E10B10E" w14:textId="34E51CE9" w:rsidR="00A75162" w:rsidRPr="00A6082E" w:rsidRDefault="00A75162" w:rsidP="00A60D1C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May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01651FF0" w14:textId="77777777" w:rsidR="00A75162" w:rsidRDefault="00A751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830B9" w14:textId="77777777" w:rsidR="00A75162" w:rsidRDefault="00A75162">
      <w:r>
        <w:separator/>
      </w:r>
    </w:p>
  </w:footnote>
  <w:footnote w:type="continuationSeparator" w:id="0">
    <w:p w14:paraId="0BE10F1A" w14:textId="77777777" w:rsidR="00A75162" w:rsidRDefault="00A751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CD6EB" w14:textId="77777777" w:rsidR="00A75162" w:rsidRDefault="00A7516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08DC3D3" w14:textId="77777777" w:rsidR="00A75162" w:rsidRDefault="00A7516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F9926" w14:textId="0A2EC628" w:rsidR="00A75162" w:rsidRDefault="00A75162" w:rsidP="00A60D1C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 xml:space="preserve">                       </w:t>
    </w:r>
    <w:r>
      <w:rPr>
        <w:rFonts w:ascii="Arial" w:hAnsi="Arial"/>
        <w:b/>
        <w:sz w:val="20"/>
        <w:szCs w:val="20"/>
      </w:rPr>
      <w:tab/>
      <w:t xml:space="preserve">                    Gel Documentation Form and Worksheet </w:t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3F749BD0" w14:textId="77777777" w:rsidR="00A75162" w:rsidRDefault="00A75162" w:rsidP="00A60D1C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</w:p>
  <w:p w14:paraId="00D2FF01" w14:textId="5B9B50DD" w:rsidR="00A75162" w:rsidRDefault="00A75162" w:rsidP="00A60D1C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5055BF">
      <w:rPr>
        <w:rFonts w:ascii="Arial" w:hAnsi="Arial"/>
        <w:b/>
        <w:sz w:val="20"/>
        <w:szCs w:val="20"/>
      </w:rPr>
      <w:t>HLA-C high res</w:t>
    </w:r>
    <w:r>
      <w:rPr>
        <w:rFonts w:ascii="Arial" w:hAnsi="Arial"/>
        <w:b/>
        <w:sz w:val="20"/>
        <w:szCs w:val="20"/>
      </w:rPr>
      <w:t>olution</w:t>
    </w:r>
    <w:r w:rsidRPr="005055BF">
      <w:rPr>
        <w:rFonts w:ascii="Arial" w:hAnsi="Arial"/>
        <w:b/>
        <w:sz w:val="20"/>
        <w:szCs w:val="20"/>
      </w:rPr>
      <w:t xml:space="preserve"> for frequent alleles</w:t>
    </w:r>
    <w:r>
      <w:rPr>
        <w:rFonts w:ascii="Arial" w:hAnsi="Arial"/>
        <w:b/>
        <w:sz w:val="20"/>
        <w:szCs w:val="20"/>
      </w:rPr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398D85AE" w14:textId="2CC57284" w:rsidR="00A75162" w:rsidRPr="000864EE" w:rsidRDefault="00A75162" w:rsidP="00A60D1C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26F4273F" wp14:editId="7F9267EF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864EE">
      <w:rPr>
        <w:rFonts w:ascii="Arial" w:hAnsi="Arial"/>
        <w:b/>
        <w:sz w:val="20"/>
        <w:szCs w:val="20"/>
        <w:lang w:val="da-DK"/>
      </w:rPr>
      <w:tab/>
      <w:t xml:space="preserve">         </w:t>
    </w:r>
    <w:r w:rsidRPr="000864EE">
      <w:rPr>
        <w:rFonts w:ascii="Arial" w:hAnsi="Arial" w:cs="Arial"/>
        <w:b/>
        <w:sz w:val="20"/>
        <w:szCs w:val="20"/>
        <w:lang w:val="da-DK"/>
      </w:rPr>
      <w:t>101.707-12/12u</w:t>
    </w:r>
    <w:r w:rsidRPr="000864EE">
      <w:rPr>
        <w:rFonts w:ascii="Arial" w:hAnsi="Arial"/>
        <w:sz w:val="20"/>
        <w:szCs w:val="20"/>
        <w:lang w:val="da-DK"/>
      </w:rPr>
      <w:t xml:space="preserve"> </w:t>
    </w:r>
    <w:r w:rsidRPr="000864EE">
      <w:rPr>
        <w:rFonts w:ascii="Arial" w:hAnsi="Arial"/>
        <w:b/>
        <w:sz w:val="20"/>
        <w:szCs w:val="20"/>
        <w:lang w:val="da-DK"/>
      </w:rPr>
      <w:t xml:space="preserve">  </w:t>
    </w:r>
    <w:r w:rsidRPr="000864EE">
      <w:rPr>
        <w:rFonts w:ascii="Arial" w:hAnsi="Arial"/>
        <w:b/>
        <w:sz w:val="20"/>
        <w:szCs w:val="20"/>
        <w:lang w:val="da-DK"/>
      </w:rPr>
      <w:tab/>
    </w:r>
    <w:r w:rsidRPr="000864EE">
      <w:rPr>
        <w:rFonts w:ascii="Arial" w:hAnsi="Arial"/>
        <w:sz w:val="20"/>
        <w:szCs w:val="20"/>
        <w:lang w:val="da-DK"/>
      </w:rPr>
      <w:t xml:space="preserve">Visit </w:t>
    </w:r>
    <w:r w:rsidRPr="000864EE">
      <w:rPr>
        <w:rStyle w:val="Hyperlnk"/>
        <w:rFonts w:ascii="Arial" w:hAnsi="Arial" w:cs="Arial"/>
        <w:sz w:val="20"/>
        <w:szCs w:val="20"/>
        <w:lang w:val="da-DK"/>
      </w:rPr>
      <w:t>https://labproducts.caredx.com</w:t>
    </w:r>
    <w:r w:rsidRPr="000864EE">
      <w:rPr>
        <w:rFonts w:ascii="Arial" w:hAnsi="Arial" w:cs="Arial"/>
        <w:sz w:val="20"/>
        <w:szCs w:val="20"/>
        <w:lang w:val="da-DK"/>
      </w:rPr>
      <w:t xml:space="preserve"> for</w:t>
    </w:r>
  </w:p>
  <w:p w14:paraId="64CCB837" w14:textId="30150894" w:rsidR="00A75162" w:rsidRPr="00A60D1C" w:rsidRDefault="00A75162" w:rsidP="009B78DC">
    <w:pPr>
      <w:pStyle w:val="Sidhuvud"/>
      <w:tabs>
        <w:tab w:val="clear" w:pos="9072"/>
        <w:tab w:val="center" w:pos="4253"/>
        <w:tab w:val="left" w:pos="6521"/>
        <w:tab w:val="right" w:pos="7230"/>
        <w:tab w:val="right" w:pos="8647"/>
        <w:tab w:val="left" w:pos="9214"/>
      </w:tabs>
      <w:rPr>
        <w:rFonts w:ascii="Arial" w:hAnsi="Arial" w:cs="Arial"/>
        <w:b/>
        <w:sz w:val="20"/>
        <w:szCs w:val="20"/>
      </w:rPr>
    </w:pPr>
    <w:r w:rsidRPr="000864EE">
      <w:rPr>
        <w:rFonts w:ascii="Arial" w:hAnsi="Arial"/>
        <w:sz w:val="20"/>
        <w:szCs w:val="20"/>
        <w:lang w:val="da-DK"/>
      </w:rPr>
      <w:tab/>
    </w:r>
    <w:r w:rsidRPr="00952219">
      <w:rPr>
        <w:rFonts w:ascii="Arial" w:hAnsi="Arial" w:cs="Arial"/>
        <w:b/>
        <w:sz w:val="20"/>
        <w:szCs w:val="20"/>
        <w:lang w:val="da-DK"/>
      </w:rPr>
      <w:t xml:space="preserve">1N9    </w:t>
    </w:r>
    <w:r w:rsidRPr="000864EE">
      <w:rPr>
        <w:rFonts w:ascii="Arial" w:hAnsi="Arial"/>
        <w:sz w:val="20"/>
        <w:szCs w:val="20"/>
        <w:lang w:val="da-DK"/>
      </w:rPr>
      <w:t xml:space="preserve">         </w:t>
    </w:r>
    <w:r w:rsidRPr="000864EE">
      <w:rPr>
        <w:rFonts w:ascii="Arial" w:hAnsi="Arial"/>
        <w:sz w:val="20"/>
        <w:szCs w:val="20"/>
        <w:lang w:val="da-DK"/>
      </w:rPr>
      <w:tab/>
    </w:r>
    <w:r>
      <w:rPr>
        <w:rFonts w:ascii="Arial" w:hAnsi="Arial"/>
        <w:sz w:val="20"/>
        <w:szCs w:val="20"/>
        <w:lang w:val="da-DK"/>
      </w:rPr>
      <w:tab/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88FF2" w14:textId="77777777" w:rsidR="00A75162" w:rsidRDefault="00A7516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196E496" w14:textId="77777777" w:rsidR="00A75162" w:rsidRDefault="00A7516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6149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" w15:restartNumberingAfterBreak="0">
    <w:nsid w:val="05621EB2"/>
    <w:multiLevelType w:val="hybridMultilevel"/>
    <w:tmpl w:val="F9469D28"/>
    <w:lvl w:ilvl="0" w:tplc="B3FC47D8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5" w15:restartNumberingAfterBreak="0">
    <w:nsid w:val="09E554BB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3D825D28"/>
    <w:multiLevelType w:val="hybridMultilevel"/>
    <w:tmpl w:val="F5A8BE3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9" w15:restartNumberingAfterBreak="0">
    <w:nsid w:val="47485F10"/>
    <w:multiLevelType w:val="hybridMultilevel"/>
    <w:tmpl w:val="862A6F02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94B50B3"/>
    <w:multiLevelType w:val="hybridMultilevel"/>
    <w:tmpl w:val="0EC01D2A"/>
    <w:lvl w:ilvl="0" w:tplc="B4A24D26">
      <w:start w:val="1070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4" w15:restartNumberingAfterBreak="0">
    <w:nsid w:val="6FFC6271"/>
    <w:multiLevelType w:val="hybridMultilevel"/>
    <w:tmpl w:val="F2347614"/>
    <w:lvl w:ilvl="0" w:tplc="F0080130">
      <w:start w:val="107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B1002F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1"/>
  </w:num>
  <w:num w:numId="2">
    <w:abstractNumId w:val="16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9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</w:num>
  <w:num w:numId="11">
    <w:abstractNumId w:val="14"/>
  </w:num>
  <w:num w:numId="12">
    <w:abstractNumId w:val="10"/>
  </w:num>
  <w:num w:numId="13">
    <w:abstractNumId w:val="0"/>
  </w:num>
  <w:num w:numId="14">
    <w:abstractNumId w:val="13"/>
  </w:num>
  <w:num w:numId="15">
    <w:abstractNumId w:val="15"/>
  </w:num>
  <w:num w:numId="16">
    <w:abstractNumId w:val="7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0240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7Q0NTK3NLQ0M7VQ0lEKTi0uzszPAykwrwUAk4T0NSwAAAA="/>
  </w:docVars>
  <w:rsids>
    <w:rsidRoot w:val="001010A3"/>
    <w:rsid w:val="00001DAD"/>
    <w:rsid w:val="00003ADC"/>
    <w:rsid w:val="00012D10"/>
    <w:rsid w:val="000141BE"/>
    <w:rsid w:val="00016933"/>
    <w:rsid w:val="00020579"/>
    <w:rsid w:val="00020EA2"/>
    <w:rsid w:val="00024005"/>
    <w:rsid w:val="00024ADB"/>
    <w:rsid w:val="00026D9E"/>
    <w:rsid w:val="00027886"/>
    <w:rsid w:val="0003770A"/>
    <w:rsid w:val="00053F57"/>
    <w:rsid w:val="0005415B"/>
    <w:rsid w:val="0005521A"/>
    <w:rsid w:val="00060484"/>
    <w:rsid w:val="00067CA1"/>
    <w:rsid w:val="00072FF0"/>
    <w:rsid w:val="00073075"/>
    <w:rsid w:val="00073ABC"/>
    <w:rsid w:val="00073EB6"/>
    <w:rsid w:val="00075F39"/>
    <w:rsid w:val="00076077"/>
    <w:rsid w:val="00076D91"/>
    <w:rsid w:val="00082AF5"/>
    <w:rsid w:val="00085E00"/>
    <w:rsid w:val="000864EE"/>
    <w:rsid w:val="000927C5"/>
    <w:rsid w:val="0009679C"/>
    <w:rsid w:val="000A169A"/>
    <w:rsid w:val="000A40B6"/>
    <w:rsid w:val="000A6419"/>
    <w:rsid w:val="000A743A"/>
    <w:rsid w:val="000B1D8B"/>
    <w:rsid w:val="000C375B"/>
    <w:rsid w:val="000C45FB"/>
    <w:rsid w:val="000C5D2D"/>
    <w:rsid w:val="000C6008"/>
    <w:rsid w:val="000C7605"/>
    <w:rsid w:val="000D590A"/>
    <w:rsid w:val="000D7BAB"/>
    <w:rsid w:val="000E1FA3"/>
    <w:rsid w:val="000E2B25"/>
    <w:rsid w:val="000F1A4F"/>
    <w:rsid w:val="000F1E4F"/>
    <w:rsid w:val="000F3C01"/>
    <w:rsid w:val="000F6988"/>
    <w:rsid w:val="000F6AD8"/>
    <w:rsid w:val="000F6F6F"/>
    <w:rsid w:val="001010A3"/>
    <w:rsid w:val="0010139B"/>
    <w:rsid w:val="00111884"/>
    <w:rsid w:val="0011393F"/>
    <w:rsid w:val="00113F91"/>
    <w:rsid w:val="0011483C"/>
    <w:rsid w:val="001169F6"/>
    <w:rsid w:val="00116DF6"/>
    <w:rsid w:val="00121AED"/>
    <w:rsid w:val="00125072"/>
    <w:rsid w:val="001269C6"/>
    <w:rsid w:val="001272ED"/>
    <w:rsid w:val="00153748"/>
    <w:rsid w:val="00156119"/>
    <w:rsid w:val="00156EBE"/>
    <w:rsid w:val="001579AA"/>
    <w:rsid w:val="001600D4"/>
    <w:rsid w:val="00161091"/>
    <w:rsid w:val="001613F1"/>
    <w:rsid w:val="00162A62"/>
    <w:rsid w:val="00167392"/>
    <w:rsid w:val="001706B2"/>
    <w:rsid w:val="00172075"/>
    <w:rsid w:val="0017279B"/>
    <w:rsid w:val="00181075"/>
    <w:rsid w:val="00185A7D"/>
    <w:rsid w:val="0019307E"/>
    <w:rsid w:val="00197BB8"/>
    <w:rsid w:val="001A2D4D"/>
    <w:rsid w:val="001A4422"/>
    <w:rsid w:val="001A4B40"/>
    <w:rsid w:val="001A54D0"/>
    <w:rsid w:val="001A59E1"/>
    <w:rsid w:val="001B0A47"/>
    <w:rsid w:val="001B13DA"/>
    <w:rsid w:val="001B140D"/>
    <w:rsid w:val="001B1494"/>
    <w:rsid w:val="001C0083"/>
    <w:rsid w:val="001C3BB1"/>
    <w:rsid w:val="001C41DC"/>
    <w:rsid w:val="001D2FA4"/>
    <w:rsid w:val="001E17BD"/>
    <w:rsid w:val="001E3AC2"/>
    <w:rsid w:val="001E4231"/>
    <w:rsid w:val="001E7512"/>
    <w:rsid w:val="001F02EA"/>
    <w:rsid w:val="001F1BFE"/>
    <w:rsid w:val="001F3F6C"/>
    <w:rsid w:val="001F6847"/>
    <w:rsid w:val="001F73EA"/>
    <w:rsid w:val="00210B9B"/>
    <w:rsid w:val="00210F30"/>
    <w:rsid w:val="002132F4"/>
    <w:rsid w:val="00213436"/>
    <w:rsid w:val="002144EA"/>
    <w:rsid w:val="00214D0C"/>
    <w:rsid w:val="00216040"/>
    <w:rsid w:val="002258C5"/>
    <w:rsid w:val="002269D3"/>
    <w:rsid w:val="0023036E"/>
    <w:rsid w:val="00230DEB"/>
    <w:rsid w:val="0023324F"/>
    <w:rsid w:val="00236AD7"/>
    <w:rsid w:val="00251C5E"/>
    <w:rsid w:val="00253280"/>
    <w:rsid w:val="00253E9E"/>
    <w:rsid w:val="00255414"/>
    <w:rsid w:val="002564FF"/>
    <w:rsid w:val="00260338"/>
    <w:rsid w:val="00265D96"/>
    <w:rsid w:val="002673DF"/>
    <w:rsid w:val="00272610"/>
    <w:rsid w:val="00277149"/>
    <w:rsid w:val="00280F08"/>
    <w:rsid w:val="00292BC5"/>
    <w:rsid w:val="00293ECE"/>
    <w:rsid w:val="002958E7"/>
    <w:rsid w:val="002C23CF"/>
    <w:rsid w:val="002C2939"/>
    <w:rsid w:val="002C6D8C"/>
    <w:rsid w:val="002D0F37"/>
    <w:rsid w:val="002D2C8B"/>
    <w:rsid w:val="002D4ADD"/>
    <w:rsid w:val="002D707A"/>
    <w:rsid w:val="002D73C8"/>
    <w:rsid w:val="002E42DD"/>
    <w:rsid w:val="002E4D12"/>
    <w:rsid w:val="002F27BB"/>
    <w:rsid w:val="002F3F1E"/>
    <w:rsid w:val="002F4906"/>
    <w:rsid w:val="002F693F"/>
    <w:rsid w:val="002F7CB1"/>
    <w:rsid w:val="00302576"/>
    <w:rsid w:val="003031D6"/>
    <w:rsid w:val="00310290"/>
    <w:rsid w:val="003201D4"/>
    <w:rsid w:val="00320C08"/>
    <w:rsid w:val="00323573"/>
    <w:rsid w:val="003243C6"/>
    <w:rsid w:val="003303EF"/>
    <w:rsid w:val="00331CF6"/>
    <w:rsid w:val="0033365A"/>
    <w:rsid w:val="00334F73"/>
    <w:rsid w:val="003367B4"/>
    <w:rsid w:val="00337E3A"/>
    <w:rsid w:val="00342EDF"/>
    <w:rsid w:val="00347C57"/>
    <w:rsid w:val="003518CD"/>
    <w:rsid w:val="00354386"/>
    <w:rsid w:val="00356B66"/>
    <w:rsid w:val="00360BFD"/>
    <w:rsid w:val="003614D9"/>
    <w:rsid w:val="0036508D"/>
    <w:rsid w:val="00365D52"/>
    <w:rsid w:val="00367914"/>
    <w:rsid w:val="00373995"/>
    <w:rsid w:val="00373E47"/>
    <w:rsid w:val="00375239"/>
    <w:rsid w:val="003752AB"/>
    <w:rsid w:val="00376026"/>
    <w:rsid w:val="00382BE4"/>
    <w:rsid w:val="0038376A"/>
    <w:rsid w:val="00385175"/>
    <w:rsid w:val="00386082"/>
    <w:rsid w:val="0039131D"/>
    <w:rsid w:val="0039765E"/>
    <w:rsid w:val="003A1B02"/>
    <w:rsid w:val="003A1B20"/>
    <w:rsid w:val="003A203F"/>
    <w:rsid w:val="003B0C08"/>
    <w:rsid w:val="003B308D"/>
    <w:rsid w:val="003B6C5B"/>
    <w:rsid w:val="003B72D4"/>
    <w:rsid w:val="003C0B11"/>
    <w:rsid w:val="003C2DDF"/>
    <w:rsid w:val="003C60D3"/>
    <w:rsid w:val="003C6748"/>
    <w:rsid w:val="003D0837"/>
    <w:rsid w:val="003D0DEE"/>
    <w:rsid w:val="003D24BA"/>
    <w:rsid w:val="003D5A33"/>
    <w:rsid w:val="003D67DE"/>
    <w:rsid w:val="003D6E23"/>
    <w:rsid w:val="003E274F"/>
    <w:rsid w:val="003F2D05"/>
    <w:rsid w:val="00400615"/>
    <w:rsid w:val="00402C50"/>
    <w:rsid w:val="004054DB"/>
    <w:rsid w:val="00407167"/>
    <w:rsid w:val="00410128"/>
    <w:rsid w:val="00412A0B"/>
    <w:rsid w:val="00420B86"/>
    <w:rsid w:val="004227B7"/>
    <w:rsid w:val="00434FE8"/>
    <w:rsid w:val="00440FFA"/>
    <w:rsid w:val="00450478"/>
    <w:rsid w:val="004505AA"/>
    <w:rsid w:val="0045190A"/>
    <w:rsid w:val="00455177"/>
    <w:rsid w:val="004637D4"/>
    <w:rsid w:val="004637DE"/>
    <w:rsid w:val="00467282"/>
    <w:rsid w:val="00471F00"/>
    <w:rsid w:val="004734CE"/>
    <w:rsid w:val="004746DA"/>
    <w:rsid w:val="00481119"/>
    <w:rsid w:val="00484F43"/>
    <w:rsid w:val="00486CFF"/>
    <w:rsid w:val="00490B72"/>
    <w:rsid w:val="00490C48"/>
    <w:rsid w:val="004922DC"/>
    <w:rsid w:val="00493D14"/>
    <w:rsid w:val="004A683B"/>
    <w:rsid w:val="004B28F2"/>
    <w:rsid w:val="004B3AD7"/>
    <w:rsid w:val="004B6B2A"/>
    <w:rsid w:val="004C10C7"/>
    <w:rsid w:val="004C1F21"/>
    <w:rsid w:val="004C72AD"/>
    <w:rsid w:val="004D1743"/>
    <w:rsid w:val="004D46E1"/>
    <w:rsid w:val="004D54AE"/>
    <w:rsid w:val="004E1E7A"/>
    <w:rsid w:val="004E2F3E"/>
    <w:rsid w:val="004F2282"/>
    <w:rsid w:val="004F3A3A"/>
    <w:rsid w:val="004F5DC6"/>
    <w:rsid w:val="00503481"/>
    <w:rsid w:val="005055BF"/>
    <w:rsid w:val="00510A24"/>
    <w:rsid w:val="00511D00"/>
    <w:rsid w:val="00512069"/>
    <w:rsid w:val="00515ACE"/>
    <w:rsid w:val="00522B8D"/>
    <w:rsid w:val="00524D13"/>
    <w:rsid w:val="00525CD5"/>
    <w:rsid w:val="00532C20"/>
    <w:rsid w:val="0053401C"/>
    <w:rsid w:val="00542A77"/>
    <w:rsid w:val="00543533"/>
    <w:rsid w:val="0055075C"/>
    <w:rsid w:val="005529C0"/>
    <w:rsid w:val="0055350C"/>
    <w:rsid w:val="00553F26"/>
    <w:rsid w:val="0055676E"/>
    <w:rsid w:val="0056489C"/>
    <w:rsid w:val="0056533D"/>
    <w:rsid w:val="005658AC"/>
    <w:rsid w:val="005708F3"/>
    <w:rsid w:val="00571A32"/>
    <w:rsid w:val="00571E25"/>
    <w:rsid w:val="0057241B"/>
    <w:rsid w:val="005740D7"/>
    <w:rsid w:val="0057734B"/>
    <w:rsid w:val="0058278D"/>
    <w:rsid w:val="005925AA"/>
    <w:rsid w:val="0059269D"/>
    <w:rsid w:val="005948FA"/>
    <w:rsid w:val="005949F1"/>
    <w:rsid w:val="005A44C3"/>
    <w:rsid w:val="005A6922"/>
    <w:rsid w:val="005B1B96"/>
    <w:rsid w:val="005B2BD7"/>
    <w:rsid w:val="005B2E48"/>
    <w:rsid w:val="005B4A78"/>
    <w:rsid w:val="005C2A54"/>
    <w:rsid w:val="005C3203"/>
    <w:rsid w:val="005C6D9C"/>
    <w:rsid w:val="005C7A5B"/>
    <w:rsid w:val="005C7EB4"/>
    <w:rsid w:val="005D1A1B"/>
    <w:rsid w:val="005E4228"/>
    <w:rsid w:val="005E5E01"/>
    <w:rsid w:val="005F150D"/>
    <w:rsid w:val="005F2147"/>
    <w:rsid w:val="00603C33"/>
    <w:rsid w:val="00604779"/>
    <w:rsid w:val="00607B65"/>
    <w:rsid w:val="006132E4"/>
    <w:rsid w:val="006223A5"/>
    <w:rsid w:val="00625C37"/>
    <w:rsid w:val="00633E6F"/>
    <w:rsid w:val="006363C8"/>
    <w:rsid w:val="0064280C"/>
    <w:rsid w:val="006448C2"/>
    <w:rsid w:val="00645305"/>
    <w:rsid w:val="00645457"/>
    <w:rsid w:val="006479D6"/>
    <w:rsid w:val="006522C2"/>
    <w:rsid w:val="0065621A"/>
    <w:rsid w:val="00660AB6"/>
    <w:rsid w:val="00664FB5"/>
    <w:rsid w:val="00665FA8"/>
    <w:rsid w:val="006661C0"/>
    <w:rsid w:val="00667291"/>
    <w:rsid w:val="00673C79"/>
    <w:rsid w:val="00675EB2"/>
    <w:rsid w:val="00676C75"/>
    <w:rsid w:val="0068440A"/>
    <w:rsid w:val="00686988"/>
    <w:rsid w:val="00686CD8"/>
    <w:rsid w:val="00686D42"/>
    <w:rsid w:val="00690146"/>
    <w:rsid w:val="00690DD0"/>
    <w:rsid w:val="006910C4"/>
    <w:rsid w:val="00692F6C"/>
    <w:rsid w:val="0069399E"/>
    <w:rsid w:val="0069412D"/>
    <w:rsid w:val="006A1CC9"/>
    <w:rsid w:val="006A2F3F"/>
    <w:rsid w:val="006B0D0E"/>
    <w:rsid w:val="006B3E1A"/>
    <w:rsid w:val="006B6103"/>
    <w:rsid w:val="006B6E3F"/>
    <w:rsid w:val="006C2017"/>
    <w:rsid w:val="006C3E85"/>
    <w:rsid w:val="006C4083"/>
    <w:rsid w:val="006C5A92"/>
    <w:rsid w:val="006C751F"/>
    <w:rsid w:val="006D4350"/>
    <w:rsid w:val="006D458A"/>
    <w:rsid w:val="006D6F17"/>
    <w:rsid w:val="006E33AB"/>
    <w:rsid w:val="006E7A32"/>
    <w:rsid w:val="006F139A"/>
    <w:rsid w:val="006F1ACB"/>
    <w:rsid w:val="006F3D45"/>
    <w:rsid w:val="00700747"/>
    <w:rsid w:val="007017BC"/>
    <w:rsid w:val="00703B29"/>
    <w:rsid w:val="00705C65"/>
    <w:rsid w:val="00706759"/>
    <w:rsid w:val="0071092E"/>
    <w:rsid w:val="007177C8"/>
    <w:rsid w:val="00725B22"/>
    <w:rsid w:val="007318BC"/>
    <w:rsid w:val="00734CF1"/>
    <w:rsid w:val="00735572"/>
    <w:rsid w:val="007450CC"/>
    <w:rsid w:val="0075152E"/>
    <w:rsid w:val="00752213"/>
    <w:rsid w:val="0075310A"/>
    <w:rsid w:val="0075468C"/>
    <w:rsid w:val="00766D6E"/>
    <w:rsid w:val="00771249"/>
    <w:rsid w:val="007713C6"/>
    <w:rsid w:val="007753C9"/>
    <w:rsid w:val="00785012"/>
    <w:rsid w:val="0078567E"/>
    <w:rsid w:val="0079135B"/>
    <w:rsid w:val="00796E2D"/>
    <w:rsid w:val="007A1CE6"/>
    <w:rsid w:val="007B23BC"/>
    <w:rsid w:val="007B2C9A"/>
    <w:rsid w:val="007B4A9B"/>
    <w:rsid w:val="007B6A94"/>
    <w:rsid w:val="007C0077"/>
    <w:rsid w:val="007D3A51"/>
    <w:rsid w:val="007E0A23"/>
    <w:rsid w:val="007E365B"/>
    <w:rsid w:val="007E7A46"/>
    <w:rsid w:val="007F03B4"/>
    <w:rsid w:val="007F7454"/>
    <w:rsid w:val="00800303"/>
    <w:rsid w:val="0080502A"/>
    <w:rsid w:val="008111DA"/>
    <w:rsid w:val="00811EBA"/>
    <w:rsid w:val="00812BED"/>
    <w:rsid w:val="00812C73"/>
    <w:rsid w:val="0081448E"/>
    <w:rsid w:val="00814ED3"/>
    <w:rsid w:val="008247E2"/>
    <w:rsid w:val="00835452"/>
    <w:rsid w:val="00862827"/>
    <w:rsid w:val="008638CA"/>
    <w:rsid w:val="008650CB"/>
    <w:rsid w:val="008704A9"/>
    <w:rsid w:val="00870D27"/>
    <w:rsid w:val="00874038"/>
    <w:rsid w:val="00876804"/>
    <w:rsid w:val="0088058D"/>
    <w:rsid w:val="00885FE7"/>
    <w:rsid w:val="00886E05"/>
    <w:rsid w:val="008872EB"/>
    <w:rsid w:val="00891CFF"/>
    <w:rsid w:val="008947FD"/>
    <w:rsid w:val="00895671"/>
    <w:rsid w:val="008B674C"/>
    <w:rsid w:val="008C1D7D"/>
    <w:rsid w:val="008C3A0F"/>
    <w:rsid w:val="008C402A"/>
    <w:rsid w:val="008C5F58"/>
    <w:rsid w:val="008D4624"/>
    <w:rsid w:val="008D5D05"/>
    <w:rsid w:val="008E2EA5"/>
    <w:rsid w:val="008E5BDC"/>
    <w:rsid w:val="008E6F87"/>
    <w:rsid w:val="008F055B"/>
    <w:rsid w:val="008F068B"/>
    <w:rsid w:val="008F4CD0"/>
    <w:rsid w:val="009077AD"/>
    <w:rsid w:val="00912472"/>
    <w:rsid w:val="0091481A"/>
    <w:rsid w:val="0091530B"/>
    <w:rsid w:val="00915467"/>
    <w:rsid w:val="00920DB9"/>
    <w:rsid w:val="00933390"/>
    <w:rsid w:val="00936FF4"/>
    <w:rsid w:val="00940097"/>
    <w:rsid w:val="0094231F"/>
    <w:rsid w:val="00944F1B"/>
    <w:rsid w:val="009456AE"/>
    <w:rsid w:val="00952219"/>
    <w:rsid w:val="00955A4F"/>
    <w:rsid w:val="00955D2B"/>
    <w:rsid w:val="009571F5"/>
    <w:rsid w:val="009574B0"/>
    <w:rsid w:val="00963084"/>
    <w:rsid w:val="00964437"/>
    <w:rsid w:val="00964E9B"/>
    <w:rsid w:val="00965212"/>
    <w:rsid w:val="00965933"/>
    <w:rsid w:val="00971D2A"/>
    <w:rsid w:val="009740B7"/>
    <w:rsid w:val="00980262"/>
    <w:rsid w:val="009817BC"/>
    <w:rsid w:val="00986CCA"/>
    <w:rsid w:val="00993834"/>
    <w:rsid w:val="00994958"/>
    <w:rsid w:val="009A0BDC"/>
    <w:rsid w:val="009A1C1B"/>
    <w:rsid w:val="009A5AD0"/>
    <w:rsid w:val="009A7BDB"/>
    <w:rsid w:val="009B78DC"/>
    <w:rsid w:val="009B7CC4"/>
    <w:rsid w:val="009C2C40"/>
    <w:rsid w:val="009C31C7"/>
    <w:rsid w:val="009C47B0"/>
    <w:rsid w:val="009C7EB8"/>
    <w:rsid w:val="009D0E8A"/>
    <w:rsid w:val="009D6A76"/>
    <w:rsid w:val="009E1C42"/>
    <w:rsid w:val="009E5F9C"/>
    <w:rsid w:val="009E61DC"/>
    <w:rsid w:val="009E6698"/>
    <w:rsid w:val="009E6746"/>
    <w:rsid w:val="009F00DE"/>
    <w:rsid w:val="009F0294"/>
    <w:rsid w:val="00A00FC4"/>
    <w:rsid w:val="00A046AF"/>
    <w:rsid w:val="00A06E76"/>
    <w:rsid w:val="00A1656E"/>
    <w:rsid w:val="00A214BE"/>
    <w:rsid w:val="00A25F6F"/>
    <w:rsid w:val="00A27C52"/>
    <w:rsid w:val="00A4084E"/>
    <w:rsid w:val="00A4288E"/>
    <w:rsid w:val="00A4343D"/>
    <w:rsid w:val="00A441B5"/>
    <w:rsid w:val="00A44459"/>
    <w:rsid w:val="00A46239"/>
    <w:rsid w:val="00A50614"/>
    <w:rsid w:val="00A60D1C"/>
    <w:rsid w:val="00A650AE"/>
    <w:rsid w:val="00A65297"/>
    <w:rsid w:val="00A715E1"/>
    <w:rsid w:val="00A75162"/>
    <w:rsid w:val="00A7677C"/>
    <w:rsid w:val="00A812C9"/>
    <w:rsid w:val="00A8313B"/>
    <w:rsid w:val="00A900EA"/>
    <w:rsid w:val="00A905BF"/>
    <w:rsid w:val="00A90DCD"/>
    <w:rsid w:val="00A916D7"/>
    <w:rsid w:val="00A93D6B"/>
    <w:rsid w:val="00A93EF0"/>
    <w:rsid w:val="00A94E0C"/>
    <w:rsid w:val="00A96886"/>
    <w:rsid w:val="00A97B8A"/>
    <w:rsid w:val="00AA01BA"/>
    <w:rsid w:val="00AA240A"/>
    <w:rsid w:val="00AA6F11"/>
    <w:rsid w:val="00AB2381"/>
    <w:rsid w:val="00AB5B43"/>
    <w:rsid w:val="00AB5CFB"/>
    <w:rsid w:val="00AB6AED"/>
    <w:rsid w:val="00AC7CE2"/>
    <w:rsid w:val="00AD0948"/>
    <w:rsid w:val="00AD1AE6"/>
    <w:rsid w:val="00AD3AC2"/>
    <w:rsid w:val="00AD51C7"/>
    <w:rsid w:val="00AE11DC"/>
    <w:rsid w:val="00AE4932"/>
    <w:rsid w:val="00AF01B8"/>
    <w:rsid w:val="00AF0CB9"/>
    <w:rsid w:val="00AF0FF6"/>
    <w:rsid w:val="00AF1C2B"/>
    <w:rsid w:val="00AF25D3"/>
    <w:rsid w:val="00AF6CD1"/>
    <w:rsid w:val="00B01989"/>
    <w:rsid w:val="00B02A26"/>
    <w:rsid w:val="00B042B1"/>
    <w:rsid w:val="00B050F0"/>
    <w:rsid w:val="00B065C6"/>
    <w:rsid w:val="00B075AE"/>
    <w:rsid w:val="00B11130"/>
    <w:rsid w:val="00B151C9"/>
    <w:rsid w:val="00B2771C"/>
    <w:rsid w:val="00B3014D"/>
    <w:rsid w:val="00B306EB"/>
    <w:rsid w:val="00B31508"/>
    <w:rsid w:val="00B40077"/>
    <w:rsid w:val="00B45264"/>
    <w:rsid w:val="00B456D8"/>
    <w:rsid w:val="00B500B7"/>
    <w:rsid w:val="00B52EEB"/>
    <w:rsid w:val="00B55733"/>
    <w:rsid w:val="00B57E1C"/>
    <w:rsid w:val="00B62A0F"/>
    <w:rsid w:val="00B63428"/>
    <w:rsid w:val="00B65DB7"/>
    <w:rsid w:val="00B67290"/>
    <w:rsid w:val="00B71B6F"/>
    <w:rsid w:val="00B82B42"/>
    <w:rsid w:val="00B83042"/>
    <w:rsid w:val="00B86686"/>
    <w:rsid w:val="00B87B4D"/>
    <w:rsid w:val="00B91F6C"/>
    <w:rsid w:val="00B94A46"/>
    <w:rsid w:val="00BA0EA1"/>
    <w:rsid w:val="00BA1771"/>
    <w:rsid w:val="00BA3B02"/>
    <w:rsid w:val="00BA4AEA"/>
    <w:rsid w:val="00BB0422"/>
    <w:rsid w:val="00BB1839"/>
    <w:rsid w:val="00BB18B3"/>
    <w:rsid w:val="00BB5056"/>
    <w:rsid w:val="00BB6181"/>
    <w:rsid w:val="00BB6999"/>
    <w:rsid w:val="00BC0937"/>
    <w:rsid w:val="00BC0F9F"/>
    <w:rsid w:val="00BC1FD8"/>
    <w:rsid w:val="00BC41B2"/>
    <w:rsid w:val="00BC7505"/>
    <w:rsid w:val="00BD04A7"/>
    <w:rsid w:val="00BD13A9"/>
    <w:rsid w:val="00BD42AC"/>
    <w:rsid w:val="00BD5436"/>
    <w:rsid w:val="00BD5505"/>
    <w:rsid w:val="00BE0D47"/>
    <w:rsid w:val="00BE1E3C"/>
    <w:rsid w:val="00BE61F6"/>
    <w:rsid w:val="00BE7DD2"/>
    <w:rsid w:val="00BF3975"/>
    <w:rsid w:val="00BF7E72"/>
    <w:rsid w:val="00C0014C"/>
    <w:rsid w:val="00C02DE1"/>
    <w:rsid w:val="00C049EC"/>
    <w:rsid w:val="00C12E98"/>
    <w:rsid w:val="00C17711"/>
    <w:rsid w:val="00C20306"/>
    <w:rsid w:val="00C23688"/>
    <w:rsid w:val="00C2537B"/>
    <w:rsid w:val="00C259B2"/>
    <w:rsid w:val="00C31656"/>
    <w:rsid w:val="00C32384"/>
    <w:rsid w:val="00C37D9F"/>
    <w:rsid w:val="00C42001"/>
    <w:rsid w:val="00C4480F"/>
    <w:rsid w:val="00C46768"/>
    <w:rsid w:val="00C5100D"/>
    <w:rsid w:val="00C51660"/>
    <w:rsid w:val="00C56204"/>
    <w:rsid w:val="00C5739D"/>
    <w:rsid w:val="00C64B25"/>
    <w:rsid w:val="00C64F1D"/>
    <w:rsid w:val="00C66025"/>
    <w:rsid w:val="00C66DF6"/>
    <w:rsid w:val="00C7247F"/>
    <w:rsid w:val="00C76A11"/>
    <w:rsid w:val="00C808C5"/>
    <w:rsid w:val="00C84BA6"/>
    <w:rsid w:val="00C87FC9"/>
    <w:rsid w:val="00C90D9A"/>
    <w:rsid w:val="00C92C07"/>
    <w:rsid w:val="00C95E3E"/>
    <w:rsid w:val="00C96752"/>
    <w:rsid w:val="00CA600F"/>
    <w:rsid w:val="00CA6409"/>
    <w:rsid w:val="00CA6C6B"/>
    <w:rsid w:val="00CA7ADB"/>
    <w:rsid w:val="00CA7F95"/>
    <w:rsid w:val="00CB37C0"/>
    <w:rsid w:val="00CB7E86"/>
    <w:rsid w:val="00CC1A52"/>
    <w:rsid w:val="00CD08AB"/>
    <w:rsid w:val="00CD0DD9"/>
    <w:rsid w:val="00CD4F0B"/>
    <w:rsid w:val="00CD5F2A"/>
    <w:rsid w:val="00CD7A67"/>
    <w:rsid w:val="00CD7E88"/>
    <w:rsid w:val="00CE0D67"/>
    <w:rsid w:val="00CE4A7F"/>
    <w:rsid w:val="00CE55A7"/>
    <w:rsid w:val="00CF312C"/>
    <w:rsid w:val="00CF3FE8"/>
    <w:rsid w:val="00CF62DB"/>
    <w:rsid w:val="00D02421"/>
    <w:rsid w:val="00D02455"/>
    <w:rsid w:val="00D0558E"/>
    <w:rsid w:val="00D058FE"/>
    <w:rsid w:val="00D06B65"/>
    <w:rsid w:val="00D12616"/>
    <w:rsid w:val="00D13851"/>
    <w:rsid w:val="00D14BB3"/>
    <w:rsid w:val="00D15949"/>
    <w:rsid w:val="00D23AD1"/>
    <w:rsid w:val="00D24AF3"/>
    <w:rsid w:val="00D26771"/>
    <w:rsid w:val="00D2686C"/>
    <w:rsid w:val="00D432FC"/>
    <w:rsid w:val="00D44288"/>
    <w:rsid w:val="00D447E1"/>
    <w:rsid w:val="00D463FE"/>
    <w:rsid w:val="00D555CC"/>
    <w:rsid w:val="00D6181A"/>
    <w:rsid w:val="00D62C41"/>
    <w:rsid w:val="00D6582E"/>
    <w:rsid w:val="00D845D8"/>
    <w:rsid w:val="00D87A0B"/>
    <w:rsid w:val="00D90D92"/>
    <w:rsid w:val="00DA0250"/>
    <w:rsid w:val="00DA0C88"/>
    <w:rsid w:val="00DA26DC"/>
    <w:rsid w:val="00DA2BE1"/>
    <w:rsid w:val="00DA4F92"/>
    <w:rsid w:val="00DA7F6E"/>
    <w:rsid w:val="00DB3406"/>
    <w:rsid w:val="00DB4CD8"/>
    <w:rsid w:val="00DB6464"/>
    <w:rsid w:val="00DB6898"/>
    <w:rsid w:val="00DC16B2"/>
    <w:rsid w:val="00DC5A58"/>
    <w:rsid w:val="00DC7602"/>
    <w:rsid w:val="00DD2164"/>
    <w:rsid w:val="00DD2F69"/>
    <w:rsid w:val="00DD4431"/>
    <w:rsid w:val="00DD70AD"/>
    <w:rsid w:val="00DD7E85"/>
    <w:rsid w:val="00DE2713"/>
    <w:rsid w:val="00DE2D43"/>
    <w:rsid w:val="00DE323B"/>
    <w:rsid w:val="00DE6087"/>
    <w:rsid w:val="00DF261F"/>
    <w:rsid w:val="00DF69DE"/>
    <w:rsid w:val="00DF72BF"/>
    <w:rsid w:val="00E04950"/>
    <w:rsid w:val="00E05DEF"/>
    <w:rsid w:val="00E11AC6"/>
    <w:rsid w:val="00E142FB"/>
    <w:rsid w:val="00E15573"/>
    <w:rsid w:val="00E169E0"/>
    <w:rsid w:val="00E17A54"/>
    <w:rsid w:val="00E26931"/>
    <w:rsid w:val="00E34EEF"/>
    <w:rsid w:val="00E36348"/>
    <w:rsid w:val="00E3713B"/>
    <w:rsid w:val="00E419C5"/>
    <w:rsid w:val="00E4215E"/>
    <w:rsid w:val="00E44F7D"/>
    <w:rsid w:val="00E45B5A"/>
    <w:rsid w:val="00E51B64"/>
    <w:rsid w:val="00E5489A"/>
    <w:rsid w:val="00E556A8"/>
    <w:rsid w:val="00E71A17"/>
    <w:rsid w:val="00E76C81"/>
    <w:rsid w:val="00E83890"/>
    <w:rsid w:val="00E84D6E"/>
    <w:rsid w:val="00E94CA6"/>
    <w:rsid w:val="00E94D8E"/>
    <w:rsid w:val="00E9695F"/>
    <w:rsid w:val="00E97822"/>
    <w:rsid w:val="00EA2182"/>
    <w:rsid w:val="00EB2DB7"/>
    <w:rsid w:val="00EB314C"/>
    <w:rsid w:val="00EB7549"/>
    <w:rsid w:val="00EC3662"/>
    <w:rsid w:val="00EC6126"/>
    <w:rsid w:val="00EC742E"/>
    <w:rsid w:val="00ED24B9"/>
    <w:rsid w:val="00ED2851"/>
    <w:rsid w:val="00ED549E"/>
    <w:rsid w:val="00ED7B10"/>
    <w:rsid w:val="00EE11E3"/>
    <w:rsid w:val="00EE265F"/>
    <w:rsid w:val="00EE4C0F"/>
    <w:rsid w:val="00EE637A"/>
    <w:rsid w:val="00EF0AE8"/>
    <w:rsid w:val="00EF4F0E"/>
    <w:rsid w:val="00EF511C"/>
    <w:rsid w:val="00EF7511"/>
    <w:rsid w:val="00F00885"/>
    <w:rsid w:val="00F01795"/>
    <w:rsid w:val="00F03468"/>
    <w:rsid w:val="00F07082"/>
    <w:rsid w:val="00F12DA5"/>
    <w:rsid w:val="00F157DD"/>
    <w:rsid w:val="00F16615"/>
    <w:rsid w:val="00F17EA4"/>
    <w:rsid w:val="00F21DB6"/>
    <w:rsid w:val="00F24527"/>
    <w:rsid w:val="00F32B32"/>
    <w:rsid w:val="00F3661F"/>
    <w:rsid w:val="00F37EB7"/>
    <w:rsid w:val="00F50F20"/>
    <w:rsid w:val="00F5280B"/>
    <w:rsid w:val="00F55BE7"/>
    <w:rsid w:val="00F57236"/>
    <w:rsid w:val="00F63E15"/>
    <w:rsid w:val="00F66008"/>
    <w:rsid w:val="00F67365"/>
    <w:rsid w:val="00F70EE0"/>
    <w:rsid w:val="00F72135"/>
    <w:rsid w:val="00F738B6"/>
    <w:rsid w:val="00F76880"/>
    <w:rsid w:val="00F80697"/>
    <w:rsid w:val="00F81391"/>
    <w:rsid w:val="00F8347E"/>
    <w:rsid w:val="00F93DD4"/>
    <w:rsid w:val="00FA2A88"/>
    <w:rsid w:val="00FA3864"/>
    <w:rsid w:val="00FB46C6"/>
    <w:rsid w:val="00FB5D47"/>
    <w:rsid w:val="00FB69BE"/>
    <w:rsid w:val="00FB6E97"/>
    <w:rsid w:val="00FC0038"/>
    <w:rsid w:val="00FC15A8"/>
    <w:rsid w:val="00FC2338"/>
    <w:rsid w:val="00FC27B1"/>
    <w:rsid w:val="00FC32D8"/>
    <w:rsid w:val="00FD23D7"/>
    <w:rsid w:val="00FD6F30"/>
    <w:rsid w:val="00FE1B1F"/>
    <w:rsid w:val="00FE2730"/>
    <w:rsid w:val="00FF1E58"/>
    <w:rsid w:val="00FF43E1"/>
    <w:rsid w:val="00FF5558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01"/>
    <o:shapelayout v:ext="edit">
      <o:idmap v:ext="edit" data="1"/>
    </o:shapelayout>
  </w:shapeDefaults>
  <w:decimalSymbol w:val=","/>
  <w:listSeparator w:val=";"/>
  <w14:docId w14:val="25574559"/>
  <w15:chartTrackingRefBased/>
  <w15:docId w15:val="{DA5F0C04-EF26-4FF0-8270-487412891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customStyle="1" w:styleId="SidhuvudChar">
    <w:name w:val="Sidhuvud Char"/>
    <w:link w:val="Sidhuvud"/>
    <w:rsid w:val="00664FB5"/>
    <w:rPr>
      <w:sz w:val="24"/>
      <w:szCs w:val="24"/>
      <w:lang w:val="en-US" w:eastAsia="en-US"/>
    </w:r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paragraph" w:styleId="Dokumentversikt">
    <w:name w:val="Document Map"/>
    <w:basedOn w:val="Normal"/>
    <w:link w:val="DokumentversiktChar"/>
    <w:rsid w:val="00664FB5"/>
    <w:pPr>
      <w:shd w:val="clear" w:color="auto" w:fill="000080"/>
    </w:pPr>
    <w:rPr>
      <w:rFonts w:ascii="Tahoma" w:hAnsi="Tahoma" w:cs="Tahoma"/>
      <w:sz w:val="20"/>
      <w:szCs w:val="20"/>
      <w:lang w:val="en-GB" w:eastAsia="sv-SE"/>
    </w:rPr>
  </w:style>
  <w:style w:type="character" w:customStyle="1" w:styleId="DokumentversiktChar">
    <w:name w:val="Dokumentöversikt Char"/>
    <w:basedOn w:val="Standardstycketeckensnitt"/>
    <w:link w:val="Dokumentversikt"/>
    <w:rsid w:val="00664FB5"/>
    <w:rPr>
      <w:rFonts w:ascii="Tahoma" w:hAnsi="Tahoma" w:cs="Tahoma"/>
      <w:shd w:val="clear" w:color="auto" w:fill="000080"/>
      <w:lang w:val="en-GB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862827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862827"/>
    <w:rPr>
      <w:i/>
      <w:iCs/>
      <w:color w:val="44546A" w:themeColor="text2"/>
      <w:sz w:val="18"/>
      <w:szCs w:val="18"/>
      <w:lang w:val="en-GB"/>
    </w:rPr>
  </w:style>
  <w:style w:type="paragraph" w:styleId="Liststycke">
    <w:name w:val="List Paragraph"/>
    <w:basedOn w:val="Normal"/>
    <w:uiPriority w:val="34"/>
    <w:qFormat/>
    <w:rsid w:val="00862827"/>
    <w:pPr>
      <w:ind w:left="720"/>
      <w:contextualSpacing/>
    </w:pPr>
    <w:rPr>
      <w:sz w:val="20"/>
      <w:szCs w:val="20"/>
      <w:lang w:val="en-GB" w:eastAsia="sv-SE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1706B2"/>
    <w:rPr>
      <w:color w:val="605E5C"/>
      <w:shd w:val="clear" w:color="auto" w:fill="E1DFDD"/>
    </w:rPr>
  </w:style>
  <w:style w:type="paragraph" w:customStyle="1" w:styleId="PIfotnoter">
    <w:name w:val="PI fotnoter"/>
    <w:basedOn w:val="Beskrivning"/>
    <w:link w:val="PIfotnoterChar"/>
    <w:autoRedefine/>
    <w:qFormat/>
    <w:rsid w:val="006522C2"/>
    <w:pPr>
      <w:keepNext/>
      <w:tabs>
        <w:tab w:val="left" w:pos="0"/>
      </w:tabs>
      <w:spacing w:after="0"/>
      <w:jc w:val="both"/>
    </w:pPr>
    <w:rPr>
      <w:rFonts w:ascii="Arial" w:hAnsi="Arial"/>
      <w:b/>
      <w:i w:val="0"/>
      <w:vertAlign w:val="superscript"/>
    </w:rPr>
  </w:style>
  <w:style w:type="character" w:customStyle="1" w:styleId="PIfotnoterChar">
    <w:name w:val="PI fotnoter Char"/>
    <w:basedOn w:val="BeskrivningChar"/>
    <w:link w:val="PIfotnoter"/>
    <w:rsid w:val="006522C2"/>
    <w:rPr>
      <w:rFonts w:ascii="Arial" w:hAnsi="Arial"/>
      <w:b/>
      <w:i w:val="0"/>
      <w:iCs/>
      <w:color w:val="44546A" w:themeColor="text2"/>
      <w:sz w:val="18"/>
      <w:szCs w:val="18"/>
      <w:vertAlign w:val="superscript"/>
      <w:lang w:val="en-GB"/>
    </w:rPr>
  </w:style>
  <w:style w:type="paragraph" w:customStyle="1" w:styleId="PItabell">
    <w:name w:val="PI tabell"/>
    <w:basedOn w:val="Normal"/>
    <w:link w:val="PItabellChar"/>
    <w:autoRedefine/>
    <w:qFormat/>
    <w:rsid w:val="006522C2"/>
    <w:pPr>
      <w:suppressAutoHyphens/>
      <w:spacing w:before="20"/>
    </w:pPr>
    <w:rPr>
      <w:rFonts w:ascii="Arial" w:hAnsi="Arial"/>
      <w:b/>
      <w:color w:val="000000" w:themeColor="text1"/>
      <w:sz w:val="20"/>
      <w:szCs w:val="20"/>
      <w:vertAlign w:val="superscript"/>
      <w:lang w:val="en-GB" w:eastAsia="sv-SE"/>
    </w:rPr>
  </w:style>
  <w:style w:type="character" w:customStyle="1" w:styleId="PItabellChar">
    <w:name w:val="PI tabell Char"/>
    <w:basedOn w:val="Standardstycketeckensnitt"/>
    <w:link w:val="PItabell"/>
    <w:rsid w:val="006522C2"/>
    <w:rPr>
      <w:rFonts w:ascii="Arial" w:hAnsi="Arial"/>
      <w:b/>
      <w:color w:val="000000" w:themeColor="text1"/>
      <w:vertAlign w:val="superscript"/>
      <w:lang w:val="en-GB"/>
    </w:rPr>
  </w:style>
  <w:style w:type="table" w:styleId="Enkeltabell1">
    <w:name w:val="Table Simple 1"/>
    <w:basedOn w:val="Normaltabell"/>
    <w:rsid w:val="005C7A5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Olle">
    <w:name w:val="Olle"/>
    <w:semiHidden/>
    <w:rsid w:val="005C7A5B"/>
    <w:rPr>
      <w:rFonts w:ascii="Arial" w:hAnsi="Arial" w:cs="Arial"/>
      <w:color w:val="000080"/>
      <w:sz w:val="20"/>
      <w:szCs w:val="20"/>
    </w:rPr>
  </w:style>
  <w:style w:type="paragraph" w:customStyle="1" w:styleId="PIFotnot">
    <w:name w:val="PI Fotnot"/>
    <w:basedOn w:val="Beskrivning"/>
    <w:link w:val="PIFotnotChar"/>
    <w:qFormat/>
    <w:rsid w:val="005C7A5B"/>
    <w:rPr>
      <w:rFonts w:cs="Arial"/>
      <w:b/>
      <w:i w:val="0"/>
      <w:spacing w:val="-2"/>
      <w:vertAlign w:val="superscript"/>
      <w:lang w:val="en-US"/>
    </w:rPr>
  </w:style>
  <w:style w:type="character" w:customStyle="1" w:styleId="PIFotnotChar">
    <w:name w:val="PI Fotnot Char"/>
    <w:basedOn w:val="BeskrivningChar"/>
    <w:link w:val="PIFotnot"/>
    <w:rsid w:val="005C7A5B"/>
    <w:rPr>
      <w:rFonts w:cs="Arial"/>
      <w:b/>
      <w:i w:val="0"/>
      <w:iCs/>
      <w:color w:val="44546A" w:themeColor="text2"/>
      <w:spacing w:val="-2"/>
      <w:sz w:val="18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6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image" Target="media/image29.emf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47" Type="http://schemas.openxmlformats.org/officeDocument/2006/relationships/image" Target="media/image37.emf"/><Relationship Id="rId50" Type="http://schemas.openxmlformats.org/officeDocument/2006/relationships/image" Target="media/image40.emf"/><Relationship Id="rId55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9.emf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image" Target="media/image27.emf"/><Relationship Id="rId40" Type="http://schemas.openxmlformats.org/officeDocument/2006/relationships/image" Target="media/image30.emf"/><Relationship Id="rId45" Type="http://schemas.openxmlformats.org/officeDocument/2006/relationships/image" Target="media/image35.emf"/><Relationship Id="rId53" Type="http://schemas.openxmlformats.org/officeDocument/2006/relationships/image" Target="media/image43.emf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43" Type="http://schemas.openxmlformats.org/officeDocument/2006/relationships/image" Target="media/image33.emf"/><Relationship Id="rId48" Type="http://schemas.openxmlformats.org/officeDocument/2006/relationships/image" Target="media/image38.emf"/><Relationship Id="rId56" Type="http://schemas.openxmlformats.org/officeDocument/2006/relationships/hyperlink" Target="http://hla.alleles.org/alleles/deleted.html" TargetMode="External"/><Relationship Id="rId8" Type="http://schemas.openxmlformats.org/officeDocument/2006/relationships/header" Target="header1.xml"/><Relationship Id="rId51" Type="http://schemas.openxmlformats.org/officeDocument/2006/relationships/image" Target="media/image41.emf"/><Relationship Id="rId3" Type="http://schemas.openxmlformats.org/officeDocument/2006/relationships/styles" Target="styl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image" Target="media/image28.emf"/><Relationship Id="rId46" Type="http://schemas.openxmlformats.org/officeDocument/2006/relationships/image" Target="media/image36.emf"/><Relationship Id="rId20" Type="http://schemas.openxmlformats.org/officeDocument/2006/relationships/image" Target="media/image10.emf"/><Relationship Id="rId41" Type="http://schemas.openxmlformats.org/officeDocument/2006/relationships/image" Target="media/image31.emf"/><Relationship Id="rId54" Type="http://schemas.openxmlformats.org/officeDocument/2006/relationships/image" Target="media/image4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49" Type="http://schemas.openxmlformats.org/officeDocument/2006/relationships/image" Target="media/image39.emf"/><Relationship Id="rId57" Type="http://schemas.openxmlformats.org/officeDocument/2006/relationships/fontTable" Target="fontTable.xml"/><Relationship Id="rId10" Type="http://schemas.openxmlformats.org/officeDocument/2006/relationships/footer" Target="footer1.xml"/><Relationship Id="rId31" Type="http://schemas.openxmlformats.org/officeDocument/2006/relationships/image" Target="media/image21.emf"/><Relationship Id="rId44" Type="http://schemas.openxmlformats.org/officeDocument/2006/relationships/image" Target="media/image34.emf"/><Relationship Id="rId52" Type="http://schemas.openxmlformats.org/officeDocument/2006/relationships/image" Target="media/image4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C52722-EBE5-4731-8721-838BB5E4C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3</TotalTime>
  <Pages>52</Pages>
  <Words>3536</Words>
  <Characters>30931</Characters>
  <Application>Microsoft Office Word</Application>
  <DocSecurity>0</DocSecurity>
  <Lines>257</Lines>
  <Paragraphs>6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4399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9</cp:revision>
  <cp:lastPrinted>2021-05-28T11:50:00Z</cp:lastPrinted>
  <dcterms:created xsi:type="dcterms:W3CDTF">2021-04-28T08:26:00Z</dcterms:created>
  <dcterms:modified xsi:type="dcterms:W3CDTF">2021-05-28T12:37:00Z</dcterms:modified>
</cp:coreProperties>
</file>